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บริหารศูนย์วิจัยเทคโนโลยีสิ่งอำนวยความสะดวกและเครื่องมือแพทย์ครั้งที่</w:t>
      </w:r>
      <w:r>
        <w:t xml:space="preserve"> </w:t>
      </w:r>
      <w:r>
        <w:t xml:space="preserve">2/2563</w:t>
      </w:r>
    </w:p>
    <w:p>
      <w:pPr>
        <w:pStyle w:val="Date"/>
      </w:pPr>
      <w:r>
        <w:t xml:space="preserve">วันพฤหัสบดีที่</w:t>
      </w:r>
      <w:r>
        <w:t xml:space="preserve"> </w:t>
      </w:r>
      <w:r>
        <w:t xml:space="preserve">18</w:t>
      </w:r>
      <w:r>
        <w:t xml:space="preserve"> </w:t>
      </w:r>
      <w:r>
        <w:t xml:space="preserve">มิถุนายน</w:t>
      </w:r>
      <w:r>
        <w:t xml:space="preserve"> </w:t>
      </w:r>
      <w:r>
        <w:t xml:space="preserve">2563</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afie Plusอันที่ 1 มีการเปลี่ยนวัสดุครับ โรงพยาบาลน่ะครับ อันนี้จะมีความคงทนสูงขึ้น อันที่ 2 นี่ครับเราเปลี่ยนจากการใช้แถบกาวน่ะครับ เป็นตัวหมุด หมุดเหมือนกับของโรงพยาบาลน่ะครับ จะมีการเทสต์กับบุคลากรภายในประมาณ ประมาณสักต้นเดือนหน้าครับ แล้วถ้า โอ.เค. นี่ ก็จะมีการนำร่องใช้งานที่ สคร. 2 มองว่าอาจจะใช้ที่สนามบินกับกลุ่มคนที่เดินทางจากต่างประเทศต้องการมีการเรื่องของการทำ Tracking ที่มีการระบุตัวตน พวกนี้ก็จะใช้ครับ และกรมควบคุมโรคก็มีการคุยว่าจะทำแพ็คเกจให้คนต่างประเทศว่าเดินทางเข้ามานี่ใส่วิสแบนด์น่ะครับ ให้คนเข้ามาจ่ายเงินเอง เพราะว่าถ้าจะเดินทางเข้าประเทศต้อง Tag ได้ครับ อันนี้เป็นที่กรมควบคุมโรคที่กำลังทำเสนอ สคบ. อยู่ครับ ก็เหมือนกับว่าลักษณะของเซอร์วิสที่จะต้องโพรวายส์ ถ้าไม่จ่ายแล้วไม่ทำตามนี้ ก็จะไม่อนุญาตให้เข้าประเทศครับ อันนี้ที่กรมควบคุมโรคแจ้งมาครับ // ควบคุมโรคอย่างเดียวใช่ไหม แล้วการท่องเที่ยวได้ทำกับเขาไหม คือ ผมกำลังคิดว่า กลัวจะไปทางด้านแพทย์ส่วนใหญ่ แล้วก็… ผมคิดว่าคือไม่ใช่บังคับอย่างเดียวนะ ถึงเวลามันต้องไม่ใช่เป็นแวริเออร์ ว่ามันต้องเป็นอะไรสักอย่างที่คนอยากได้ แล้วเอาไปเก็บไว้ว่ามาช่วงนี้นะ เรื่องพวกนี้หมอไม่ได้คิดแล้ว มันเป็นเรื่องของวิธีการคิดว่าเขาอยากได้เป็นเครื่องไปเป็นแบบดึงอะไรอย่างนี้นะเอาเข้ามาช่วงนี้ คือเขาไม่รู้สึกว่าเสียดายเงินที่จะจ่ายไป เรื่อง Suvinior มันได้ Suvinior นี้ไปด้วยนะ ไปดูว่ามันสามารถใช้งานได้ที่ สคร. หรือผมก็ต้องหารือกับท่องเที่ยวอะไรทั้งหลาย หารือขนานไปเลยก็ได้นะ</w:t>
      </w:r>
    </w:p>
    <w:p>
      <w:pPr>
        <w:pStyle w:val="BodyText"/>
      </w:pPr>
      <w:r>
        <w:t xml:space="preserve">(ผู้เข้าร่วมประชุมชาย) ครับก็มีประเด็นเรื่องนี้เหมือนกัน เข้าใจว่า Travel Bubble มีการนำเสนอน่ะครับ แล้วก็มีกรมควบคุมโรคเป็นกรรมการด้วยครับ เข้าใจว่าจะต้องมีการหารือเรื่องพวกนี้ นักท่องเที่ยวก็ไม่กล้าเข้ามาเพราะเป็น Private น่าจะมีตรงนี้อยู่เหมือนกันครับ</w:t>
      </w:r>
    </w:p>
    <w:p>
      <w:pPr>
        <w:pStyle w:val="BodyText"/>
      </w:pPr>
      <w:r>
        <w:t xml:space="preserve">(ศาสตรจารย์. ดร.ไพรัช) ฮัลโหล</w:t>
      </w:r>
    </w:p>
    <w:p>
      <w:pPr>
        <w:pStyle w:val="BodyText"/>
      </w:pPr>
      <w:r>
        <w:t xml:space="preserve">(ผู้เข้าร่วมประชุมชาย) สวัสดีครับ อาจาย์ได้ยินไหมครับ ได้ยินครับ ๆ ถึง 10 โมงนะครับ คุณณรงค์</w:t>
      </w:r>
    </w:p>
    <w:p>
      <w:pPr>
        <w:pStyle w:val="BodyText"/>
      </w:pPr>
      <w:r>
        <w:t xml:space="preserve">(ผู้เข้าร่วมประชุมชาย) สวัสดีครับ หมอณรงค์ ผม หมอสุวิทย์ รายงานตัวครับ</w:t>
      </w:r>
    </w:p>
    <w:p>
      <w:pPr>
        <w:pStyle w:val="BodyText"/>
      </w:pPr>
      <w:r>
        <w:t xml:space="preserve">(ผู้เข้าร่วมประชุมชาย) ครับ สวัสดีครับอาจารย์ กำลังจะนับองค์ประชุมอยู่เลยครับ หรือแค่เสียงพอ</w:t>
      </w:r>
    </w:p>
    <w:p>
      <w:pPr>
        <w:pStyle w:val="BodyText"/>
      </w:pPr>
      <w:r>
        <w:t xml:space="preserve">(ผู้เข้าร่วมประชุมชาย) ตามที่อาจารย์สะดวกเลยครับ ถ้ามีการขานชื่อ รบกวนอาจารย์โชว์หน้านิดเดียวก็ดีครับ</w:t>
      </w:r>
    </w:p>
    <w:p>
      <w:pPr>
        <w:pStyle w:val="BodyText"/>
      </w:pPr>
      <w:r>
        <w:t xml:space="preserve">(ผู้เข้าร่วมประชุมชาย) สวัสดีครับ อาจารย์วิริยะครับสวัสดีครับ เชิญเลยครับ ขออนุญาตขานชื่อนะคะ อาจารย์ ณรงค์ นะคะ ที่ห้องปทุม มานะคะ ดร.จุลเทพค่ะ</w:t>
      </w:r>
    </w:p>
    <w:p>
      <w:pPr>
        <w:pStyle w:val="BodyText"/>
      </w:pPr>
      <w:r>
        <w:t xml:space="preserve">(ผู้เข้าร่วมประชุมชาย) ครับสวัสดีครับ</w:t>
      </w:r>
    </w:p>
    <w:p>
      <w:pPr>
        <w:pStyle w:val="BodyText"/>
      </w:pPr>
      <w:r>
        <w:t xml:space="preserve">(ผู้เข้าร่วมประชุมหญิง) ค่ะ</w:t>
      </w:r>
    </w:p>
    <w:p>
      <w:pPr>
        <w:pStyle w:val="BodyText"/>
      </w:pPr>
      <w:r>
        <w:t xml:space="preserve">(ผู้เข้าร่วมประชุมหญิง) ค่ะ สวัสดีค่ะ // วันนี้ให้ ดร. สุรศักดิ์เข้านะคะ อุรุชาเข้าค่ะ ฮัลโหลค่ะ ผู้แทน ผวน. คะ</w:t>
      </w:r>
    </w:p>
    <w:p>
      <w:pPr>
        <w:pStyle w:val="BodyText"/>
      </w:pPr>
      <w:r>
        <w:t xml:space="preserve">(ผู้เข้าร่วมประชุมชาย) บรรจงครับ หมอบรรจงครับ จากมหิดลครับ อาจารย์ไพรัชนะคะ</w:t>
      </w:r>
    </w:p>
    <w:p>
      <w:pPr>
        <w:pStyle w:val="BodyText"/>
      </w:pPr>
      <w:r>
        <w:t xml:space="preserve">(ศ.ดร.ไพรัช) ครับ</w:t>
      </w:r>
    </w:p>
    <w:p>
      <w:pPr>
        <w:pStyle w:val="BodyText"/>
      </w:pPr>
      <w:r>
        <w:t xml:space="preserve">(ผู้เข้าร่วมประชุมหญิง)ค่ะอาจารย์สุวิทย์ค่ะ</w:t>
      </w:r>
    </w:p>
    <w:p>
      <w:pPr>
        <w:pStyle w:val="BodyText"/>
      </w:pPr>
      <w:r>
        <w:t xml:space="preserve">(ผู้เข้าร่วมประชุมชาย) ครับสวัสดีครับ</w:t>
      </w:r>
    </w:p>
    <w:p>
      <w:pPr>
        <w:pStyle w:val="BodyText"/>
      </w:pPr>
      <w:r>
        <w:t xml:space="preserve">(ผู้เข้าร่วมประชุมชาย) ครบองค์ประชุมนะครับ ผมขออนุญาตเริ่มประชุมนะครับ ต้องขอบพระคุณทุกท่านนะครับ ที่กรุณามาประชุมที่อุทยานวิทยาศาสตร์ด้วยนะครับ ที่ออนไลน์มาด้วยนะครับ ประธานท่านประชุมทราบเชิญฝ่ายเลขาฯ เลยครับ</w:t>
      </w:r>
    </w:p>
    <w:p>
      <w:pPr>
        <w:pStyle w:val="BodyText"/>
      </w:pPr>
      <w:r>
        <w:t xml:space="preserve">(อาจารย์วันทนีย์) ค่ะ เรื่องแจ้งให้ที่ประชุมทราบนะคะ ก็จะมีงานของศูนย์วิจัย A-MED นะคะ งานแรกเป็นกิจกรรม ก็คือมีการลงนามความร่วมมือ การวิจัยและพัฒนาระดับเทคโนโลยีสื่อสารและสารสนเทศในทางการแพทย์ฉุกเฉิน ให้เป็นระบบดิจิทัลนะคะ เป็นความร่วมมือกันระหว่าง แล้วก็ สวทช. แล้วก็มหาวิทยาลัยเกษตร และทีโอที แล้วก็เป้าหมายที่จะทำนะคะ ก็คือจะปรับให้เป็นดิจิทัล 1669 นะคะ ทั้งระบบค่ะ ต่อไปนะคะ กิจกรรมที่ 2 นะคะ ก็จะเป็นนักวิจัยของศูนย์ A-MED ก็ได้รับทุนพิเศษจาก ลอลีอัลนะคะ เพื่องานวิจัย COVID-19 นะคะ ซึ่งได้มีพิธีประกาศไปนะคะ เมื่อไม่กี่วันนี้นะคะ ก็จะมีนักวิจัยที่ได้รับทุนนะคะ 3 คนนะคะ ก็คือดร.นฤพร นนมธรคพ นะคะ หัวข้องานวิจัย คือ การเตรียมและทดสอบคุณสมบัติของวัสดุ ไดออกไซด์ สำหรับแผ่นกรองจุลินทรีคนที่ 2 ก็คือดร.อนันลดา โชติมงคล นะคะ จายศูนย์วิจัย A-ระบบติดตามและประเมินผู้ที่มีความเสี่ยงต่อโรคติดเชื้อโควิด-19 ส่วนที่ 3 ที่ได้รับรางวัล ที่ได้รับทุนนะคะ ก็คือสาขาวิชาชีวภาพ คุณหมออรุณี กิตติธันยานนท์ นะคะ จากภาควิชาจุลวิทยา จากมหาวิทยาลัยมหิดล งานวิจัยหลัก ก็คือโครงการวิจัย เพื่อวิธีวินิจฉัยวัคซีนของโรค COVID-19 และติดตามการเปลี่ยนแปลงลักษณธทางพันธุกรรม และทางระบาดวิทยา จากเชื้อไวรัสซาร์ ไวรัสซาร์ส เรื่องที่ 3 นะคะ เป็นเรื่องเครื่องมือแพทย์ ทางกระทรวงอุดมศึกษาวิทยาศาสตร์วิจัยและนวัตกรรมนะคะ ได้จัดทำเรื่องของ BCG in Action นะคะ ECG ก็คือ ก็ได้ท่านรัฐมนตรีนะคะ ได้นำผู้นำนะคะ โดยท่านรัฐมนตรีนำไปพบนะคะ รัฐมนตรีเมื่อวันที่ 8 มิถุนายนนะคะ โดยมีผู้นำจากทีมต่าง ๆ นะคะ ก็จะมีกลุ่มเกษตรนะคะ กลุ่มอาหาร กลุ่มที่ 3 จะเป็นกลุ่มยาและวัคซีนนะคะ กลุ่มที่ 4 เป็นเครื่องมือแพทย์ ก็จะมี ศาสตราจารย์ ดร.ไพรัชประชุมด้วยนะคะ เป็นประธานด้านเครื่องมือแพทย์นะคะ กลุ่มที่ 5 เป็นกลุ่มพลังงานวัสดุ เคมีและชีวภาพนะคะ กลุ่มที่ 6 เป็นกลุ่มท่องเที่ยวเศรษฐกิจสร้างสรรค์ กลุ่มที่ 7 เป็นกลุ่มเศรษฐกิจหมุนเวียนนะคะ แล้วก็มี ดร.ณรงค์นะคะ ที่เข้าไปพบนะคะ ก็มีผลงานนะคะ ก็จะขอเล่าคร่าว ๆ จะมีเรื่องเครื่องมือแพทย์นะคะ ที่อาจารย์ไพรัชกับคณะทำงานได้เตรียมนะคะ ไปพบท่านนายกรัฐมนตรีนะคะ โดยที่ยุทธศาสตร์การขับเคลื่อนอุตสาหกรรมเครื่องมือแพทย์ใน 5 ปีข้างหน้านะคะ สิ่งที่จะดำเนินการ คือ เพิ่มสัดส่วนจากบัญชีนวัตกรรมไทย ให้ได้อย่างน้อย 30 เปอร์เซ็นต์ของผลิตภัณฑ์ที่ได้จากการวิจัยและนวัตกรรมภายในประเทศหรือประมาณ 6 หมื่นล้าน ภายใน 5 ปี ให้เกิดการเติบโตอุตสาหกรรมเครื่องมือแพทย์เรามีวัตถุประสงค์อยู่ 3 ข้อนะคะ 1.เพิ่มของอุตสาหกรรมการผลิตเครื่องมือแพทย์ เพื่อสนับสนุนนโยบาย Medical Hub ก็คือยกระดับความสามารถในการวิจัยพัฒนาและบริการของไทยนะคะ โดยการสนับสนุนให้เกิดผลิตภัณฑ์เครื่องมือแพทย์ที่มีให้เทียบเท่าสากลนะคะ และสนับสุนนการสร้างความมั่นคงทางด้านสาธารณสุข ทางสาธารณสุข ข้อ 3 คือ เพิ่มโอกาสให้คนไทยเข้าถึงเครื่องมือแพทย์ที่ราคาถูกและมีมาตรฐาน การลดความเหลื่อมล้ำทางสังคม ก็มีกลยุทธ์ 5 ด้านนะคะ ค่ะ ต่อไปนะคะ สิ่งที่ได้เสนอไปนะคะ ก็คือเร่งรัดการทำนะคะ ผลักดันให้มีการจัดซื้อจัดจ้างของภาครัฐผ่านบัญชีนวัตกรรมนะคะ ต่อไปนะคะ ก็ยกเว้นอากรขาเข้า วัสดุประกอบและเครื่องมือแพทย์นะคะ โดยเราได้ลดภาษีศุลกากรให้เป็น 0 นะคะ สิ่งที่ทำนะคะ เราเสนอการขับเคลื่อน 3 ด้นะคะ ในการดำเนินการ 1 ก็มีการดำเนินการมาตรฐาน Sanbox แล้วเครื่องมือแผนแพทย์ไทยภายใต้ สวทช. นะคะ ต่อไปก็จะมีสถาบันตรวจสอบมาตรฐานเครื่องมือแพทย์ภายใต้ สวทช. นะคะ ส่วนที่ 3 ก็จะเป็นยกระดับนะคะ ก็จะเป็นสถาบันเทคโนโลยีเครื่องมือแพทย์แห่งชาตินะคะ สวทช. อันนี้ก็จะเป็นเป้าหมายของการดำเนินงานค่ะ จึงเรียนมาเพื่อทราบค่ะ ต่อไปค่ะ เรื่องที่… เรามีเรื่องของแจ้งให้ทราบอีกเรื่องหนึ่ง สวทช. เราได้ใบรับรอง ISO 13485 นะคะ อุปกรณ์นำเจาะการฝังรากฟันเทียมนะคะ ก็ได้รับ certificate ค่ะ</w:t>
      </w:r>
    </w:p>
    <w:p>
      <w:pPr>
        <w:pStyle w:val="BodyText"/>
      </w:pPr>
      <w:r>
        <w:t xml:space="preserve">(ประธาน) ในโอกาสหน้าของขอแสดงความยิดกับทั้ง สวทช. แล้วก็ มหาวิทยาลัยมหิดลด้วยนะครับ ที่ได้รับรางวัลนักวิทยาศาสตร์สตรี 3 ท่านนะครับ ที่ได้รับรางวัลนี้นะครับ ผมขออนุญาตให้ข้อมูลเพิ่มเติมนิดหนึ่ง ที่ท่านรัฐมนตรีได้นำผู้บริหารนะครับ ภาคเอกชนแล้วก็ภาครัฐเข้าพบท่านนายกฯ นี่นะครับ มีทั้งหมด 8 กลุ่ม อีกกลุ่มหนึ่งจะเป็นท่าน อิสระ เป็นประธาน กลุ่มนั้นจะเป็นการหารือกันในขนาดใหญ่ เพื่อที่จะกำหนดนะครับ เรื่อง Product ข้างหน้า ส่วน 7 กลุ่มนั้นก็จะเป็นการหารือร่วมกัน ภาครัฐ เอกชน ภาคประชาชน 8 กับกลุ่มอื่น ๆ ไม่ทราบอาจารย์ไพรัชมีอะไรจะเพิ่มเติมไหมครับ อาจารย์ครับ</w:t>
      </w:r>
    </w:p>
    <w:p>
      <w:pPr>
        <w:pStyle w:val="BodyText"/>
      </w:pPr>
      <w:r>
        <w:t xml:space="preserve">(ศาสตรจารย์. ดร.ไพรัช) ได้อธิบายไปแล้วนะครับ หลัก ๆ นี่ก็คิดประเด็นของเราก็คือว่า คือ เรานำเข้าเครื่องมือแพทย์ 60,000-80,000 ล้านนะครับ 68,000 ล้านนี่ ขณะเดียวกันเราไปวิเคราะห์ SMEs ไทย SMEs ไทยนี่ก็ยังความสามารถไม่สูงนะครับ เช็กบัญชีนวัตกรรมก็รอบที่แล้วก็ทำไม่ได้เยอะ ก็วางแผนแล้วถ้าเราให้เอกชนไทยนี่ ยกระดับเรืองนักวิจัยนวัตกรรมนะครับ แล้วก็ไปช่วยเขาเรื่องมาตรฐาน ถ้าเขาเข้าบัญชีนวัตกรรมได้นี่ เราก็จะทำให้ ก็คือว่า ไม่ต้องดร.ณรงค์ก็เป็นคนหลีดเป็นไปด้วยดี ทางทีมเราก็ประชุมกันทุก 2 วันนะครับ ตอนทุ่มก็ประชุม ๆ ก็ค่อยเข้าเป้าแล้วครับ คิดว่า ถ้านายกฯ เอาด้วย รัฐบาลเอาด้วย คิดว่าเราได้ครับ ขอบคุณท่านณรงค์ครับ</w:t>
      </w:r>
    </w:p>
    <w:p>
      <w:pPr>
        <w:pStyle w:val="BodyText"/>
      </w:pPr>
      <w:r>
        <w:t xml:space="preserve">(ดร. ณรงค์) เชิญเลยครับมีท่านใดจะสอบถามข้อมูลเพิ่มเติมไหมครับ ถ้าไม่มีขออนุญาตที่ประชุมรับทราบนะครับ</w:t>
      </w:r>
    </w:p>
    <w:p>
      <w:pPr>
        <w:pStyle w:val="BodyText"/>
      </w:pPr>
      <w:r>
        <w:t xml:space="preserve">(ผู้เข้าร่วมประชุมชาย) ครับ</w:t>
      </w:r>
    </w:p>
    <w:p>
      <w:pPr>
        <w:pStyle w:val="BodyText"/>
      </w:pPr>
      <w:r>
        <w:t xml:space="preserve">(ประธาน) เชิญเลยครับ</w:t>
      </w:r>
    </w:p>
    <w:p>
      <w:pPr>
        <w:pStyle w:val="BodyText"/>
      </w:pPr>
      <w:r>
        <w:t xml:space="preserve">(ผู้เข้าร่วมประชุมชาย) ครับ ในภาพรวมผมคิดว่าการเดินหน้าของสถาบันเทคโนโลยีเครื่องมือแพทย์นี่น่าจะเป็นเรื่องที่ดีเลยนะครับ จริง ๆ แล้ว ตอนนี้นี่ A-MED นี่ ไม่ได้ทำแต่เครื่องมือแพทย์นะครับ ยังมีกลุ่มที่เรียกว่า เป็นเครื่องมือสนับสนุนทางด้านสาธาณสุขที่ไม่ได้ถูกจัดเป็นเครื่องมือแพทย์ ถ้าเดินหน้ากันจริง ๆ นี่ น่าจะต้องพูดถึงเครื่องมือแพทย์และอื่น ๆ หรือไม่นะครับ ที่เกี่ยวข้องกับเรื่องของสาธารณสุขนะครับ</w:t>
      </w:r>
    </w:p>
    <w:p>
      <w:pPr>
        <w:pStyle w:val="BodyText"/>
      </w:pPr>
      <w:r>
        <w:t xml:space="preserve">(ประธาน) ดีเลยครับ เดี๋ยวฝ่ายเลขาฯ บันทึก เป็นประธานด้วยนะครับ เชิญอาจารย์ไพรัชครับ</w:t>
      </w:r>
    </w:p>
    <w:p>
      <w:pPr>
        <w:pStyle w:val="BodyText"/>
      </w:pPr>
      <w:r>
        <w:t xml:space="preserve">(ศ.ดร.ไพรัช) ครับคือเราก็เพิ่มได้ เราอยากจะลด ชดเชยการนำเข้าให้มากที่สุดนะครับ แต่ก็ไม่เป็นไร ที่เราไปสนับสนุนสาธารณสุขแต่เราใช้เครื่องมือต่างประเทศ อันนี้ก็รับจาก ดร.ชัยไว้ก่</w:t>
      </w:r>
    </w:p>
    <w:p>
      <w:pPr>
        <w:pStyle w:val="BodyText"/>
      </w:pPr>
      <w:r>
        <w:t xml:space="preserve">(ดร. ณรงค์) ครับ ขอบคุณครับ</w:t>
      </w:r>
    </w:p>
    <w:p>
      <w:pPr>
        <w:pStyle w:val="BodyText"/>
      </w:pPr>
      <w:r>
        <w:t xml:space="preserve">(ผู้เข้าร่วมประชุมชาย) ครับ ผมสุวิทย์นะครับ</w:t>
      </w:r>
    </w:p>
    <w:p>
      <w:pPr>
        <w:pStyle w:val="BodyText"/>
      </w:pPr>
      <w:r>
        <w:t xml:space="preserve">(ดร. ณรงค์) เชิญครับอาจารย์ครับ</w:t>
      </w:r>
    </w:p>
    <w:p>
      <w:pPr>
        <w:pStyle w:val="BodyText"/>
      </w:pPr>
      <w:r>
        <w:t xml:space="preserve">(ผู้เข้าร่วมประชุมชาย) ผมดูข้อเสนอ มีกลยุทธ์ 1, 2, 3, 4, 5 นะครับ ดีหมดทุกข้อครับ สงสัยอยู่อย่างเดียวเอาเงินจากไหน</w:t>
      </w:r>
    </w:p>
    <w:p>
      <w:pPr>
        <w:pStyle w:val="BodyText"/>
      </w:pPr>
      <w:r>
        <w:t xml:space="preserve">(ศ.ดร.ไพรัช) ได้เสนอตัวเงินไปแล้ว เดี๋ยว ดร. ณรงค์จะเสนอ คือ นายกฯ พูดไว้ 2 ประเด็นนะครับ มีงบกลาง ผมเข้าใจว่า เขาเพิ่งผ่านในสภาไม่กี่วันนี่ อะไรนะ สภาเมื่อไม่กี่วันนี่เป็นจุดเริ่มต้นแล้วเอางบประจำปี ผมว่าให้ ดร.ณรงค์อาจจะแจ้งได้ดีกว่าผมครับ เชิญครับ</w:t>
      </w:r>
    </w:p>
    <w:p>
      <w:pPr>
        <w:pStyle w:val="BodyText"/>
      </w:pPr>
      <w:r>
        <w:t xml:space="preserve">(ดร. ณรงค์) ผมเรียนว่า ส่วนที่ผมเสนอ ยุธศาสตร์นี่ เสนอท่านนายกฯ แล้ว อันนั้น คือ รอบแรก ที่ไปพบท่านนายกฯ ในวันที่ผ่านมานะครับ ส่วนที่พูดถึงเรื่องสถาบันต่าง ๆ นี่ยังอยู่ในคอนเซ็ปต์ จะต้องมีการ ในรอบที่ 2 ในรอบแรก เสนอหลักการ นายกฯ ท่านรับนะครับ ว่าตรงกับนโยบายท่าน มีโครงการที่ชัดเจนขึ้นนะครับ สามารถเห็นผลใน 5 ปี โดยแต่ละปีให้มี milestone ด้วย จะสามารถส่งมอบอะไรได้บ้าง ถ้าเผื่อโปรเจ็กต์อีกครั้งหนึ่ง ท่านก็จะดูเรื่องงบประมาณเข้าไปสนับสนุนนะครับ โดยเฉพาะถ้าพูดถึงงบกลาง ปี 2564 นะครับ แต่ท่านรัฐมนตรี สุวิทย์ เอง ก็มองถึงบางส่วนนะครับที่มาจากงบเงินกู้ หรือมาจากเงินของ สกสว. ด้วยนะครับดำเนินการในบางส่วน แต่ทั้งหลายทั้งแหล่ ก็อยากให้เราคิดให้ชัดนะครับ ว่าทำอะไรแล้วเกิดผลกระทบในวงกว้างนะครับ แล้วก็เกิดการพัฒนาภายในประเทศที่จะตกผลึกภายในโครงการต่าง ๆ ฉะนั้นโครงการเหล่านี้อาจจะถูก Reเรื่องการจัดสมัชชา เพื่อเพิ่มเติมอีกครั้งหนึ่งด้วยนะครับ ยังพอมีเวลานะครับ ไปถึงงบกลางในปี 2564 ในการดำเนินการครับ</w:t>
      </w:r>
    </w:p>
    <w:p>
      <w:pPr>
        <w:pStyle w:val="BodyText"/>
      </w:pPr>
      <w:r>
        <w:t xml:space="preserve">(ผู้เข้าร่วมประชุมชาย) ท่านประธานครับ ผมขออนุญาตให้ความเห็นนิดหนึ่งครับ</w:t>
      </w:r>
    </w:p>
    <w:p>
      <w:pPr>
        <w:pStyle w:val="BodyText"/>
      </w:pPr>
      <w:r>
        <w:t xml:space="preserve">(ดร.ณรงค์) เชิญครับอาจารยครับ ประเด็นเรื่องของการสร้างคุณภาพของ Supply Demain นะครับ ตัวผู้ป่วยนี่ แม้นว่าจะเป็นคนที่ใช้เครื่องมือแพทย์ ได้รับเครื่องมือแพทย์นะครับ แต่บางครั้งมีคนที่อยู่ระหว่างกลาง จากตัว Supply สู่ Costumer ซึ่งคือแพทย์ซึ่งตรงนี้นี่จำเป็นที่จะต้องดำเนินการอย่างไรก็ตาม ให้มีการเข้าใจว่าคนที่อยู่ตรงกันว่า… ผมคิดว่าตรงนี้เป็นประเด็นอย่างมาก ที่มีความเสี่ยงสูง พร้อมความมั่นใจ ประเด็นปัญหาของการรับผิดชอบของการใช้เครื่องมือเหล่านั้นนี่ มันตกอยู่ที่ตัวแพทย์ ซึ่งตรงนี้เป็นประเด็นที่ว่าเราทำอย่างไรก็ตามเขาไม่กล้าใช้นี่จำเป็นที่จะต้องคำนึกถึงประเด็นนี้ด้วยครับ ที่อยู่นอกร่างกายนั้น ผมไม่ค่อยห่วงเท่าไรครับ ขอบพระคุณอาจารย์บรรจงครับ</w:t>
      </w:r>
    </w:p>
    <w:p>
      <w:pPr>
        <w:pStyle w:val="BodyText"/>
      </w:pPr>
      <w:r>
        <w:t xml:space="preserve">(ผู้เข้าร่วมประชุมชาย) ผมขอต่อนิดหนึ่งนะครับ หมอสุวิทย์ ครับ</w:t>
      </w:r>
    </w:p>
    <w:p>
      <w:pPr>
        <w:pStyle w:val="BodyText"/>
      </w:pPr>
      <w:r>
        <w:t xml:space="preserve">(ผู้เข้าร่วมประชุมชาย) Subnable ไฟแนนซ์ซิง อันนี้สำคัญที่สุด ถ้าเราต้องไปของบกลางบางปีได้ บางปีไม่ได้ ขอไปร้อยได้มาสิบอย่างนี้นะครับ งานของเรานี่ติด ๆ ขัด ๆ นะครับ มันก็จะไปลำบาก หลายประเทศนะ บางประเทศอย่างญี่ปุ่นนี่เขาเก็บค่าธรรมเนียม 1 หรือ 2 เปอร์เซ็นต์ จากยอดมูลค่าการขายยาแล้วเครื่องมือแพทย์นี่เข้าเป็นกองทุน แล้วกองทุนนี้มาสนับสนุนงานวิจัย และพัฒนา ทั้งในภาครัฐและเอกชน 1 แสนล้านนี่นะครับ 1 เปอร์เซ็นต์ 1,000 ล้านทำอะไรได้เยอะ Denti Scan เอาไปเลยปีละร้อยล้าน สบาย ๆ เลยครับ แล้วก็ผลักให้มันไปถึงเต็มที่เลยนะครับ ร่วมกับการที่… เดี๋ยวผมมีเสนอให้เช่าสำคัญอันนั้นเป็นประเด็นที่ผมคิดว่า เราต้องคิดจริง ๆ จัง ๆ แล้วล่ะหลายอันนะครับ แต่ว่ามันเกิดซับเมนเทเบิลไฟแนนซ์ซิ่งจริง ๆ แล้วทำให้เราไม่จำเป็นไปนั่งแบมือขอเงินจากตรงนี้ทีตรงโน้นที จากตรงนั้นที แค่ขอเงินอย่างเดียวก็หมดแรงแล้ว เป็นความเห็นผมนะครับ ซึ่งผมก็เสนออันนี้ในหลาย ๆ เวทีแล้วเราถ้าเราเห็นด้วยนี่ เราช่วยกันพูด ช่วยกันพูด ๆ ช่วยกันพูดนี่ ให้พร้อมนี่ จังหวะเหมาะ ๆ ที่รัฐบาลเอาด้วยแล้วเราก็ได้ด้วย ฉะนั้นเราต้องเตรียมการให้พร้อม ถ้าเราเห็นด้วย เห็นด้วยกัน พอมีรัฐบาล เราจะได้มาทันที อันที่ 2 ก็คือว่าที่อาจารย์ชัย พูดเมื่อกี้ เครื่องมือแพทย์นี่ Asitive Device นี่ พระราชบัญญัติเครื่องมือแพทย์ อยู่ในเครื่องมือแพทย์ คือใช้ว่าอยู่ในเครื่องมือแพทย์ครอบคลุมหมดแล้วครับ ใช้ภายในร่างกาย ภายนอกร่างกายนะครับ มาตรา 4 ข้อ 4 วงเล็บ 4 นี่บอกว่าเครื่องมืออุปกรณ์ที่ใช้ตรวจสอบ ทดแทนแก้ไขดันแปลง กายภาพ หรือกระบวนการทางร่างกาย ทั้งคน และสัตว์ด้วยนะ ไม่ใช่มนุษย์อย่างเดียวนะ เพราะฉะนั้น เราคิดว่า เราใช้คำว่า "เครื่องมือแพทย์W</w:t>
      </w:r>
    </w:p>
    <w:p>
      <w:pPr>
        <w:pStyle w:val="BodyText"/>
      </w:pPr>
      <w:r>
        <w:t xml:space="preserve">(ดร.ณรงค์) ขอบพระคุณครับ</w:t>
      </w:r>
    </w:p>
    <w:p>
      <w:pPr>
        <w:pStyle w:val="BodyText"/>
      </w:pPr>
      <w:r>
        <w:t xml:space="preserve">(ศาสตราจารย์ ดร.ไพรัช) ผมเรียนท่านประธานว่า ความคิดของคุณหมอสุวิทย์นี้ดีมากนะครับ ผมได้ยินคุณหมอปิยสกล เสนอเหมือนกันนะครับ เรื่องที่จะ ท่านเสนอความคิด 2 อัน ท่านจะเอาภาษี จากการ… ไม่ใช่ เรียกอะไร จากการที่นำวัคซีนเขานี่ ปีละ ผมจำเปอร์เซ็นต์ไม่ได้นี่ ผมว่าอันนี้เป็นคีย์ ตัวนี้เดี๋ยวคืนนี้ผมประชุมกับพวกเรา ช่วยเตือนด้วยว่า อยากให้ทีมวิจัยเราไปดูด้วยว่า ภาษีของการนำเข้าอุปกรณ์แพทย์นี่มันปีละสักเท่าไร ถ้าเราเอาตรงนั้นมาได้นี่จะทำให้เกิดอุตสาหกรรมในประเทศ ทำให้ยั่งยืน แต่ผมก็กังวลอยู่เหมือนกันว่าจะดีหรือไม่ อันที่ 2 ตอบคำถามคุณหมอบรรจงนะครับ ซึ่งเดี๋ยวในวันนี้จะมีวาระ 1 วาระ ตัวนี้นะครับ ว่าอันนี้ถ้าเราจะช่วยให้เครื่องมือแพทย์เกิดขึ้นได้ มันต้องมีกองทุนนี่นะครับ อันแรกนี่เรื่องมาตรฐานสำคัญมาก มาตรฐานในที่นี้ ก็คือจะหมายถึงว่าเครื่องมือแพทย์ทั้งหลายที่ใครจะทำก็แล้วแต่นี่จะต้องผ่านความปลอดภัยทาง รวมทั้ง Clinical Trial ด้วย ได้เคยทดลองมาแล้ว แล้วเราจะมี PTEC ของ ดร.ไกรสร นี่ รองรับอยู่ ซึ่งเราเสนอให้ยกระดับวัดเครื่องมือแพทย์ให้ได้สากลหรือนำในเอเชียเลย ถ้าตัวนี้ไม่ได้ คนก็ไม่มั่นใจ เราพัฒนาต้นแบบได้มาตรฐานแล้ว เดี๋ยวถอยไปนิดก็ได้นะครับ ถอยไปนิด อันนี้ไกรศรนะครับ ตอนนี้อยากให้ดูชาร์ตอันนี้ Flow อันนี้นะครับ ผมเองก็ลองทำมาเยอะแล้ว คือ ไอ้ตัวที่เขียนว่าระยะที่ 3 นี่สำคัญมาก ตัวที่เราก็จะผลักดันให้เกิด Sandbox เอกชนหรือเชิงพาณิชย์อันนี้อาจจะตอบคำถามคุณหมอบรรจง ก็คือว่าการที่คนไทยจะเชื่อใจเครื่องมือแพทย์ที่คนไทยผลิตได้นี่มันต้องมีการทดลองนำไปใช้สักจำนวนหนึ่ง เดี๋ยวจะมีวาระ ตอนผมที่จะทำ CT กว่าจะได้ 50 เครื่อง วิจัยเราประมาณเกือบร่วม 10 เครื่อง อะไรได้นะครัย จะมีวาระ ผมจำไม่ได้ว่าเลเท่าไร ไม่รู้ ตอนนี้นี่เราได้ทำ X-ray Digital แบบหน้าอกนี่นะครับ เรากำลังขยายไปแห่ง 2 แห่ง จะขออนุมัติที่ประชุมว่า จะขยายอย่างละ 5 แห่ง แต่ผมเรียนว่าอย่างเอกซเรย์หน้าอก เราไปติดตั้งธรรมศาสตร์ไปตั้งแต่สิ้นปีที่แล้ว ยังไม่มี Fail เลยนะ อันนี้คือวิธีทำงาน เรา Fail ไม่ได้เลยเราเสีย แล้วเมื่อตอนปลายเมษายนเราเอาเครื่องไปติดที่รามาธิบดี ไปติดตอนที่โควิดนะครับ ขออีกสัก 3 เครื่อง เราไปเจรจากับศรีราชา แล้วก็โรงพยาบาลที่ มธศ. แล้วก็เชียงใหม่อยู่นะครับ ส่วนอีกอันหนึ่งนี่เป็นเรื่องเอ็กซ์เรย์ที่เราไปติดที่โรงพยาบาลชนบท ผมก็ได้คุยกับคุณหมอตุ่ย ผมจำชื่อจริงท่านไม่ได้นะครับ คุยโทรศัพท์ก็จะได้เอาไปวาง ตอนนี้ไปวางให้ที่แม่ละมาด 1 ตัว แล้วจะวางที่อื่นอีก 4 ตัว ดังนั้นจะมี 5 ตัวนะครับ ที่เราจะวางไว้ อันนี้ผมเพียงแต่เรียนคุณหมอบรรจง่ว่า สำคัญ ที่หมอกล่าวถึง ถ้าคนไม่เชื่อมันก็ไปไม่ได้ นักวิจัยก็ดี เอกชนดี ว่าสิ่งที่ใช่นี่ ใช้ไม่ได้เลย Flase เขาไม่เอากับเราเลย โชคดีที่ผ่านมาเรายัง โอ.เค. เพราะฉะนั้น Sandbox ที่ทดลองการใช้งานพัฒนาคุณภาพนี่สำคัญมาก แล้วอีกสำคัญอันหนึ่ง ไอ้ Sandbox เราต้องคบกับโรงพยาบาลที่เขาอยากจะลองกับเรา เขาก็ไม่ค่อยอยากร่วมือกับเรา โรงพยาบาลใหญ่ ๆ ไม่ค่อยร่วมมือเท่าไร แต่ไม่เป็นไรเรา… ครับ</w:t>
      </w:r>
    </w:p>
    <w:p>
      <w:pPr>
        <w:pStyle w:val="BodyText"/>
      </w:pPr>
      <w:r>
        <w:t xml:space="preserve">(ดร.ณรงค์) ผมขออนุญาตให้ข้อมูลนะครับ เพราะว่าเราใช้เวลากับวาระที่ 1 เหมือนกันนะครับ งบประมาณ 1 เปอร์เซ็นต์นะครับ ที่ Import ยา หรือวัคซีนก็แล้วแต่นะครับ คุณหมอได้นำเสนอท่านนายกฯ ในวันที่ไปพบด้วย ท่านนายกฯ ก็ทราบ ท่านก็บอกว่า ขณะนี้มันมีกฎหมายอยู่ไม่สามารถดำเนินการได้แล้ว เพราะมีกฎหมายงบประมาณ เงินต้องเข้าคลังก่อน มา สมัยเดิมนี่ ที่เงินไม่ต้องเข้าคลังปัจจุบันเขาปิดประตูนั้นไปแล้วนะครับ ด้วยกฎหมายทางงบประมาณนะครับ เหตุที่ปิดผมเข้าใจว่ามันก็จะมีเหตุผลในตัวมันเอง ในระบบประเทศด้วยนะครับ ต่อเนื่องกันนะครับ คือจะให้มันเกิดเป็นบล็อกในระบบงบประมาณของประเทศจะมี เงิน ถ้าภาษาทางฝั่งผม เรียกว่า</w:t>
      </w:r>
      <w:r>
        <w:t xml:space="preserve"> </w:t>
      </w:r>
      <w:r>
        <w:t xml:space="preserve">“</w:t>
      </w:r>
      <w:r>
        <w:t xml:space="preserve">เงินกองทุน</w:t>
      </w:r>
      <w:r>
        <w:t xml:space="preserve">”</w:t>
      </w:r>
      <w:r>
        <w:t xml:space="preserve"> </w:t>
      </w:r>
      <w:r>
        <w:t xml:space="preserve">ก็คือมีการลงทุนแล้วต่อเนื่อง ก็คือ Defen พอปีถัดไปถือว่าเป็นต่อเนื่องแล้ว อย่างเช่นพวก คุรุภัณฑ์ ที่ดินก่อสร้าง ปัจจุบันที่เสนอนะครับ คือการจัดซื้อวัคซีน จะให้อยู่ในหมวดนั้นด้วย คือ จะซื้อทีหนึ่ง จะอยู่ในนั้นเลย นะครับ แล้วก็สำนักงานต้องจัดเงินมา 3 ปี เพราะเห็นชอบในชั้นต้นนะครับ เบิกเงินในปีที่ 1 ก็เข้าอยู่ในระบบงบประมาณ แล้วเราก็จะเติมคำว่า ทางวิทยาศาสตร์และเทคโนโลยีเข้าไปในหมวดนี้ด้วย เราทำโครงการทีนึ่ง Defend ครั้งหนึ่ง อาจจะ 1 ปี 5 ปี แล้วก็เป็นงบต่อเนื่องเลย อันนั้นก็เป็นทางออกนะครับ เรื่องภาษีที่มีการเสนอกันว่า เรื่องภาษีนำเข้าที่จะเอามาประกอบทางการแพทย์ เป็น 0 เปอร์เซ็นต์ รายการที่กำลังจะหารือนะครับ ก็ได้นัดกับกฤษฎกา ท่านปกรณ์ ไว้ วันศุกร์หน้า เดี๋ยวเราจะเข้าไปพบนะครับว่าจะเอาเรื่องต่าง ๆ เหล่านี้ 10 กว่ารายการนะครับ จากทั้ง 8 กลุ่มนี่ ที่ท่านนายกได้มอบหมายไว้ กฤฎีกา ตอนรับประสานงานไป ก็จะรับปลดล็อกในเรื่องต่าง ๆ เพื่อให้ BCG ทั้งหมดลงมือได้ รวมถึงเครื่องมือแพทย์ด้วยนะครับ ส่วนที่ 2 เกี่ยวกับการทดสอบโครเรื่อง CRO การทดสอบในมนุษย์ต่าง ๆ ก็ดูเป็นเรื่องใหม่นะครับ ท่านเลขาธิการท่านนายกรัฐมนตรี ก็ชอบเรื่องนี้ ท่านเลขาฯ ไว้ก่อนหน้านี้ ได้มีโอกาสเข้าไปอธิบายโครงสร้างของระบบ นะครับ วันนั้นที่เข้าไปพบท่านนายก คุยเรื่อง CRO อีกแล้ว มันคืออไร มันเกี่ยวกับที่คุยวันก่อนหรือไม่นะครับ ก็เรียนว่า ได้นักท่านเลขา ดิษทัศน์ ไว้ ที่ 29 ก็จะเข้าไปอธิบายโครงสร้างการแพทย์ สาธารณสุขนะครับว่า ในการทดสอบ Clinical มันคืออะไร CRO มันคืออะไร ทางเลขาฯ ได้มีความเข้าใจนะครับ ท่านก็มีการสั่งการผ่านทางมาทางท่านนายกฯ นะครับ ก็หวังว่าเราเดินในพาราเรลในหลายมิติเพื่อให้ฝ่ายการเมืองได้รับความเข้าใจในเรื่องพวกนี้ อันนั้นก็เป็นสิ่งที่ต้องดำเนินการก่อนไปพบท่านนายกฯ ในรอบถัดไปนะครับ ไปรายงานว่าเกิดผลอะไรอย่างไรด้วยนะครับ ประกอบแต่ละท่าน ก็กำลังอยู่ระหว่างยกร่างโครงการขนาดใหญ่ที่จะสร้างผลกระทบในช่วง 3-5 ปีข้างหน้านี่ เข้าใจว่าจะมีโอกาสพบท่านนายกฯ ปลายเดือนนี้ ทำหนังสือกราบเรียนท่านเข้าไปแล้วนะครับ รอท่านให้วันอีกทีหนึ่ง น่าจะประมาณปลายเดือนนี้ ตามท่านที่รัฐมนตรี สุวิทย์ ได้ คาดการณ์ไว้ครับ ก็เรียนที่ประชุมเพื่อทราบนะครับ ได้หารือแลกเปลี่ยนกันเพิ่มเติมนะครับ ก็เป็นนิมิตหมายที่ดีนะครับ เพราะฉะนั้นเป็นครั้งแรก ท่านอาจารย์ ไพรัชนะครับ ปกติท่านนายกฯ จะฟังอะไรไม่นานนะครับ โดยฟังพวกเราพูดไปเกือบชั่วโมงครึ่งครับ ไม่พูดอะไรเลย ฟังเต็มที่แล้วประมาณ ครึ่งชั่วโมง ร่ายกันไปถึง ชั่วโมงครึ่ง ก็บอกว่าก็ฟังแล้วก็โอ.เค. ท่านใช้คำว่าอะไรนะครับ ผมจำไม่ได้แล้ว ไม่… เหมือนกับก็ฟังก็ดีน่ะ ได้ความคิดได้ความเห็นอะไรต่าง ๆ มอบท่านเลขา ดิษทัศน์ไป ปกรณ์ด้วยนะครับ เรื่องปลดล็อกให้ไปคุยเดี๋ยวเลขาฯ ดิษทัศน์ จะจัดการเรื่องนี้อย่างไร เรื่องอะไรต่าง ๆ จะเป็นอย่างไรด้วยนะครับ ครับ ก็ขอบพระคุณทุกท่านนะครับ เชิญครับ</w:t>
      </w:r>
    </w:p>
    <w:p>
      <w:pPr>
        <w:pStyle w:val="BodyText"/>
      </w:pPr>
      <w:r>
        <w:t xml:space="preserve">(ศาสตราจารย์ ดร.ไพรัช) แล้วก็ถ้า ผมเชื่อว่าอย่างที่ท่านแถลงเมื่อวาน จะอยู่ในข่ายนั้นก็ได้นะ ไอ้ที่ท่านจะทำอะไรใหม่สร้างประเทศไทย</w:t>
      </w:r>
    </w:p>
    <w:p>
      <w:pPr>
        <w:pStyle w:val="BodyText"/>
      </w:pPr>
      <w:r>
        <w:t xml:space="preserve">(ผู้เข้าร่วมประชุมชาย) ครับ</w:t>
      </w:r>
    </w:p>
    <w:p>
      <w:pPr>
        <w:pStyle w:val="BodyText"/>
      </w:pPr>
      <w:r>
        <w:t xml:space="preserve">(ศาสตรจารย์. ดร.ไพรัช) ขอบคุณครับ ๆ</w:t>
      </w:r>
    </w:p>
    <w:p>
      <w:pPr>
        <w:pStyle w:val="BodyText"/>
      </w:pPr>
      <w:r>
        <w:t xml:space="preserve">(ดร.ณรงค์) ครับ อย่างนั้นขอให้ที่ประชุมไปต่อวาระ 2 นะครับ รับรองรายงานการประชุมครับ เชิญฝ่ายเลขาฯ ครับ</w:t>
      </w:r>
    </w:p>
    <w:p>
      <w:pPr>
        <w:pStyle w:val="BodyText"/>
      </w:pPr>
      <w:r>
        <w:t xml:space="preserve">(อ.วันทนีย์) เรื่องรับรองรายงานการประชุมนะคะ ก็ได้มีการส่งเรียนรายงานการประชุมไปแล้ว ไม่มีท่านใดแก้ไข จะให้เล่าอีกทีไหมคะ</w:t>
      </w:r>
    </w:p>
    <w:p>
      <w:pPr>
        <w:pStyle w:val="BodyText"/>
      </w:pPr>
      <w:r>
        <w:t xml:space="preserve">(ดร.ณรงค์) ไม่ต้องครับ งั้นขอที่ประชุมรับรองการประชุมครับเข้าเรื่องเพื่อพิจารณาครับ 3.1</w:t>
      </w:r>
    </w:p>
    <w:p>
      <w:pPr>
        <w:pStyle w:val="BodyText"/>
      </w:pPr>
      <w:r>
        <w:t xml:space="preserve">(อาจารย์วันทนีย์) เรื่องเพื่อพิจารณานะคะ 3.1 นะคะ เป็นเรื่องการขอทบทวนแผน Target output Profile ของศูนย์ A-MED นี้นะคะ ตัวแผน Taget Output Profile ของ A-MED มี 3 Profile ใหญ่นะคะ ก็จะเห็นในจอภาพนะคะ ในวันนี้จะขอปรับชื่อนะคะ ก็จะแผนแรกนะคะ เป็น ฝังในนะคะ ขอปรับเพื่อให้สอดคล้องกับทำงานนะคะ ก็จะเป็น Digital Solution และศัลยกรรมนะคะ เขียนผิด แก้ด้วยนะคะ นะคะ อันที่ 2 นะคะ Digital Solution การดูแลสุขภาพผู้สูงอายุ อันนี้ก็จะกว้างขึ้นนะคะ ก็ขอเป็นดิจิทัลโซลูชันสุขภาพแล้วก็ขอเพิ่มนะคะ Top ย่อย ก็คือวันนี้ที่มีนักวิจัยมาเสนอนะคะ ก็จะเป็นงานเกี่ยวกับ COVID-19 นะคะ ส่วน TOPs ที่ 3 ก็คงเดิมค่ะ ก็เรียนมาเพื่อขออนุมัติปรับแล้วก็เพิ่ม TOPs ย่อย 2.3 ค่ะ</w:t>
      </w:r>
    </w:p>
    <w:p>
      <w:pPr>
        <w:pStyle w:val="BodyText"/>
      </w:pPr>
      <w:r>
        <w:t xml:space="preserve">(ดร.ณรงค์) หลักก็คือปรับชื่อนะครับ แล้วก็ขยายให้กว้างขึ้น แล้วก็มีเพิ่มเรื่อง COVID-19 เข้ามาในช่วงนี้ ก็เข้าใจว่า อยู่ในระยะที่ต้องขับเคลื่อน หรือกลุ่มนี้ก็คงหายไปในระยะเวลาสัก 2 ปี 3 ปี ใช่ไหมครับ เป็นอย่างมากนะครับ นะครับ ที่ประชุมมีคอมเมนต์เพิ่มเติมไหมครับ ถ้าไม่มี เห็นชอบนะครับ ปรับขยายภาพให้ชัดเจนยิ่งขึ้นนะครับ</w:t>
      </w:r>
    </w:p>
    <w:p>
      <w:pPr>
        <w:pStyle w:val="BodyText"/>
      </w:pPr>
      <w:r>
        <w:t xml:space="preserve">(เลขาฯ) นะคะ โครงการวิจัย และพัฒนาวิศวกรรมนะคะ วันนี้เรามีโครงการที่เป็นโครงการใหม่เข้ามานำเสนอ 2 โครงการ และก็โครงการต่อเนื่องทั้งหมด 6 โครงการนะคะ ก็จะขอเริ่มที่โครงการใหม่นะคะ ก็ขออนุญาตใช้ชื่อ Top ใหม่ Digital Solution เพื่อการดูแลสุขภาพนะคะ เป็น TOP ย่อยที่ 2.3 นะคะ โครงการแรกเป็นโครงการชื่อ จัดการสถานการณ์ชุมชน โรคติดเชื้อ COVID-19 นะค กับ ดร.กิตติ วงถาวราวัมน์ นะคะ ก็จะขอเชิญนำเสนอค่ะ ดร.กิตติ ค่ะ</w:t>
      </w:r>
    </w:p>
    <w:p>
      <w:pPr>
        <w:pStyle w:val="BodyText"/>
      </w:pPr>
      <w:r>
        <w:t xml:space="preserve">(ผู้เข้าร่วมประชุมชาย) ขอนำเสนอ อันนี้เป็นแอปพลิเคชัน Neam Care ก็คือเรามีความร่วมมือกับ สกฉ. ก็หลายปีแล้ว ก็สาธารณสุขฉุกเฉินแห่งชาตินี่ ท่านเขาก็มีพันธมิตรที่เข้มแข็งกับท้องถิ่นทางตำบลปลอดภัย ทางชุมชน จะมีวิธีการอย่างไร ที่จะดูแลตนเองเฝ้าระวังว่ามีผู้ติดเชื้อภายในท้องถิ่น แล้วก็ทำการเฝ้าระวัง มีการตอบสนองอย่างรวดเร็วนี่ ให้ใช้แอปพลิเคชันตัวหนึ่งที่ชื่อเนียมแคร์ หรือว่าระดับท้องถิ่น ระดับ อบต. และได้เฝ้าระวังในท้องถิ่นของตัวเอง ระหว่างทาง สวทช. แล้วก็ สปฉ. แล้วเทศบาลนะครับ อันนี้เราเริ่ม Develop ตั้งแต่เดือนกุมภาพันธ์ แล้วก็มีการใช้งานจริงประมาณปลายเดือนมีนาคม ไอ้ตัว ในหลักการนี้ กลุ่ม ก็คือหน่วยย่อยที่สุดในชุมชน ก็คือตัว อบต. หรือเป็นเทศบาล ซึ่งเขามีกลไกของเขา มีคนมีงบประมาณนะครับ แล้วก็มีโรงพยาบาล คือ รพสต. เป็นกลไกดูแลในท้องถิ่นอยู่แล้ว ก็เป็นกลุ่มที่เป็นครัวเรือน จากหลักการก็คือว่าลงแอปพลิเคชันแล้วก็แต่ละครัวเรือนก็ Report สุขภาพ เช่นว่าตอนนี้อยู่ในสภาพเป็นอย่างไร มีไข้ ไม่มีไข้ ก็ข้อมูลนี่ก็จะส่งมาที่ระดับผู้ใหญ่บ้าน ระดับอบต. ก็จะเห็น รพสต. ก็จะเห็นด้วย นั้น ก็คือถ้าในบ้านไหนมีความเสี่ยง เราก็จะแบ่งเป็นสีนะครับ ถ้าไม่มีความเสี่ยง ก็จะเป็นสีเขียวนะครับ ถ้าตอบว่ามีไข้ หรือว่ามีไอ้ หรือว่าไปพบผู้ที่ติดโรคโควิดมานี่ ก็จะถูกสถานะเป็นสีเหลือง สีเหลืองคือ เสี่ยงแต่ว่าสีเหลืองนี้จะเข้าไปเช็กอีกทีหนึ่ง โดยทาง รพ.สต. มาเช็กว่าเป็นจริงหรือไม่ สิ่งที่เขาตอบมันถูกต้องหรือไม่ ถ้ามันเป็นจริงก็จะเปลี่ยนสถานะจากสีเหลืองเป็นสีส้มครับ และต้องอยู่เฝ้าระวังที่บ้าน แล้วก็ถ้าเกิดเป็นโรคจริง ๆ ก็จะเป็นสีแดง มันก็จะมีเป็นสีเกิดขึ้นนี่ ทำให้หัวหน้าท้องถิ่น ทางท้องถิ่น หัวหน้าท้องถิ่น อบต. นี่ เห็นสภาพว่ามีใครเป็นมีสถานะเป็นอย่างไรบ้าง สไลด์ถัดไปครับ อันนี้ก็จะเป็นแอปพลิเคชันที่เราพูดถึงนะครับก็ถัดไปครับ อันนี้ Flow ครับ Flow สีเหลืองนี่ก็จะเป็นส่วนที่แอปพลิเคชันเราดูแล ง่ายมากก็คือเป็นวิธีการ Add เพื่อน เป็น Line Frined แอดเข้าไป แต่ละบ้านแต่ละครัวเรือนเป็นคน Add นะครับ แล้วเจ้าบ้านก็จะเป็นคนรายงาน เป็นคนกรอกข้อมูลให้ลูกบ้านทุก ๆ คนนะครับในบ้าน แต่ถ้าบ้านไหนไม่มีสมาร์ตโฟน หรือผู้สูงอายุก็เป็นคนช่วยดูแล ข้างบ้านด้วยนะครับ ก็เมื่อลงแอปพลิเคชันแล้วนี่ก็จะทำการ Report สถานะ ตอบคำถามง่าย ๆ นะครับ 4 ข้อ ว่ามีไข้หรือไม่มีไข้ มีไอ้หรือไม่มีไอ้นะครับ คุณหมอ ก็สเกลดาวให้เหลือ 4 ข้อชาวบ้านนะครับ แล้วก็อีกอันหนึ่งก็คือได้เดินทางหรือไม่ หรือว่าได้มีการพบปะ กับคนที่มีโรคหรือไม่ มี COVID-19 หรือไม่ ก็เป็น 4 ข้อ ระบบก็จะทำการประเมินเป็นสีขึ้นมานะครับ ในแง่ของมอนิเตอร์ หรือ อบต. นี่ก็จะเห็นสภาพนั้น ก็จะเป็นคนลงไปดูนะครับ ในกรณที่มีความเสี่ยงเกิดขึ้นนะครับเป็นการติดตามประจำวัน ถ้ามีความเสี่ยงว่า ต้องส่งออกแล้ว ไป รพ. มีความเสี่ยงนี้ออกมาทำเข้าสู่ระบบปกติของ 1669 นะครับ สปฉ. ก็จะมีทีมพิเศษนะครับ ทีมสก็อต ที่เขามีอุปกรณ์ป้องกันโดยเฉพาะนะครับ สามารถนำเข้าไปรับผู้ป่วย แล้วก็ไปส่งไปที่ โรงพยาบาลได้ นี้ก็จะเป็น Flow ที่ทำได้นะครับอันนี้ผ่านไปครับ สไลด์ถัดไปครับ อันนี้ก็เป็นตัวอย่างของหน้านี้เป็นไลน์แอปพลิเคชันนะครับ คำถามตอบ ใช่หรือไม่ใช่ นะครับคำถามก็จะเป็นสี แต่ละบ้านก็จะเป็นชุมชนไหน ถึงผู้ใหญ่บ้านก็จะเห็นด้วย ก็จะกำชับทีมีคำถามเกี่ยวกับการล้างมือ การใช้เจล หน้ากากนะครับ ก็จะมีการถามตอบเป็นประจำ ผู้ใช้บ้านก็ให้เป็นการย้ำเตือนให้เขาดูเรื่องการใส่หน้ากาก การล้างมือนะครับ ถัดไปครับ อันนี้เราสถานะเราได้นำร่องไปที่เทศบาล 11 แห่งนะครับ 11 แห่งที่อยู่ในเครือข่ายตำบลปลอดภัย ตอนนี้ก็มีคนลงทะเบียน 1,667 ครัวเรือนนะครับ 3,500 คน แผนถัดไปก็จะเป็นขยายระดับประเทศ ซึ่งทาง สปฉ. นี่ก็ได้หารือ เบื้องต้นกับทางรัฐมนตรีช่วยฯ รัฐมนตรีช่วยว่าการมหาดไทยนะครับ แล้วก็ไปหารือกับกรมส่งเสริมการปกครองส่วนท้องถิ่นนะครับ ซึ่งเราก็จะขยายผลไปที่แต่ละตำบล แถบอื่นอย่างไรบ้าง อันนี้ก็แผนการวิจัยครับ ถัดไปครับ ครับอันนี้ก็เป็นความเห็นที่ได้จากเสียงสะท้อนจากผู้ใช้นะครับ ก็เสียงสะท้อนบอกว่าอันนี้เป็นแอปพลิเคชันที่ค่อนข้างง่าย ไม่ได้มีอะไรสลับซับซ้อนนะครับ แต่ถ้าไปที่โรคอื่นด้วย มันก็จะดี ก็คือในกรณีที่ตอนนี้เราให้เขารายงานทุก ๆ วันนะครับ คือ เขาอาจจะบอกว่าบางที นาน ๆ เขาอาจะรู้สึกว่า อาจจะต้องรายงานทุกวัน จำเป็นทุกวัน ตรงนี้เราปรับได้ ปรับวิธีการได้ของการรายงานนะครับ แล้วก็เห็นด้วยต่อการประเมิน ถ้ามีประโยชน์ถ้าเกิดมีการปุ่มกดแจ้งให้กับคุณหมอ ตอนนี้เราก็มีแพลนจะมีปุ่ม ถ้าจะทำการพูดคุยกับคุณหมอนี่ก็กดปุ่ม Tele Help ซึ่งเราได้พัฒนาไปแล้ว ได้เลย ก็สามารถคุยกับคุณหมอได้โดยไม่ต้องเจอตัวนะ ที่โรงพยาบาล เสียงสะท้อนจากผู้ใช้งานนะครับ ถัดไปครับ อันนี้ก็จะเป็นโครงการ 1 ปี โครงการที่จะทำตอนนนี้ก็คือว่าขยายในแง่ที่ นะครับ แล้วก็มีแนวโน้มว่าจะเอาไปใช้ในพื้นที่อื่น ๆ เช่น ในพื้นที่ EEC Modifind หรือกลุ่มที่เป็นนิคมอุตสาหกรรมด้วย ก็จะ กรณีนั้นได้ด้วยครับ ประมาณนี้ครับ สำหรับโครงการนี้ครับ</w:t>
      </w:r>
    </w:p>
    <w:p>
      <w:pPr>
        <w:pStyle w:val="BodyText"/>
      </w:pPr>
      <w:r>
        <w:t xml:space="preserve">(อ.วันทนีย์) ค่ะ ก็ขอเรียนประธานนะคะก็คือโครงการนี้ได้ผ่านผู้เชี่ยวชาญนะคะ ก็3 ท่านนะคะ จากมหาวิทยาลัยสุรนารี นะคะ แล้วก็ผู้อำนวยการสำนักวิจัยของสถาบันการแพทย์ฉุกเฉิน ก็โครงการนี้ได้รับการพิจารณาว่ามีการ ควรสนับสนุนนะคะ การวิจัยนะคะ แล้วก็ได้เสนอผ่านคณะกรรมการเทคนิคนะคะ พิจารณาเรียบร้อยแล้ว มติคือเห็นควรสนับสนุนนะคะ เรื่องระบบจัดการในครั้งนี้ที่นำมาเสนอ ก็คือ เพื่อพิจารณานะคะสนับสนุนค่ะ อนุมัติหลักการเป็นงบประมาณงวดที่ 1 3,000,000 บาท และงวดที่ 1,500,000 บาท ค่ะ จึงเรียนมาเพื่อพิจารณา</w:t>
      </w:r>
    </w:p>
    <w:p>
      <w:pPr>
        <w:pStyle w:val="BodyText"/>
      </w:pPr>
      <w:r>
        <w:t xml:space="preserve">(ดร.ณรงค์) เรียนเชิญท่านกรรมการเลยครับ</w:t>
      </w:r>
    </w:p>
    <w:p>
      <w:pPr>
        <w:pStyle w:val="BodyText"/>
      </w:pPr>
      <w:r>
        <w:t xml:space="preserve">(ผู้เข้าร่วมประชุมชาย) ขออนุญาตสักนิดหนึ่งนะครับ ก็คือกำลังสงสัยว่าที่อธิบายไปเหมือนกับมันมีอยู่แล้ว ที่ขยายไป ขยายเชิงพื้นที่หรือขยายตัวแอปพลิเคชันอะไรเพิ่มเติมด้วยนะครับ</w:t>
      </w:r>
    </w:p>
    <w:p>
      <w:pPr>
        <w:pStyle w:val="BodyText"/>
      </w:pPr>
      <w:r>
        <w:t xml:space="preserve">(อ.วันทนีย์) เป็นงาน เดี๋ยวเชิญ ดร. กิตติค่ะ</w:t>
      </w:r>
    </w:p>
    <w:p>
      <w:pPr>
        <w:pStyle w:val="BodyText"/>
      </w:pPr>
      <w:r>
        <w:t xml:space="preserve">(ผู้เข้าร่วมประชุมชาย) ครับก็คือทำ 2 ส่วน ทำขยายเชิงพื้นที่ เพราะว่า แต่ว่าที่เราต้องทำแอปพลิเคชันเพิ่ม เราต้องปรับสเกลให้มันรองรับทั้งประเทศได้ ตอนนี้ที่เราทำก็ต้องมีการปรับระบบนิดหนึ่งนะครับ เป็นระบบที่สามารถคุมทั้งประเทศได้</w:t>
      </w:r>
    </w:p>
    <w:p>
      <w:pPr>
        <w:pStyle w:val="BodyText"/>
      </w:pPr>
      <w:r>
        <w:t xml:space="preserve">(ผู้เข้าร่วมประชุมชาย) ขออนุญาตต่อเนื่องอีกนิดหนึ่งนะครับ เรื่อง Actor หรือคนที่ไปทำงานนี่จะต้องมีความกว้างขวาง กับที่เห็นเรื่อง รพ.สต. แนะนำว่าจะต้องทำอะไร ผมไม่เข้าใจว่า ขยายพื้นที่มีความ Complex มากกว่า ที่ไปทดลอง 11 แห่งนะครับ ขอให้ช่วยดูด้วย เพราะว่า Actor จริง ๆ ในการทำงานนี่น่าจะเป็นอะไรที่เรื่องของที่การแพทย์ฉุกเฉิน ถ้าจะไปดูเรื่องของโควิด Asintomotic หรือ แสดงอาการแบบน้อย ไม่ค่อยมั่นใจว่าจริง ๆ แล้วจะเข้าสู่ระบบนี้หรือเปล่า ให้ติดตามอย่างใกล้ชิดด้วย ช่วยประเมินติดตามอย่างใกล้ชิดด้วยนะครับ ก็ไม่น้อยนะครับ ก็กลัวว่าโมเดล ในการขยายต่อนะครับแต่อย่างไรก็ตามก็ลองมาแล้ว แล้วก็จะขยาย ผมคิดว่ากรุณา ช่วยรายงานติดตามอย่างใกล้ชิดด้วยนะครับ เพราะเกรงว่า เดี๋ยวขยายไปเรื่อย ๆ มันไม่ คนที่ต้องเป็น Actor หรือว่ามันจะไปอยู่ที่สูญเปล่า เพราะว่าคนทำเรื่องนี้ เรื่องแอปพลิเคชันพวกนี้มีจำนวนไม่น้อยนะครับ ขอบคุณครับ</w:t>
      </w:r>
    </w:p>
    <w:p>
      <w:pPr>
        <w:pStyle w:val="BodyText"/>
      </w:pPr>
      <w:r>
        <w:t xml:space="preserve">(ดร.ณรงค์) ขอบคุณครับ เรียนเชิญเลยครับ เพิ่มเติมนะครับ ถ้าอย่างนั้นเราผ่านโครงการที่ 1 ขออนุญาตไปต่อโครงการที่ 2 นะครับ</w:t>
      </w:r>
    </w:p>
    <w:p>
      <w:pPr>
        <w:pStyle w:val="BodyText"/>
      </w:pPr>
      <w:r>
        <w:t xml:space="preserve">(อาจารย์วันทนีย์) โครงการที่ 2 โครงการพัฒนาระบบติดตามและประเมินผู้ที่มีความเสี่ยงโรคติดเชื้อโควิด-19 หรือ DDC C ค่ะ เดี๋ยวเชิญ ดร. ณัฐนันท์ เอาแบบสรุปนะคะ</w:t>
      </w:r>
    </w:p>
    <w:p>
      <w:pPr>
        <w:pStyle w:val="BodyText"/>
      </w:pPr>
      <w:r>
        <w:t xml:space="preserve">(ผู้เข้าร่วมประชุมชาย) ครับสวัสดีครับสำหรับระบบ DDC-Care นะครับ เป็นระบบที่ได้รับ requirement จากกรมควบคุมโรคนะครับ ในการติดตามผู้ป่วยในกลุ่ม PUI นะครับ ซึ่งในปัจจุบันได้มีการเอาไปใช้เรียกว่าเกือบทั่วประเทศแล้วนะครับ ซึ่งตอนนี้มีสถิตินะครับ ก็คือมีการใช้งานกับกลุ่มเสี่ยงนะครับประมาณ 5,000 คน แล้วปัจจุบันก็มีการใช้งานอยู่ 3 จุดหลัก ก็คือ สคร. 1 สคร. 12 นะครับ ซึ่งจุดหลักที่จะมีใช้ตอนนี้จะมี 2 รูปแบบ ก็คือใช้แบบ Local Quarantine เดินทางเข้ามาตามสนามบินนะครับของ 3 สคร. นะครับ แล้วก็สิ่งที่ทาง DDC care ก็คือเราได้รับโจทย์จากกรมควบคุมโรคเพิ่มเติม เนื่องจากว่า เดี๋ยวจะมีการเปิดประเทศ ให้นักทองเที่ยวต่างประเทศเข้ามานะครับ ซึ่งสิ่งที่กรมควบคุมโรคขอมาก็คือว่าเมื่อ พ.ร.ก. หมดไปไปนะครับ ก็จะมีการใช้ พรบ. ควบคุมโรค ต่อมานะครับซึ่งอันนี้ สปค. ให้กรมควบคุมโรคเป็นคนเลือกนะครับ ว่าจะใช้แอปฯ ตัวไหน ในการใช้งานนะครับ ในการติดตามคนที่เดินทางจากต่างประเทศนะครับ เป็นแอปตัวแรกที่เลือกใช้นะครับ ก็คือว่าทำอย่างไรจะไม่ให้เกิดปัญหาแบบ AOT เวลาเดินทางเข้ามาแล้วนี่ เกิดคอขวดนะครับ เราจะต้องมีการพัฒนาอีก 2 ส่วน ขอเป็นสไลด์สุดท้ายครับ ก็คืออันที่ 1 เรียกว่า ก็คือให้นักท่องเที่ยวเดินทางจากต่างประเทศ เข้ามาก่อนกรอกข้อมูลนะครับ ถึงสนามบินนี่ ก็เอา QR Code นะครับ เจ้าหน้าที่ดู เจ้าหน้าที่ก็จะ Activate แล้วก็เดินทางผ่านไปได้เลย ซึ่นะครับ นอกจากนั้นแล้วนี่ ตัวระบบถ้าเดินทางมาจากประเทศที่โดยระบุแล้วครับ จะต้องกรอก ต.8 นะครับ ก็จะมีการปรินต์ ต.8 อัตโนมัติ ก็จะเป็นอิเล็กทรอนิกส์ไฟล์ ของประเทศเราครับ คนที่เดินทางตาม พ.ร.บ. โรคติดต่อนี่ ก็คือต้อง ต. 8 ซึ่ง ต. 8 ต้องเป็น Hard Copy นะครับ ตัวระบบต้องสามารถทำได้ 2 แบบ คือ Electronic แล้วก็ Herd Copy นะครับ อันนี้เราก็ดีไซน์ ซึ่งอันนี้เรามีการคุยกับกรมควบคุมโรคแล้ว อีกส่วนหนึ่งก็คือกรณีที่เป็นอันนี้ เราทำตัวระบบ non register ก็ให้เจ้าหน้าที่ใช้ในการเก็บข้อมูลนะครับ ไม่จำเป็นต้องลงแอปฯ นะครับ แต่เจ้าหน้าที่มีทรูที่จะเก็บข้อมูลแล้วเอาข้อมูลแสดงบนเดชบอร์ด DDC-Care ได้ อันนี้ก็จะเป็น 2 ส่วนที่เราจะตอบกรมควบคุมโรค ในการขยายผล เปลี่ยนจากการใช้ พ.ร.ก. เป็น พรบ. ครับ อันนี้ก็จะเป็นกิจกรรมเพิ่มเติมของ DDC-Care ว่าจะมีครับ</w:t>
      </w:r>
    </w:p>
    <w:p>
      <w:pPr>
        <w:pStyle w:val="BodyText"/>
      </w:pPr>
      <w:r>
        <w:t xml:space="preserve">(อาจารย์ วันทนีย์) ก็เรียนท่านกรรมการนะคะ โครงการนี้ก็มีนักวิจัยนะคะ มีผู้เชี่ยวชาญนะคะ 3 ท่านนะคะ ได้พิจารณาเบื้องต้นนะคะ มาจะเป็นผู้อำนวยการศูนย์วิจัยและนวัตกรรมของกรมควบคุมโรคนะคะ แล้วก็รองผู้อำนวยการสำนักงานพัฒนาดิจิทัล จากมหาวิทยาลัยธรรมศาสตร์ได้ประเมินแล้วนะคะ ก็เห็นควรสนับสนุนนะคะ แล้วก็มีได้เอาเข้าคณะกรรมการเทคนิคเทคโนโลยีสิ่งอำนวยความสะดวกนะคะ ก็เห็นชอบการสนับสุนนโครงการนะคะ ในครั้งนี้นี่ก็จะขออนุญาตนะคะ ให้เห็นชอบนะคะ พิจารณาเห็นชอบเรื่องของอนุมัติหลักการ และงบประมาณ เพื่อนำเสนอนะคะในวงเงิน งบประมาณ 4,550,000 บาท นะคะ เป็นงบประมาณงวดที่ 1 3,3แล้วงวดที่ 2 1,000,000 บาทค่ะ</w:t>
      </w:r>
    </w:p>
    <w:p>
      <w:pPr>
        <w:pStyle w:val="BodyText"/>
      </w:pPr>
      <w:r>
        <w:t xml:space="preserve">(ดร. ณรงค์) ครับ เรียนเชิญท่านกรรมการเลยครับ</w:t>
      </w:r>
    </w:p>
    <w:p>
      <w:pPr>
        <w:pStyle w:val="BodyText"/>
      </w:pPr>
      <w:r>
        <w:t xml:space="preserve">(อาจารย์วันทนีย์) ค่ะ</w:t>
      </w:r>
    </w:p>
    <w:p>
      <w:pPr>
        <w:pStyle w:val="BodyText"/>
      </w:pPr>
      <w:r>
        <w:t xml:space="preserve">(ผู้เข้าร่วมประชุมชาย) เชิญอาจารย์ปัฐวิทย์ครับ</w:t>
      </w:r>
    </w:p>
    <w:p>
      <w:pPr>
        <w:pStyle w:val="BodyText"/>
      </w:pPr>
      <w:r>
        <w:t xml:space="preserve">(ผู้เข้าร่วมประชุมชาย) ต้องพัฒนาเสร็จสิ้น ใน 1 ปีนี่มัน 1,000 แล้วไหม แล้วต้องรีบใช้ในเร็ววันนี้แล้วใช่ไหมครับ แต่ในโครงการเขียน 1 ปี</w:t>
      </w:r>
    </w:p>
    <w:p>
      <w:pPr>
        <w:pStyle w:val="BodyText"/>
      </w:pPr>
      <w:r>
        <w:t xml:space="preserve">(ผู้เข้าร่วมประชุมชาย) เราพัฒนาต่อเนื่องครับ แล้วก็ส่วนใหม่เราคาดว่าจะเสร็จให้ทันภายในกลางเดือนหน้าครับ ที่เขียนว่า 1 ปีนี่ เนื่องจากว่า สถานการณ์มันต้องรองรับไปเรื่อย ๆ เข้าใจว่าเราต้องเมนเทนระบบ เป็นลักษณะของ 1 ปี ครับ ค่าเช่าคลาวด์หรือค่า maintenance ระบบ ก็เลยเสนอโครงการเป็น 1 ปีครับ</w:t>
      </w:r>
    </w:p>
    <w:p>
      <w:pPr>
        <w:pStyle w:val="BodyText"/>
      </w:pPr>
      <w:r>
        <w:t xml:space="preserve">(ดร. ณรงค์) แต่จริง ๆ แล้ว เมลิตี้ของงานต้องจบภายในไม่กี่สัปดาห์</w:t>
      </w:r>
    </w:p>
    <w:p>
      <w:pPr>
        <w:pStyle w:val="BodyText"/>
      </w:pPr>
      <w:r>
        <w:t xml:space="preserve">(อ.วันทนีย์) เดือนหน้า</w:t>
      </w:r>
    </w:p>
    <w:p>
      <w:pPr>
        <w:pStyle w:val="BodyText"/>
      </w:pPr>
      <w:r>
        <w:t xml:space="preserve">(ผู้เข้าร่วมประชุมชาย) ต้องภายในเดือนหน้าครับ ถ้ารองรับงาน 2 ส่วน ต้องรีบจบให้ได้ภายในเดือนหน้าครับ</w:t>
      </w:r>
    </w:p>
    <w:p>
      <w:pPr>
        <w:pStyle w:val="BodyText"/>
      </w:pPr>
      <w:r>
        <w:t xml:space="preserve">(ดร.ณรงค์) เชิญเลยครับ ทั้ง 2 โครงการจะเป็นงานที่ สวทช. เข้าไปซับพอร์ตในสภาวะของประเทศนะครับ ในสถานการณ์ฉุกเฉินแบบนี้ ในส่วนที่ก่อนหน้านี้ทางรัฐบาลได้ออก พ.ร.บ. ที่ดึงเงินนะครับ ทางกระทรวง อว. เงินที่ดึงไปใช้ในเรื่องโควิดก็คือเอาเงินที่ดึงกลับมานี่ใช้กับโควิดโดยตรง อันนี้ก็เป็นส่วนหนึ่งของเงินที่ไหลกันไปกันมา ที่มีคนตัดสินใจ ก็ส่วนนี้ก็จะผูกรวมเข้าไปด้วยนะครับ อย่างไรก็ตามก็ขอให้ทีมวิจัยใช้ให้มีประสิทธิภาพ เท่าที่จำเป็นนะครับ โดยที่ดูสถานการณ์อย่างเหมาะสม ครับ ถ้าไม่มีความเห็นเพิ่มเติม</w:t>
      </w:r>
    </w:p>
    <w:p>
      <w:pPr>
        <w:pStyle w:val="BodyText"/>
      </w:pPr>
      <w:r>
        <w:t xml:space="preserve">(ผู้เข้าร่วมประชุมชาย) ผมหมอสุวิทย์นะครับ ไม่ทราบว่าตรงนี้ได้คิดถึงเรื่อง หรือเปล่าครับ รวมไปอยู่ในนี้ เพราะว่าถ้าเผื่อใช้ที่สนามบิน เป็น State Quarantine นี่ ได้คำนึงถึง travel bubble มี ถ้าเกิด … ก็ไม่เป็นไรครับ</w:t>
      </w:r>
    </w:p>
    <w:p>
      <w:pPr>
        <w:pStyle w:val="BodyText"/>
      </w:pPr>
      <w:r>
        <w:t xml:space="preserve">(ผู้เข้าร่วมประชุมชาย) ครับอันนี้คำนึงถึงแล้วครับ เมื่อวัน 2 วันที่แล้ว ได้คุยกับกรมควบคุมโรค แนวทางของกรมควบคุมโรคเท่าที่ผมทราบมาจะแบ่งกลุ่มเป็น 3 กลุ่มครับ ก็คือเป็น State Quarantine 14 วันคนที่มาจากประเทศกลุ่มเสี่ยง กลุ่มที่ 2 นี่ กลุ่มที่เป็นนักธุรกิจนะครับ หรือคนที่ประกอบอาชีพที่ทำสัญญาต้องเดินทางเข้าประเทศนะครับ กลุ่มนี้จะเป็นกลุ่ม State Quarantine แบบรัฐ หรือเลือกจ่ายเงิน ในโรงแรมหรูเองหรือว่าเป็นกลุ่มที่ 3 เป็นกลุ่มนักท่องเที่ยวครับ ก็จะแบ่งเป็น 2 ส่วน กัก 14 วัน หรือกักแค่ 7 วันครับ ซึ่งอันนี้ครับ กรบควบคุมโรคให้โจทย์เรามาครับ เพื่อทำ DDC Care เพื่อรองรับ ในการกักตัวหลาย ๆ รูปแบบ คำแล้วก็ดำเนินการอยู่ครับ ครับ แล้วก็อีกส่วนหนึ่งครับ ตัว DDC-Care เนื่องจากว่าตัวแอปพลิเคชันมันมีจุดเรื่องของไม่สามารถระบุได้ใช้ไหมครับ ตอนนี้เราเอามือถืออยู่ด้วยกัน เราเลยทำเป็นสายรัดข้อมือ ที่เป็น NFC ที่ทำกับบริษัทเวลาเดินทางเข้ามานี่ กรมควบคุมโรคก็จะให้ใส่ริชแบนด์ แล้วก็ต้องเอามือถือมาแตะกับริสแบนด์ ซึ่งคุณสมบัติของริสแบรด์มี 2 ข้อ คือไม่สามารถปลอมได้นะครับ แล้วก็อันที่ 2 ก็คือว่าถ้าเกิดแกะหรือตัดเมื่อเอามือถือมาแตะนี่ เราก็จะรู้ ซึ่งจุดอ่อนของ DDC-Care ที่ไม่สามารถระบุได้ว่าคนกับมือถืออยู่ด้วยกัน หรือว่าเวลาที่คนที่มา non dification ว่าคนที่มาแตะเป็นคนจริงหรือเปล่า อันนี้ก็ทำควบคู่กัน ทำให้ DDC-Care ครับ สามารถกัก หรือว่า Monitor คนได้อย่างถูกต้องครับ</w:t>
      </w:r>
    </w:p>
    <w:p>
      <w:pPr>
        <w:pStyle w:val="BodyText"/>
      </w:pPr>
      <w:r>
        <w:t xml:space="preserve">(ดร. ณรงค์) เชิญเลยครับ ผมเข้าใจว่านั่นก็น่าจะเป็นกับทางกรมควบคุมโรค ที่จะต้องมีริสแบนด์กับนักท่องเที่ยวทุกคนที่เข้าประเทศด้วย เพื่อให้มีการท่องเที่ยวอย่างปลอดภัย เพื่อคนคนที่อยู่ในประเทศและคนที่เดินทางกลับจากต่างประเทศ แล้วก็ไม่ทำให้นักท่องเที่ยวรู้สึกอึดอัดจนเกินไปครับ มาโดนติดตามตัวครับ อันนี้ก็เป็นโจทย์ที่เราดูอยู่ครับ</w:t>
      </w:r>
    </w:p>
    <w:p>
      <w:pPr>
        <w:pStyle w:val="BodyText"/>
      </w:pPr>
      <w:r>
        <w:t xml:space="preserve">(ดร.ณรงค์) ครับ เชิญครับ</w:t>
      </w:r>
    </w:p>
    <w:p>
      <w:pPr>
        <w:pStyle w:val="BodyText"/>
      </w:pPr>
      <w:r>
        <w:t xml:space="preserve">(ผู้เข้าร่วมประชุมชาย) สอบถามดร. ณัฐนันท์ ครับ ดร.นัยยานี่ยังคอย Operate อยู่ไหมครับ อีกส่วนหนึ่งที่ทำ Big Data</w:t>
      </w:r>
    </w:p>
    <w:p>
      <w:pPr>
        <w:pStyle w:val="BodyText"/>
      </w:pPr>
      <w:r>
        <w:t xml:space="preserve">(ผู้เข้าร่วมประชุมชาย) ยังทำอยู่ครับ ข้อมูลทุกอย่างยังเข้าของ ดร.นัยนาอยู่ครับ แล้วก็ตัวที่เป็น</w:t>
      </w:r>
    </w:p>
    <w:p>
      <w:pPr>
        <w:pStyle w:val="BodyText"/>
      </w:pPr>
      <w:r>
        <w:t xml:space="preserve">(ผู้เข้าร่วมประชุมชาย) โครงการนี้ไม่เกี่ยวข้องหรือครับ</w:t>
      </w:r>
    </w:p>
    <w:p>
      <w:pPr>
        <w:pStyle w:val="BodyText"/>
      </w:pPr>
      <w:r>
        <w:t xml:space="preserve">(ผู้เข้าร่วมประชุมชาย) ตอนนี้ตอนถามดร.นัยยา ยังตอบใช้เงินในโครงการเดิม เพราะไม่ได้เอาตรงนั้นมาเขียนครับ เพราะถามแล้วจะใช้งบประมาณหรือเปล่า ดร.นัยนาแจ้งว่าไม่ได้ใช้อะไร ใช้จากของเดิมที่มีอยู่ครับ</w:t>
      </w:r>
    </w:p>
    <w:p>
      <w:pPr>
        <w:pStyle w:val="BodyText"/>
      </w:pPr>
      <w:r>
        <w:t xml:space="preserve">(ผู้เข้าร่วมประชุมชาย) โอ.เค. ครับ รับทราบครับ</w:t>
      </w:r>
    </w:p>
    <w:p>
      <w:pPr>
        <w:pStyle w:val="BodyText"/>
      </w:pPr>
      <w:r>
        <w:t xml:space="preserve">(ดร. ณรงค์) ไม่มีเพิ่มเติมนะครับ ขออนุญาตที่ประชุมผ่านโครงการที่ 1 และโครงการที่ 2 ครับ เชิญต่อโครงการต่อเนื่องครับ</w:t>
      </w:r>
    </w:p>
    <w:p>
      <w:pPr>
        <w:pStyle w:val="BodyText"/>
      </w:pPr>
      <w:r>
        <w:t xml:space="preserve">(อาจารย์ วันทนีย์) ค่ะ ต่อไปก็จะเป็นโครงการต่อเนื่องที่ 1 นะคะ และ Software ทันตกรรม นะคะ หัวหน้าโครงการ ก็คือดร.เสาวภาคนะคะ ธงวิจิตรมณี นะคะ ก็จะเป็นโครงการที่นำเสนอรายงานความก้าวหน้านะคะ ครั้งที่ 3 นะคะ ซึ่งเป็นความก้าวหน้า 6 เดือน ช่วง 31 กรกฎา 62 ถึง 30 มกราคม 2563 หน้าต่อไปนะคะ ซึ่งโครงการนี้มีความประสงค์จะพัฒนาเครื่อง X-ray เครื่องคอมพิวเตอร์ 3 มิติ ทางทันตกรรม แล้วก็ให้ผ่านมาตรฐาน ISO 13485 นะคะ มีราคาเหมาะกับการใช้งานทางคลินิกทันตกรรมแล้วก็โรงพยาบาลขนาดเล็กที่เชื่อมต่อคลาวด์ วัตถุประสงค์ที่ 2 ระบบบริหารจัดการแพลตฟอร์มดิจิทัลทางทันตกรรมนะคะ ต่อไปนะคะ ผลงานส่งมอบนะคะ อันนี้คือใน 4 ปีนะคะ จะมีผลงานส่งมอบนะคะ ในปีนี้ก็จะเป็นรายงานความก้าวหน้านะคะ ที่เสนอต่อกรรมการเทคนิค A-MED นะคะ แผนงานนะคะของเครื่อง DentiiScan ก็เป็นไปตามแผนนะคะ ทั้งเรื่องของ Clond Base Digital ค่ะ งบประมาณนะคะ ก็สัดส่วนการใช้จ่ายนะคะ ก็เป็นสัดส่วนที่ประมาณต่อที่ release ไปก็ 59 เปอร์เซ็นต์นะคะ นะคะ ค่ะ ผลการประเมินผู้เชี่ยวชาญนะคะ ผู้เชี่ยวชาญประเมินก็เห็นควบสนับสนุนนะคะ ก็จะอยู่ในนะคะ หน้าที่ 7/8 ของรายงานความก้าวหน้านะคะ จากพิจารณา 3 ท่านนะคะ ก็เห็นควรสนับสนุนและเห็นชอบให้เสนอแนะฟังก์ชันเพิ่มเติม เพื่อดูแลเรื่อง Area ตรงบริเวณช่วงคออาจจะมีประโยชน์ในการรักษา ปัจจุบันได้ครอบคลุมบริเวณนี้แล้ว ทันตแพทย์ได้ดูเพิ่มเติมเพื่อให้ได้ประโยชน์ขึ้นนะคะ แล้วก็ได้นำเข้าพิจรณาด้านเทคโนโลยีสิ่งอำนวยความสะดวกและเครื่องมือแพทย์ เมื่อวันที่ 30 เมษายน ก็เห็นชอบในการดำเนินโครงการนะคะ ในครั้งนี้ก็เสนอเพื่อพิจารณานะคะ ประเด็นก็คือเรื่องของการ เดี๋ยวนะคะ ค่ะ อนุมัติรายงานความก้าวหน้าครั้งที่ 3 แล้วก็สนับสนุบงบประมาณ ในการประเมิน …3,000 บาทค่ะ จึงเรียนมาเพื่อพิจารณาค่ะ ครับ เรียนเชิญเลยครับ ในเชิงเทคนิคนะครับที่เป็นสาระสำคัญเรื่องภาพที่เป็นดิจิทัล ขณะคุณภาพของภาพผ่านแล้วหรือยังครับ</w:t>
      </w:r>
    </w:p>
    <w:p>
      <w:pPr>
        <w:pStyle w:val="BodyText"/>
      </w:pPr>
      <w:r>
        <w:t xml:space="preserve">(อ.วันทนีย์) เรียนเชิญ ดร. เสาวภาค่ะ</w:t>
      </w:r>
    </w:p>
    <w:p>
      <w:pPr>
        <w:pStyle w:val="BodyText"/>
      </w:pPr>
      <w:r>
        <w:t xml:space="preserve">(ผู้เข้าร่วมประชุมหญิง) ค่ะสวัสดีค่ะ ในเชิงเทคนิคเราไม่น่าจะมีปัญหาแล้วค่ะ ก็คืออย่างภาพ และภาพพาเนอร์โรมิคน่ะค่ะ จะไม่แน่ใจได้ยินเสียงชัดหรือเปล่าคะ ค่ะ ก็เราได้ให้คุณหมอช่วยดูเหมือนกันช่วยดูเหมือนกันน่ะค่ะ คุณหมอก็บอกว่า โอ.เค. น่าจะใช้ได้ค่ะ แล้วก็รายละเอียดของภาพานี่ เราก็จะลดจาก… เพิ่มขึ้นน่ะค่ะจาก DentiiScan 2.0 ในเวอร์ชันนี้จะอยู่ที่ 0.01 มิล พร้อมเส้นประสาท หรือว่ารากฟันก็ Scan Time นี่ ลงลด จาก 18 วินาทีเหลือ 9 วินาทีค่ะ เราผ่านการทดสอบความปลอดภัยจากกรมวิทยาศาสตร์การแพทย์เรื่องรังสี เมื่อวันที่ 9 มิถุนายน แล้วก็จาก PTEC เรียบร้อยแล้ว มีนาคมเรียบร้อยแล้วนะคะ แล้วก็ผ่าน ISO เรียบร้อยแล้วค่ะ</w:t>
      </w:r>
    </w:p>
    <w:p>
      <w:pPr>
        <w:pStyle w:val="BodyText"/>
      </w:pPr>
      <w:r>
        <w:t xml:space="preserve">(ผู้เข้าร่วมประชุมชาย) ดูเหมือนทางเทคนิดผ่าน ทางคุณภาพผ่านใช่ไหมครับ</w:t>
      </w:r>
    </w:p>
    <w:p>
      <w:pPr>
        <w:pStyle w:val="BodyText"/>
      </w:pPr>
      <w:r>
        <w:t xml:space="preserve">(ผู้เข้าร่วมประชุมหญิง) คิดว่าไม่มีปัญหาค่ะ ก็คือเราจะมีแพนทอสที่เราตรวจด้วยค่ะ</w:t>
      </w:r>
    </w:p>
    <w:p>
      <w:pPr>
        <w:pStyle w:val="BodyText"/>
      </w:pPr>
      <w:r>
        <w:t xml:space="preserve">(ดร. ณรงค์) งั้นส่วนที่เหลือจะเป็นอะไรครับ ต่าง ๆ รวมถึงเรื่องการจัดการเรื่องต้นทุนใช่ไหมครับ</w:t>
      </w:r>
    </w:p>
    <w:p>
      <w:pPr>
        <w:pStyle w:val="BodyText"/>
      </w:pPr>
      <w:r>
        <w:t xml:space="preserve">(ผู้เข้าร่วมประชุมหญิง) เรื่องต่อไปนี่ ก็คือเราไปทดสอบคุณภาพทางคลินิกที่คณะทันตะจุฬาค่ะ ได้ของเอสติสแล้ว เมื่อเดือนเมษายนค่ะ แล้วก็ทางคณะกรรมการทางเทคนิคก็ได้ขอให้มีการแก้ไขเมื่ออาทิตย์ที่แล้วน่ะค่ะ ก็ต้องปรับให้ข้อมูลเพิ่มเติมค่ะ แล้วเราก็ไปติดตั้งที่คณะทัตะจุฬาต่อไปค่ะ</w:t>
      </w:r>
    </w:p>
    <w:p>
      <w:pPr>
        <w:pStyle w:val="BodyText"/>
      </w:pPr>
      <w:r>
        <w:t xml:space="preserve">(ดร.ณรงค์) เรียนเชิญเลยครับ ขออนุญาตครับ วันนี้รายงานเป็น 45 เปอร์เซ็นต์เป็นไปตามแผน คือ พอดีไม่…</w:t>
      </w:r>
    </w:p>
    <w:p>
      <w:pPr>
        <w:pStyle w:val="BodyText"/>
      </w:pPr>
      <w:r>
        <w:t xml:space="preserve">(ผู้เข้าร่วมประชุมหญิง) จะเป็นบางงาน ความก้าวหน้า วันที่ 30 มกราคมค่ะ</w:t>
      </w:r>
    </w:p>
    <w:p>
      <w:pPr>
        <w:pStyle w:val="BodyText"/>
      </w:pPr>
      <w:r>
        <w:t xml:space="preserve">(ผู้เข้าร่วมประชุมชาย) ยังไม่ถึง คือพอดีไม่เห็นแผนเต็มครับ แต่ว่าก็อ่านจากเอกสารเอาเองว่า มันน่าจะได้ 45 เปอร์เซ็นต์ ความก้าวหน้าเดือนที่ 6 นะครับ พอดีถ้าได้เห็นว่ามันเป็นไปตามแผน ก็จะง่ายขึ้นในการที่ดูว่ามีอะไรที่จะช่วยเหลือหรือจะต้องติดตามดูกันหรือเปล่า ถ้าเป็นไปตามแผนก็ดี แต่ถ้ามันเร็วกว่าแผนได้ก็ดีนะครับ แต่ว่าก็พออ่านจากที่ตารางขวาแล้ว ก็เป็นไปได้ด้วยนะครับ ไม่มีอะไรที่ติดขัด ถูกต้องนะครับ</w:t>
      </w:r>
    </w:p>
    <w:p>
      <w:pPr>
        <w:pStyle w:val="BodyText"/>
      </w:pPr>
      <w:r>
        <w:t xml:space="preserve">(ผู้เข้าร่วมประชุมหญิง) ถ้า ณ วันที่ 30 มกราคมของความก้าวหน้านี้ ก็อยู่ตามแผนค่ะ แต่ว่ารูปเมื่อกี้นี้ค่ะ ช่วยไปที่สไลด์รูปหน่อยค่ะ ก็รูปนี้จะเป็นสถานะปัจจุบันน่ะค่ะ ถ้า ณ ตอนนี้ เพราะว่าแผนจนถึง 30 มกราคมค่ะ เมื่อเดือนกุมภาพันธ์ มีกรมวิทย์ เมื่อมีนาคม PTEC เมื่อเดือนมีนาคมค่ะ อาจจะมีการล่าช้านิดหนึ่งค่ะ ในเรื่องของโควิดด้วย เพราะว่าเราอาจจะต้องจัดสรรคนไปช่วยอีกโครงการหนึ่ง เป็นโครงการของเอ็กซ์เรย์ค่ะ ในเรื่องของการทดสอบอาจจะล่าช้้า เพราะว่าทางคณะทันตฯ เขาก็มีการปิด จะมีผลกระทบการที่เห็นนี่ค่ะ ในสไลด์นี่ค่ะ ก็จะมีความล่าช้าในการทดสอบคลินิกน่ะค่ะ เพราะว่าคณะทันตฯ ไม่ได้เปิดให้บริการช่วงนั้น แล้วก็อาจจะส่งผลกระทบในต่อ ๆ ไปน่ะค่ะในเรื่องของการทดสอบทางคลินิก แล้วก็การผลิตต้นแบบอุตสากรรม แล้วก้ผลผลิตทางเชิงพาณิชย์ต่อจากนี้น่ะค่ะ ส่วนอีกส่วนหนึ่ง ก็คือมันจะมีเรื่องของแพลตฟอร์มจะมีทางดร.ณัฐนันท์จะมาช่วย แต่ว่าดร.ณัฐนันท์จะติดภารกิจที่ไปช่วย COVID-19 ด้วยค่ะ ก็ในแผนบางส่วนอาจจะมีความล่าช้าน่ะค่ะ</w:t>
      </w:r>
    </w:p>
    <w:p>
      <w:pPr>
        <w:pStyle w:val="BodyText"/>
      </w:pPr>
      <w:r>
        <w:t xml:space="preserve">(ดร. ณรงค์) เชิญครับ ผมก็คาดว่ามีการนำเสนอเรื่องผลกระทบนะครับ แล้วก็วิธีการแก้ปัญหา คราวหน้านี่ อาจจะเติมอีกส่วนหนึ่ง ก็คือ Spacefication ว่ามันจะต้องผ่านอะไร แล้วในขณะนี้ความคืบหน้ามันผ่านไปแล้วหรือยัง จุดไหนที่มันเป็นชาร์เรนะครับ กรรมการจะได้เห็นทั้งในแง่ของ Clinical มัน Go to อะไร แล้วมันแก้ไขอะไร ของโปรเจกต์นะครับ ว่าแผน กับ Actail คืออะไร รวมถึงสิ่งที่เกิดขึ้นและแนวทางที่แก้ไขนะครับ เราจะได้ชัดขึ้นครับ</w:t>
      </w:r>
    </w:p>
    <w:p>
      <w:pPr>
        <w:pStyle w:val="BodyText"/>
      </w:pPr>
      <w:r>
        <w:t xml:space="preserve">(ผู้เข้าร่วมประชุมหญิง) ค่ะ</w:t>
      </w:r>
    </w:p>
    <w:p>
      <w:pPr>
        <w:pStyle w:val="BodyText"/>
      </w:pPr>
      <w:r>
        <w:t xml:space="preserve">(ดร.ณรงค์) เรียนเชิญท่านคณะกรรมกาถ้าไม่มีก็ดูเหมือนมีความคืบหน้าได้ค่อนข้างดีนะครับ แล้วก็จะนำไปใช้ได้ประโยชน์กว้างขางที่สามารถเอาไปใช้ประโยชน์กว้างขวางและเกิดประโยชน์ต่อประชาชนในอนาคตอันใกล้ ไม่ทราบทามไลท์ จะหดลงหรือเปล่า หรือว่าจะยึดไทม์ไลน์เดิมครับ</w:t>
      </w:r>
    </w:p>
    <w:p>
      <w:pPr>
        <w:pStyle w:val="BodyText"/>
      </w:pPr>
      <w:r>
        <w:t xml:space="preserve">(ผู้เข้าร่วมประชุมหญิง) จะขอดูว่าการทดสอบทางคลินิกน่ะค่ะ สามารถเร่งได้หรือเปล่าคะ เพราะว่าดูจาก Timeline ช่วยไปสไลด์ก่อนหน้านี้น่ะค่ะ ช่วยเลื่อนสไลด์หน่อยค่ะ ค่ะ อันนี้จะเป็นของ Dentii Scan 3.0 นะคะ ถ้าในส่วนของการทดสอบทางคลินิกก็น่าจะสิ้นสุด เดือกรกฎาคม เดือนหน้าค่ะ แต่คิดว่าอาจจะชะลอไปอีกน่ะค่ะ เพราะว่าเนื่องจากโควิดด้วยค่ะ ในบางส่วนเราก็ปรับปรุง software Hardware</w:t>
      </w:r>
    </w:p>
    <w:p>
      <w:pPr>
        <w:pStyle w:val="BodyText"/>
      </w:pPr>
      <w:r>
        <w:t xml:space="preserve">(ผู้เข้าร่วมประชุมชาย) เมื่อกี้นี้เหมือนเราได้ ISO 13485 แล้วใช่ไหมครับ</w:t>
      </w:r>
    </w:p>
    <w:p>
      <w:pPr>
        <w:pStyle w:val="BodyText"/>
      </w:pPr>
      <w:r>
        <w:t xml:space="preserve">(ผู้เข้าร่วมประชุมหญิง) ใช่ค่ะ</w:t>
      </w:r>
    </w:p>
    <w:p>
      <w:pPr>
        <w:pStyle w:val="BodyText"/>
      </w:pPr>
      <w:r>
        <w:t xml:space="preserve">(ผู้เข้าร่วมประชุมชาย) ใช่ส่วนนี้หรือเปล่าครับ</w:t>
      </w:r>
    </w:p>
    <w:p>
      <w:pPr>
        <w:pStyle w:val="BodyText"/>
      </w:pPr>
      <w:r>
        <w:t xml:space="preserve">(ผู้เข้าร่วมประชุมหญิง) แต่ว่าจะเป็นส่วนของ RD เฉย ๆ นะคะ เราต้องมีผลทดสอบทาทางแล็บได้รรับมาตั้งแต่ Dentii Scan 2.0DentiiScan 2.0 มีหลายตัวค่ะนี้เข้าไปใน Process ค่ะ</w:t>
      </w:r>
    </w:p>
    <w:p>
      <w:pPr>
        <w:pStyle w:val="BodyText"/>
      </w:pPr>
      <w:r>
        <w:t xml:space="preserve">(ผู้เข้าร่วมประชุมชาย) อยู่ในส่วนของดีไซน์ที่ได้แล้ว แต่ส่วนของ… ต้องรอ</w:t>
      </w:r>
    </w:p>
    <w:p>
      <w:pPr>
        <w:pStyle w:val="BodyText"/>
      </w:pPr>
      <w:r>
        <w:t xml:space="preserve">(ผู้เข้าร่วมประชุมหญิง) ใช่ค่ะ</w:t>
      </w:r>
    </w:p>
    <w:p>
      <w:pPr>
        <w:pStyle w:val="BodyText"/>
      </w:pPr>
      <w:r>
        <w:t xml:space="preserve">(ดร. ณรงค์) ถ้าไม่มี ขออนุญาตผ่านโครงการต่อเนื่องที่ 1 นะครับ เชิญต่อโครงการที่ 2 ครับ</w:t>
      </w:r>
    </w:p>
    <w:p>
      <w:pPr>
        <w:pStyle w:val="BodyText"/>
      </w:pPr>
      <w:r>
        <w:t xml:space="preserve">(อาจารย์วันทนีย์) ต่อไปนะคะ เป็นโครงการต่อเนื่องที่ 2 นะคะ เป็นโครงการสำหรับขยายผลวิจัย DentiiScan เพื่อพัฒนา ก็หัวหน้าโครงการก็จะเป็น มณีนะคะ เป็นรายงานความก้าวหน้าก็คือ ระหว่าง 1 ตุลาคม ถึง 31 มีนาคม 2563 นะคะ หน้าต่อไปนะคะ ค่ะ วัตถุประสงค์นะคะ ก็คือเพื่อวางโครงสร้างพื้นฐาน แล้วก็ถ้าดูผลงานส่งมอบนะคะ ก็จะมีการส่งมอบเครื่อง DentiiScan และส่งมอบ 50 เครื่อง ประสานงานเพื่อบันทึกข้อตกลงโรงพยาบาล 50 โรงพยาบาล เครื่อง DentiiScan ที่โรงพยาบาลและติดต่อที่โรงพยาบาลเครื่อง สัมนา 5 ครั้ง นะคะ ปัจจุบันนะคะ หน้าต่อไปค่ะ ค่ะ ความก้าวหน้าผลงานนะคะ ขณะนี้นี่ นะคะ ให้ดูที่กรอบนะคะสีแดงนะคะ ก็ผลิตเสร็จแล้ว 50 เครื่อง เสร็จแล้วนะคะ จัดสัมมนานะคะ จัดไปแล้วนะคะ 9 ครั้ง ฝึกอบรมทันตแพทย์นะคะ ตั้งไว้ 500 คน ขณะนี้อบรมไปแล้วนะคะ 915 นะคะ ฝังรากฟันเทียม 1,000 ราก ตอนนี้ฝังไปแล้ว 512 ราก นะคะ ผู้ใช้บริการเครื่อง DentiiScan รายนะคะ ขณะนี้นะคะ จำนวนผู้เช้าใช้เครื่อง 4,972 นะคะ เป็นครั้งนะคะ ค่ะ 4,392 ราย ค่ะ อันนี้ก็คือความก้าวหน้าผลงาน เนื่องจากเป็นการขยายผลค่ะ</w:t>
      </w:r>
    </w:p>
    <w:p>
      <w:pPr>
        <w:pStyle w:val="BodyText"/>
      </w:pPr>
      <w:r>
        <w:t xml:space="preserve">(ผู้เข้าร่วมประชุมชาย) เรียนเชิญท่านกรรมการเลยครับ โดยรวมแล้ว งานใกล้แล้วเสร็จตามที่คอมมิดไว้กับทางรัฐบาลด้วยนะครับ เพราะว่าอันนี้ใช้เงิน Big log ในส่วนของการขยายผลอันนี้ต่อไป มีแนวทางอะไรอย่างไรบ้างครับ เพื่อให้ทราบผลกระทบมากขึ้น</w:t>
      </w:r>
    </w:p>
    <w:p>
      <w:pPr>
        <w:pStyle w:val="BodyText"/>
      </w:pPr>
      <w:r>
        <w:t xml:space="preserve">(ผู้เข้าร่วมประชุมหญิง) ตัวนี้ค่ะ DentiiScan 2.0 เราทำไปครบ 50 เครื่อง เมื่อเดือนมกราคมเรียบร้อยแล้วก็แล้วรอ License คงไปทำการตลอดต่อนะคะ ส่วนอีกส่วนหนึ่ง เรื่องของแพลตฟอร์มดิจิทัลทางทันตกรรมน่ะค่ะ อาจจะขอสไลด์ถัดไปค่ะ ไม่ใช่สไลด์นี้ค่ะ ก่อนหน้านี้ค่ะ ก่อนหน้านี้ค่ะ ค่ะ ก็ในส่วนของ คืออาจจะมี… เราเป้าหมายจะฝังร่างฟันเทียม 3,000 รากค่ะ ณ ตอนนี้เราได้ 511 ราก ก็คิดเป็นประมาณ 10 เปอร์เซนต์ ตั้งแต่เดือนมีนาคม ส่วนการใส่ครอบฟันก็ 24 ราก ซึ่งค่อนข้างจะต่ำ ติดเรื่องโควิดด้วย ฉะนั้นเรื่องฝังรากฟันเทียม เรากำลังพยายาม Boot ที่โรงพยาบาลด้วยค่ะ ว่าจะเร่งสปีดได้แค่ไหน ตอนนี้โรงพยาบาลแต่ละที่ก็เริ่มกลับมาฝังรากฟันเทียมได้ แล้วก็อาจจะต้องให้ทางบริษัทช่วยบริหารจัดการนะคะ ช่วยไปสไลด์สไลด์หน้าเรื่องโควิด อันนี้จะเป็นแพลตฟอร์มนะคะ เดี๋ยวก่อนนะคะ ค่ะ ในส่วนของแพลตฟอร์มนี่เราก็จะมีเรื่องของ… สไลด์ก่อนหน้านี้นิดหนึ่งค่ะ ไม่ใช่ค่ะ ถัดไปค่ะ เดี๋ยวก่อนนะคะ ๆ สไลด์หน้าคือ หน้านี้ก็นอกจากในเรื่องของแพลตฟอร์มเราก็มีการเอาเครื่องมือ DentiiScan นี่ แล้วก็คุณหมอก็สามารถดู ดูที่ไหนก็ได้นอกจากโรงพยาบาล แล้วก็มีดูที่มือถือได้นะคะ ก็เดี๋ยวเราต้องขยายผลให้ได้ทั้งหมด 50 โรงพยาบาลนะคะ แล้วก็มีส่วนที่ทาง ดร.ณัฐนันท์ ค่ะ พัฒนาอยู่ นำร่องอาจจะได้คุยกับคุณหมอว่าช่วย Vardate ว่า ก็ทดลองที่โรงพยาบาลบ้านแพ้ว จะเริ่มใช้งานจริงกับทุกโรงพยาบาลค่ะ กับทุกโรงพยาบาลนะคะ สไลด์ถัดไปเลยค่ะ อันนี้ได้รางวัลนะคะ นักเทคโนโลยีดีเด่นเมื่อเดือนตุลาคม ขอสไลด์ที่เป็นหน้าโควิดนิดหนึ่งค่ะ ค่ะ ก็เนื่องจากแผนกทันตกรรมปิดในช่วง COVID-19 ก็อาจจะมีประเด็นเรื่องการใช้งานเครื่อง ซึ่งจะหยุดไปสัก 3 เดือน แต่คิดว่าก็น่าจะกลับมาได้ตามจำนวนที่ Commit ไว้ประมาณ 10,000 ครั้ง หรือ 10,000 รายนะคะก็แต่ว่าในส่วนของการฝังรากฟันเทียมก็อาจจะส่งผลกระทบพอสมควร ซึ่งตอนนี้เราก็พยายามสอบถามไปทางโรงพยาบาลด้วย ให้แล้วเสร็จภายในเดือนธันวาคมนี่ได้กี่ราก ซึ่ง ในตอนแรกน่ะ ให้โรงพยาบาลฝังประมาณ 60 ราก แต่ตอนนี้บางโรงพยาบาลก็สามารถฝังได้มากกว่า 60 บางโรงพยาบาลก็น้อยกว่านะคะ แต่ว่าเราก็จะ แล้วเราก็สามารถส่งมอบงานให้ทางบริษัทด้วยเนื่อเร่ง เรื่องการฝังรากฟันเทียม แล้วก็เรื่องการครอบฟัน ซึ่งโครงการนี้คาดว่าจะปิดเดือนมีนาคมปีหน้าน่ะค่ะ แต่ถ้าไม่สามารถทำได้จริง ๆ อาจจะต้องขอขยาย ขยาย รพ. ออกไปอีกค่ะ</w:t>
      </w:r>
    </w:p>
    <w:p>
      <w:pPr>
        <w:pStyle w:val="BodyText"/>
      </w:pPr>
      <w:r>
        <w:t xml:space="preserve">(ผู้เข้าร่วมประชุมชาย) หมดแล้วใช่ไหมครับ</w:t>
      </w:r>
    </w:p>
    <w:p>
      <w:pPr>
        <w:pStyle w:val="BodyText"/>
      </w:pPr>
      <w:r>
        <w:t xml:space="preserve">(ผู้เข้าร่วมประชุมหญิง) ใช่ค่ะ</w:t>
      </w:r>
    </w:p>
    <w:p>
      <w:pPr>
        <w:pStyle w:val="BodyText"/>
      </w:pPr>
      <w:r>
        <w:t xml:space="preserve">(ดร.ณรงค์) ครับ เรียนเชิญกรรมการเลยครับ ที่อยู่ในระบบทั้งหมดของโรงพยาบาล ดูแลผู้ป่วยแล้วนี่นะครับ ข้อมูลมันจะเก็บไว้ไหน แล้วใคร Access แล้วใครดูข้อมูลนี้นะครับ บริษัทไปผลิตเพื่อจำหน่ายแล้ว ข้อมูลต่าง ๆ จะวิ่งมาอย่างไร แล้วตรงนั้นใครดูแลระบบ</w:t>
      </w:r>
    </w:p>
    <w:p>
      <w:pPr>
        <w:pStyle w:val="BodyText"/>
      </w:pPr>
      <w:r>
        <w:t xml:space="preserve">(ผู้เข้าร่วมประชุมหญิง) ถ้าเป็นข้อมูลของเครื่อง CT นะคะ ตอนนี้ก็จะอยู่ที่เครื่อง แล้วแต่ว่าโรงพยาบาลแต่ละที่นี่ ต่อกับระบบ Patch หรือเปล่า จากระบบแพทหรือว่า ถ้าต่อกับระบบแพทข้อมูลขึ้น Cloud ก็จะอยู่บน Cloud ค่ะ ทาง สวทช. เป็นผู้ดูแลค่ะ ที่จะไปที่บริษัทเพื่อที่จะวางแผนว่าจะใส่รากฟันเทียมอย่างไร แล้วก็ทำครอบฟันนี่จะอยู่ที่บริษัทด้วยค่ะ แต่ละโรงพยาบาลแต่ละผมัยจะอยู่ที่ สวทช. ถ้าเกิดเราเอาขึ้นคลาวด์อยู่</w:t>
      </w:r>
    </w:p>
    <w:p>
      <w:pPr>
        <w:pStyle w:val="BodyText"/>
      </w:pPr>
      <w:r>
        <w:t xml:space="preserve">(ผู้เข้าร่วมประชุมหญิง) ใช่ค่ะ</w:t>
      </w:r>
    </w:p>
    <w:p>
      <w:pPr>
        <w:pStyle w:val="BodyText"/>
      </w:pPr>
      <w:r>
        <w:t xml:space="preserve">(ดร.ณรงค์) ครับ</w:t>
      </w:r>
    </w:p>
    <w:p>
      <w:pPr>
        <w:pStyle w:val="BodyText"/>
      </w:pPr>
      <w:r>
        <w:t xml:space="preserve">(ผู้เข้าร่วมประชุมหญิง) แต่อันนี้ก็แล้วแต่ว่าทางโรงพยาบาลจะส่งข้อมูลขึ้นทั้งหมดหรือเปล่านะคะ เกรงว่าจะเกิดปัญหาในอนาคตนะครับ</w:t>
      </w:r>
    </w:p>
    <w:p>
      <w:pPr>
        <w:pStyle w:val="BodyText"/>
      </w:pPr>
      <w:r>
        <w:t xml:space="preserve">(ผู้เข้าร่วมประชุมหญิง) ค่ะเราก็ดูแลในเรื่องของ Srcurity เหมือนกันค่ะ ว่ามีเฉพาะคุณหมอที่ดูแลข้อมูลเท่านั้นน่ะค่ะ</w:t>
      </w:r>
    </w:p>
    <w:p>
      <w:pPr>
        <w:pStyle w:val="BodyText"/>
      </w:pPr>
      <w:r>
        <w:t xml:space="preserve">(ดร.ณรงค์) เชิญครับ เชิญคุณหมก้าวหน้าของเรื่องการขึ้นบัญชีนวัตกรรมในการที่ทำ เพราะว่า เดี๋ยวพออันนี้ 2 เดี๋ยวไป 3 อะไรอย่างนี้นะครับ เพราะเป็นตัวตั้งต้น ถ้าไม่ติดก็ดี ก็ Run ไปนะครับ</w:t>
      </w:r>
    </w:p>
    <w:p>
      <w:pPr>
        <w:pStyle w:val="BodyText"/>
      </w:pPr>
      <w:r>
        <w:t xml:space="preserve">(ผู้เข้าร่วมประชุมหญิง) บัญชีนวัตกรรม ขึ้นบัญชีนวัตกรรมไปแล้วค่ะ เมื่อต้นปี ก็เพิ่งขึ้นไป อันนี้ก็บริษัทก็ดำเนินการต่อว่าจะไปขายต่ออย่างไรนะคะ ส่วน 3.0 นี่เราจะเน้นไปที่คลินคลินิกน่ะค่ะ หรือว่าจะเป็นโรงพยาบาลขนาดเล็กค่ะ</w:t>
      </w:r>
    </w:p>
    <w:p>
      <w:pPr>
        <w:pStyle w:val="BodyText"/>
      </w:pPr>
      <w:r>
        <w:t xml:space="preserve">(ผู้เข้าร่วมประชุมชาย) เชิญครับ</w:t>
      </w:r>
    </w:p>
    <w:p>
      <w:pPr>
        <w:pStyle w:val="BodyText"/>
      </w:pPr>
      <w:r>
        <w:t xml:space="preserve">(ผู้เข้าร่วมประชุมชาย) ผมสุวิทย์นะครับ</w:t>
      </w:r>
    </w:p>
    <w:p>
      <w:pPr>
        <w:pStyle w:val="BodyText"/>
      </w:pPr>
      <w:r>
        <w:t xml:space="preserve">(ดร.ณรงค์) ครับ เชิญคุณหมอครับ</w:t>
      </w:r>
    </w:p>
    <w:p>
      <w:pPr>
        <w:pStyle w:val="BodyText"/>
      </w:pPr>
      <w:r>
        <w:t xml:space="preserve">(ผู้เข้าร่วมประชุมชาย) มันมีบริษัทที่ทำ ไปวางนี่นะครับ มันมีบริษัทที่ทำ CT Scan ที่ทำธุรกิจที่ทำงานกับโรงพยาบาลนี่ เขาจะเป็นเจ้าของเครื่องใช่ไหม เอาเครื่องไปวาง แล้วเก็บ แล้วก็เก็บค่าบริการนะครับ โรงพยาบาลส่งคนไข้ตรวจทีหนึ่ง แล้วก็ชาร์จคนไข้อีกทีหนึ่ง ไปชาร์จโรงพยาบาลก็แล้วแต่ เสร็จแล้วก็โรงพยาบาลก็ได้ส่วนต่าง เขาก็ได้ธุรกิจ คือ สรุปว่าโมเดลการขายเครื่องนี่ตอนหลังมันชักจะลด นอกจากว่า Hide end จริง ๆ นะ แต่พวกที่ Normal CT ทั่วไปนี่โรงพยาบาลต่าง ๆ นี่ใช้วิธีนี้เยอะ เขาก็แล้วแต่บริษัท คุณเอาเครื่องดีมา คุณก็ได้กำไรเยอะ ถ้าใช้เครื่องที่ทันสมัยก็ได้กำไรเยอะ อันนี้เป็น business model ที่เขาใช้กันเยอะนะครับ ทำให้เราไม่มีความจำเป็นเข้าบัญชีนวัตกรรมหรืออะไรเลย เพราะทุกวันนี้ที่เขาทำนี่ ไม่ว่าจะเป็นสวัสดิการข้าราชการ หรือจ่ายเงินเอง หรือของประกันสังคมกับบัตรทองอยู่แล้ว อันนี้ก็จะไปโค จะไปโคกับบริษัทที่เขาทำเกี่ยวกับ CT Scan พวกนั้นน่ะ นะครับ ให้พวกเขามา แล้วเอาเครื่องไปวาง ประเด็นสำคัญก็คือว่าเครื่องของเรานี่ คือเครื่องนี้มันไม่ใช่เครื่องที่มันไม่มี แล้วก็อาจจะมีการรีพอร์ตเข้ามาในประเทศไทย ลักษณะอะไรต่าง ๆ รวมทั้งราคานี่ มัน Active กับบริษัทเอกชน ที่เขาไปซื้อ และเขาเอาไปวางตามโรงพยาบาลต่าง ๆ แล้วเขาเก็บค่าบริการ ไม่ได้เก็บค่าเช่านะครับ ค่าบริการ ถ้าเผื่อเป็นไปได้นี่ มันเป็น Business โดยที่บริษัทที่เขาทำ ที่เอา License ไปนี่ ไปทำการตลาด มันมีบริษัทอยู่กลุ่มหนึ่งที่ manage เป็นคนทำการตลาดแทนนะครับ อันนี้เป็นประเด็นที่ 1 นะครับ ประเด็นที่ 2 เรื่องรากฟันเทียมนี่ คุณหมอประจักษ์วิทย์อันนี้มันเข้าสิทธิประโยชน์บัตรทองหรือยังนี่ ผมจำได้ว่ามันเคยเสนอแล้วมันไม่ผ่านนะ แล้วมีการเสนอใหม่และเข้าสิทธิประโยชน์หรือยัง ถ้าเข้าสิทธิประโยชน์บัตรทองแล้วนี่ เรามีระบบการจ่ายเงินที่ดีนี่ มันจะขยายตัวได้เยอะนะ ขอความรู้จากคุณหมอประจักษ์วิทย์ครับ</w:t>
      </w:r>
    </w:p>
    <w:p>
      <w:pPr>
        <w:pStyle w:val="BodyText"/>
      </w:pPr>
      <w:r>
        <w:t xml:space="preserve">(ผู้เข้าร่วมประชุมชาย) ขออนุญาตตอบตรงนี้ก่อนนะครับ เข้าไปทบทวนนี่ ตอนนี้อยู่ในกระบวนการที่ทบทวน แต่ไม่ได้จำกัดในกลุ่มอายุไม่ได้ให้ทั้งหมด เราอาจจะไม่มีเท่าที่ทราบกำลังพิจารณาอยู่ที่เคยมีปัญหาติดขัดของเก่านี่ แก้ปัญหาหมดหรือยัง ที่คณะอนุกรรมการที่ยังไม่ผ่านหนเดิมนะครับ กำลังจะเข้าไปอีกรอบหนึ่ง น่าจะอยู่ในไลน์ที่กำลังทำครับ</w:t>
      </w:r>
    </w:p>
    <w:p>
      <w:pPr>
        <w:pStyle w:val="BodyText"/>
      </w:pPr>
      <w:r>
        <w:t xml:space="preserve">(ผู้เข้าร่วมประชุมชาย) ตรงนั้นนี่ ผมนั่ที่มันไม่ผ่านนี่ ก็อดีตรองเลขาฯ นั้นละ คนหนึ่ง มันจะผ่านเรียบร้อยแล้ว Cross Active แต่ว่ารองเลขาธิการคนนั้นของคุณน่ะบอกไม่ดีน่ะ เพราะว่าอันนี้เป็น Add No สำหรับคนแก่ที่ฟันหลอหมดปากคือการใส่ฟันเทียมพลาสติก ซึ่งปรากฏว่า คนที่ใช้ฟันเทียมพลาสติกนี่มี 10 เปอร์เซ็นต์ที่ใช้พลาสติกไม่ได้ ต้องมาฝังรากฟันเทียม เป็น Add-On สำหรับคนที่ได้ฟันพลาสติกแล้ว ทีนี้ปรากฎว่าแม้แต่ฟันพลาสติก มีคนได้ คนแก่ที่ฟันหลอหมดปากนี่ ได้สิทธิได้ใช้ประโยชน์จริง ๆ นี่ แค่ 10-20 เปอร์เซ็นต์ อีก 80-90 เปอร์เซ็นต์ไม่เคยได้รากพลาสติกเลย แล้วจะมาแถมรากฟันอีก มันก็เป็นการเอาเปรียบคนอื่น ที่ตนเองได้ไปแล้ว นี่ก็อีกต่อหนึ่งนะครับ ในขณะที่คนอีก 80-90 เปอร์เซ็นต์ยังไม่ได้เลยนะ ซึ่งอันนี้น่าจะต้องเอามารีนะครับ ว่ามันจะทำอย่างไรต่อนะครับ</w:t>
      </w:r>
    </w:p>
    <w:p>
      <w:pPr>
        <w:pStyle w:val="BodyText"/>
      </w:pPr>
      <w:r>
        <w:t xml:space="preserve">(ดร. ณรงค์) ขอบคุณครับ เดี๋ยวให้ทางฝ่ายเลขาฯ ตอบด้วยนะครับว่า แล้วก็เรื่องราคาถ้าเทียบกับต่างประเทศ</w:t>
      </w:r>
    </w:p>
    <w:p>
      <w:pPr>
        <w:pStyle w:val="BodyText"/>
      </w:pPr>
      <w:r>
        <w:t xml:space="preserve">(อาจารย์วันทนีย์) ก็ตอนนี้ราคาตัว DentiiScan พสุตอบหน่อยนะคะ</w:t>
      </w:r>
    </w:p>
    <w:p>
      <w:pPr>
        <w:pStyle w:val="BodyText"/>
      </w:pPr>
      <w:r>
        <w:t xml:space="preserve">(ผู้เข้าร่วมประชุมชาย) ตอนนี้ที่ขึ้นในบัญชีนวัตกรรม ขึ้นที่ 4.8 ล้านครับ แล้วก็ราคาในตลาดก็มีเรท 3-4 ล้าน ก็มี</w:t>
      </w:r>
    </w:p>
    <w:p>
      <w:pPr>
        <w:pStyle w:val="BodyText"/>
      </w:pPr>
      <w:r>
        <w:t xml:space="preserve">(ผู้เข้าร่วมประชุมชาย) เอาที่สเปกใกล้เคียงกันสิครับ</w:t>
      </w:r>
    </w:p>
    <w:p>
      <w:pPr>
        <w:pStyle w:val="BodyText"/>
      </w:pPr>
      <w:r>
        <w:t xml:space="preserve">(ผู้เข้าร่วมประชุมชาย) ประมาณ 5,000,000 น่าจะได้</w:t>
      </w:r>
    </w:p>
    <w:p>
      <w:pPr>
        <w:pStyle w:val="BodyText"/>
      </w:pPr>
      <w:r>
        <w:t xml:space="preserve">(ผู้เข้าร่วมประชุมหญิง) ขออนุญาตนะคะ คือ 4.8 ล้านนี่ บริษัทเขารับประกัน 5 ปีเลยหรือคะ ก็ถ้าสเปกใกล้เคียงกันก็น่าจะ ต่ำกว่าน่ะค่ะ คือ รับประกันทั้งเครื่อง ทั้งอุปกรณ์เลยค่ะ</w:t>
      </w:r>
    </w:p>
    <w:p>
      <w:pPr>
        <w:pStyle w:val="BodyText"/>
      </w:pPr>
      <w:r>
        <w:t xml:space="preserve">(ดร.ณรงค์) ครับ ถ้าสเปกเท่ากับและรับประกัน 5 ปี นำเข้าจะอยู่ที่ประมาณเท่าไรครับ</w:t>
      </w:r>
    </w:p>
    <w:p>
      <w:pPr>
        <w:pStyle w:val="BodyText"/>
      </w:pPr>
      <w:r>
        <w:t xml:space="preserve">(ผู้เข้าร่วมประชุมหญิง) คือมันมีตั้งแต่ 6 ล้าน จนเกือบ 10 ล้านน่ะค่ะ คือ ตอนนี้ก็ไม่รุู้ราคา นี่คือราคาในอดีตนะคะ</w:t>
      </w:r>
    </w:p>
    <w:p>
      <w:pPr>
        <w:pStyle w:val="BodyText"/>
      </w:pPr>
      <w:r>
        <w:t xml:space="preserve">(ดร.ณรงค์) ก็อาจจะพอตอบคุณหมอได้นะครับ ราคาก็ไม่ได้แพงกว่านะครับ ใกล้กับราคาที่ Import นะครับ แล้วก็จะมีหลายรุ่นที่ สเปคใกล้เคียงกันนะครับ หลายยี่ห้อก็แล้วกันนะครับ</w:t>
      </w:r>
    </w:p>
    <w:p>
      <w:pPr>
        <w:pStyle w:val="BodyText"/>
      </w:pPr>
      <w:r>
        <w:t xml:space="preserve">(อาจารย์วันทนีย์) เรียนคุณหมอสุวิทย์ โมเดลที่เราเอาไปและก็แชร์ Profit เรื่องบริการ เช่นที่ธรรมศาสตร์ ค่ะ ต้องให้โมเดลภาคเอกชนนะครับ</w:t>
      </w:r>
    </w:p>
    <w:p>
      <w:pPr>
        <w:pStyle w:val="BodyText"/>
      </w:pPr>
      <w:r>
        <w:t xml:space="preserve">(ผู้เข้าร่วมประชุมหญิง) ขออนุญาตเรียนอีกนิดหนึ่งค่ะ เราก็เคยทำโมเดลเช่าเหมือนกันน่ะค่ะ เป็นโมเดลแชร์ เอาไปวางไว้ที่บริษัท เอาไปตั้งที่ เซนจูรี่ โรงพยาบาลหรือว่าส่งมา แต่ว่าประเด็นว่า เครื่องตัว Dental CT ค่ะ ปริมาณการใช้งานไม่เยอะน่ะค่ะ เพราะฉะนั้นอาจจะไม่ค่อยคุ้มค่าค่ะ เพราะเครื่อง CT แล้วก้เครื่องเอกเซย์ อย่างเครื่องที่เราไปตั้งที่ธรรมศาสตร์ก็จะเป็นการแชร์แล้วก็ 40 เปอร์เซ็นต์ที่โรงพยาบาลได้ค่ะ ที่เยอะน่ะค่ะในแต่ละวัน เครื่อง Dentel CT เครื่อถ้าได้ 2-3 เคส ต่อวันถือว่าเยอะค่ะแต่ค่อนข้างจะยากเหมือนกัน</w:t>
      </w:r>
    </w:p>
    <w:p>
      <w:pPr>
        <w:pStyle w:val="BodyText"/>
      </w:pPr>
      <w:r>
        <w:t xml:space="preserve">(ผู้เข้าร่วมประชุมชาย) ครับ ก็ให้ข้อมูลภาคเอกชนไว้ด้วยนะครับ ว่าเราเคยทดลองโมเดลอะไรอย่างไร แล้วผลเป็นอย่างไรด้วย ถ้าไม่มีความเห็นเพิ่มเติมขออนุญาตผ่านโครงการต่อเนื่องที่ 2 นะครับ ไปโครงการที่ 3 เลยคับ</w:t>
      </w:r>
    </w:p>
    <w:p>
      <w:pPr>
        <w:pStyle w:val="BodyText"/>
      </w:pPr>
      <w:r>
        <w:t xml:space="preserve">(อาจารย์วันทนีย์) นะคะก็เห็นชอบกับรายางนความก้าวหน้านะคะ ต่อไปนะคะ ต.3 นะคะ เป็นโครงการดิจิทัลระบบเอ็กซเรย์ นะคะ ก็จะเป็นโครงการนะคะ ที่จะพัมนาระบบบริหารแพลตฟอร์มดิจิทัลทาง Orthopedic นะคะ ที่สามารถเชื่อมต่อระบบคลาวด์ในการเก็บข้อมูลภาพถ่ายทางการแพทย์เพื่อวินิฉัยส่วนที่ 2 นะคะ เป็นการพัฒนาเอกเซย์ 2 มิติแบบดิจิทัลประเภทต่าง ๆ นะคะ ได้มาตรฐานการแพทย์ ISO 13485 นะคะ ผลงานส่งมอบนะคะก็จะมีหลายเครื่องนะคะ ส่งมอบตั้งแต่ปี 62, 63, 64, 65 นะคะ วันนี้ก็จะมีการนำเสนอรายงานความก้าวหน้าและขออนุญาตปรับแผนให้สอดคล้องกับสถานการณ์ปัจจุบันนะคะ ผลการดำเนินงานนะคะ ก็เป็นไปตามแผน และล่าช้ากว่าแผนนะคะ นะคะ แต่ก็ในส่วนที่ 1.1.1, 1.1.2, 1.1.3 ก็เสร็จไปแล้วนะคะ ค่ะ ผลการดำเนินงานก็มีที่เสร็จไปแล้วนะคะ บางส่วนก็กำลังดำเนินการอยู่ค่ะ ค่ะ นะคะ สถานะการใช้เงินก็ประมาณ 83 เปอร์เซ็นต์ของค่าใช้จ่ายที่เรา release ให้นะคะ ผลการประเมินจากผู้เชี่ยวชาญนะคะ ผลการประเมินของผู้เชี่ยวชาญจำนวน เดี๋ยวนะคะ เดี๋ยวนะคะ ขออนุญาต… เห็นควรสนับสนุนนะคะ ก็จะมีท่านอาจารย์ฃบรรจงนะคะ แล้วก็อาจารย์วิเชียรนะคะ แล้วก็อาจารย์จากเทคนิคการแพทย์มหิดล นะคะ ก็เห็นควบสนับสนุนนะคะ ค่ะ แล้วก็มีคอมเมนต์เรื่องการพัฒนาความชัดเจนของภาพ การพัฒนาระบบคลาว์ดนะคะ แล้วก็ได้ผ่านคณะกรรมการเทคนิคนะคะ เมื่อวันที่ 30 เมษายนนะคะ เห็นชอบโครงการนะคะ เห็นชอบการปรับแผนนะคะ มีข้อคิดเห็นเพิ่มเติมนะคะ ก็คือให้สนับสนุนการนำเครื่องเอ็กซ์เรย์สำหรับถ่าย ไปใช้ในโรงพยาบาลที่ต้องการ แยกเครื่อง X-Ray ออกจากผู้ป่วยปกติกับผู้ป่วยที่ต้องการสแกนหาโรคโควิดนะคะ ส่วนที่ 2 การออกแบบรูปลักษณ์ของเรื่อง X-ray Body-ray เป็นประโยชน์ต่อการตรวจสุขภาพในคนหมู่มาก เนื่องจากการเคลื่อนย้ายได้ง่าย เอกซเรย์ปอด ช่องท้องและกระดูกที่ต่างกัน เนื่องจากกระดูกเป็น Hard Issue นะคะ วินิจฉัยง่าย แต่ถ้าเป็นการตรวจดูช่องท้องซึ่งเป็น ซึ่งเขามีรายงานการทดสอบให้ให้นะคะ ก็ทางคณะกรรมการก็ได้ดูแล้ว ก็ได้เห็นชอบในความก้าวหน้านะคะ ก็จึงเรียนมาเพื่อพิจารณานะคะ ก็จะมีเรื่องการปรับแผน การดำเนินการให้ ดร. อุดมชัยอธิบายนิดหนึ่งว่าจากเดิมที่เราจะทำเอกซเรย์ 3 ตัวคือ Boray-M, Bodyray-S ไม่ใช่ Body-ray s ใช่ไหมคะ Body Ray-M เชิญค่ะ</w:t>
      </w:r>
    </w:p>
    <w:p>
      <w:pPr>
        <w:pStyle w:val="BodyText"/>
      </w:pPr>
      <w:r>
        <w:t xml:space="preserve">(ผู้เข้าร่วมประชุมชาย) ได้ยินไหมครับ</w:t>
      </w:r>
    </w:p>
    <w:p>
      <w:pPr>
        <w:pStyle w:val="BodyText"/>
      </w:pPr>
      <w:r>
        <w:t xml:space="preserve">(อ.วันทนีย์) ค่ะ</w:t>
      </w:r>
    </w:p>
    <w:p>
      <w:pPr>
        <w:pStyle w:val="BodyText"/>
      </w:pPr>
      <w:r>
        <w:t xml:space="preserve">(ผู้เข้าร่วมประชุมชาย) เดี๋ยวผมขอแชร์สไลด์นะครับ</w:t>
      </w:r>
    </w:p>
    <w:p>
      <w:pPr>
        <w:pStyle w:val="BodyText"/>
      </w:pPr>
      <w:r>
        <w:t xml:space="preserve">(ผู้เข้าร่วมประชุมหญิง) อันนี้ของเรา</w:t>
      </w:r>
    </w:p>
    <w:p>
      <w:pPr>
        <w:pStyle w:val="BodyText"/>
      </w:pPr>
      <w:r>
        <w:t xml:space="preserve">(ผู้เข้าร่วมประชุมชาย) เดี๋ยวแยกเป็นตามตัวเลยนะครับ Body Ray M ก็คือมีแบตเตอร์รีในตัว โดยไม่ต้องต่อสายไฟฟ้าเข้ามานะครับ ตัวนี้นี่เราได้ไปทำการทดสอบกับโรงพยาบาลธรรมาศาสจคนะครับ ตั้งแต่วันที่ 9 มกราคม แล้วก็ได้ใช้งาน ได้ทำการทดสอบ โดยอาสาสมัคร 90 คนนะครับ ก็จะมี Chest พวก แขน ขา มือ นะครับ อีก 30 คนนะครับ ผลรายงานอันสุดท้ายนี้ ยังรอจากโรงพยาบาลนะครับ แต่เราเอาผลบางส่วนมาแล้วก็เดี๋ยวจะโชว์ให้ดูนะครับ อันนี้ก็จะเป็นค่าเฉลี่ยจากแบบสอบถามเรื่องคุณภาพของภาพนะครับ ก็จะแบ่งเป็น 3 ส่วน ส่วนผลแบบสอบถามต่าง ๆ เราก็จะถามไปว่าอย่างเช่นตัว Chest X-ray จะเห็นภาพปอดไหม เห็นหัวใจไหม ในแง่ต่าง ๆ แล้วก็เรานำเอาค่าเฉลี่ยจากค่า 3 คนนะครับ มาแล้วก็เฉลี่ยในทุกคำถามนี่ ผลรวมจะได้ 80 เปอร์เซ็นต์ ด้าน Ad Domain ก็จะเป็นว่า Add Domail ได้แค่ 73 เปอร์เซ็นต์นะครับ ส่วนของ… ซึ่งเป็นต่าง ๆ นี่ อันนี้จะเป็นส่วนที่ดีที่สุดใน 3 ส่วนต่อมานี่ครับเครื่อง Body Ray M เอาไปให้ติดตั้งและลองใช้งานจริงดูที่โรงพยาบาลธรรมศาสตร์นะครับ ห้องต่าง ๆ เช่น อายุรกรรม ชาย หญิง กุมารเวช แล้วก็ MCU 11 ครั้งนะครับ ก็มีคอมเมนต์บางส่วนกลับมา แล้วเราก็เลยนำเครื่องตัวนี้กลับมาแก้ไขเพิ่มเติมนะครับ ส่วนที่คอมเมนต์ก็คือการเป็นช่วงการบังคับเขียนจะยากไป ทำให้ผู้ช่วยเขารู้สึกว่าไม่ค่อยมั่นใจในการเข็นสักเท่าไรนะครับ ก็เดี๋ยวเราจะทำการแก้ไข และส่งกลับไปให้ใช้งานเพิ่มเติมนะครับ ส่วนอันนี้จะเป็นการติดตั้งและใช้งาน Bodyray s นะครับ ที่ศูนย์สุขภาพธรรมศาสตร์นะครับ เมื่อวันที่ 22 พฤศจิกายน ปี 2562 นะครับ ก็เริ่มใช้งานตั้งแต่วันที่ 25 มีนาคม ปี 2562 ใช้งานไปแล้ว ถ้าถึงปัจจุบันนี้นะครับ ก็ถึง 1,700 ครั้งแล้วครับ ส่วนอันนี้จะเป็นการออกแบบ Body Ray ว่าเป็น 2 เสานี่ครับ ก็เป็นรูปแบบใหม่ แล้วก็น้ำหนักเบาลงนะครับ อันนี้ก็จะเป็นเรื่องเกี่ยวกับ Cloud Base ที่เราพยายามนำเอาข้อมูลของออโทพิดิก เพื่อใช้ในการจัดการข้อมูลต่าง ๆ เช่น ดามกระดูกหรือว่าการใช้อุปกรณ์ในการฝังเพื่อดามกระดูกนี่ในการออกแบบ เพื่อให้การทำงานได้อย่างรวดเร็ว ข้อมูลสามารถเข้าไปยังผู้ที่ต้องการ เช่น คนออกแบบแผ่นดามกระดูกหรือหมอ Orthopedic นะครับ ได้ง่ายขึ้นนะครับ อันนี้ก็จะเป็นหน้าเว็บเบส แล้วก็ขั้นตอนการก็อยู่ทางด้านมุมบนขวานะครับ แล้วก็มีการทำความปลอดภัยนี่ เราก็ใช้ตัวบล็อกเชนเข้ามาช่วยนะครับ ส่วน Cloud-Based Dentaขอปรับแผนก็จะมีอยู่ 4 ส่วน ปรับแผนบุคลากร มีปรับแผนผลผลิต มีปรับแผนวัตถุประสงค์ ปรับแผนกิจกรรม โดยการปรับแผนทั้งหมดนี่ครับไม่มีผลกระทบต่อระยะเวลาดำเนินโครงการ การจัดสรรบุคลากร บุคลากรได้ลาออก 1 ท่านนะครับ แล้วก็ได้การจัดสรรเพิ่ม 1 ท่าน ดังนั้น รวมเป็น 17 ท่านเท่าเดิมนะครับ ส่วนการปรับแผนผลผลิตนี่ครับ เราจะของดไม่ทำเครื่อง ซึ่งเดิมนี่ จะ…Xray นะครับ จากเดิมนี่ขอผลิต 11 เครื่อง ขอเพิ่ม 2 เครื่องนะครับ แล้วก็เครื่อง bodyray เครื่อง Moble นะครับ แล้วก็จะขอเพิ่มอีกโมเดลหนึ่งนะครับ ทำในโรงพยาบาลนะครับ ที่เขามีระบบ X-ray แบบเก่า เช่น แบบฟิล์ม หรือที่เรียกว่า CR นี่ครับ เราสามารถเปลี่ยนนี่ครับ เราสามารถเปลี่ยนได้โดย X-Ray เปลี่ยนเฉพาะส่วนที่เป็นส่วนรับภาพนะครับ เดิมถ้าเขามีระบบ CR ใช้ แล้วเราก็มีคอมพิวเตอร์ตัวคอมพิวเตอร์ และสามารถตัดแต่งภาพ ระบบ Track ของโรงพยาบาลได้ครับ อันนี้มันมีเหตุผลก็เนื่องมาจากว่า แล้วก็ตัว Mobile DR 19 นี่ครับ ที่แพร่ระบาดนี่ครับ ได้รับเงินสนับสนุนจำนวนเดิมจากธนาคารการเกษตร ธนาคารเพื่อการเกษตรและสหกรณ์การเและชุดแปลงอันนี้ก็คือปรับแผนผลผลิตต่อนะครับ สิ่งเดิมที่จะส่งมอบ คือ selling type 1 เครื่อง ที่จะส่งมอบใหม่ก็คือ DR เป็น 2 เครื่องนะครับ เป็นเครื่องโมบายด์ 2 เครื่องนะครับ มันก็เลยส่งผลกระทบ ทำให้ตัวที่เราเปลี่ยนแปลงที่จะมี อย่างตัวที่ 4 ที่ 5 นี่ครับ จะเป็นตัวต้นแบบเชิงพาณิชย์ของเครื่อง ซึ่งเราจะปรับออกนะครับ ส่วนตัวที่ 2 ที่เห็นอยู่ด้านซ้ายนะครับ นะครับ เราจะปรับให้มันเป็น Body Ray Help ในงวดที่ 4 นี้นะครับ แล้วก็จะมี ถ้ามาดูทางด้านขวาานะครับ Help Chaek up Dr อันที่ 1 นะครับ แล้วก็เป็นอันที่ 4 จะเป็นต้นแบบ ครับ ที่เหลือก็จะเหมือนเดิมนะครับ ก็ทำให้จำนวนต้นแบบส่วนแผนกิจกรรม ก็คือเพิ่มทำตัว Mobile ER ตัวเวอร์ชัน 2 นี่ครับ หลังจากที่เราไปทำ แล้วก็ลองใช้งานจริงแล้ว ก็มีสิ่งที่เขาแนะนำมาควรจะปรับอะไรบ้างแล้วก็นำมาปรับในเวอร์ชัน 2 ที่เราจะทำนี่ครับ เช่น ตัวเสาที่สูงก็จะปรับให้มันเป็นเสาที่สามารถขึ้นลงได้นี่ ก็จะไม่บางเวลาเราเข็นไปก็จะปรับให้มันสามารถปลดเสาได้นะครับ แล้วก็จะมีเรื่องแบตเตอรี่นะครับ แล้วก็น้ำหนักเครื่องนี่จะมี เนื่องจากที่เราใช้เป็น น้ำหนักก็จะเยอะมาก ต้นแบบ 1 ไปนี่ ก็น้ำหนักรวม 560 กิโลกรัม ซึ่งเราจะปรับมาใช้แบตเตอรรี่แบบรีเทียมไอออนแทน การชาร์จเร็วขึ้นด้วยครับ ปริมาณก็จะจะลดลงประมาณ 100 กิโลกรัมนะครับ ส่วนรีโทฟิตนี่ก็อยากจะให้เราไปนำตัวซอฟต์แวร์และตัวแผ่นดิจิทัลเอ็กเซเรย์ เอาไป Repterหรือเปลี่ยนโรงพยาบาลที่เป็นระบบเก่า เป็นระบบดิจิทัล ก็เราจะทำตัวนี้เพิ่มเติมขึ้นมานะครับ จากเดินเราไม่ได้มีแผนที่จะผลิตตัวนี้นะครับ แล้วก็จะขอปรับแผนการใช้งบประมาณโครงการนะครับ เราจะนำ เราผลิตเครื่องหลายเครื่องมากขึ้น มากขึ้นนี่เราจะงบประมาณมาจากไหน ก็คือ 1. ที่เราจะไม่ผลิตตัว Sealling Type เงินจำนวนนั้นก็จะถูกนำมาผลิตเครื่องที่ผลิตเพิ่มนี่นะครับ แล้วก็จะมีเงินงบประมาณบางส่วนจาก เราคิดว่าไม่จำเป็นต้องซื้อ ส่วนสำคัญ ก็คือจากเดิมที่ต่างประเทศ ซึ่งเราก้ตัดตรงนั้น มาผลิตเครื่องต่าง ๆ ที่บอกมานะครับ แล้วก็จะขออีกอันหนึ่งก็คือปรับงบประมาณที่ยังไม่ถูกใช้ที่ผ่านมานะครับ ไปใช้ในงวดต่อ ๆ ไปนะครับ แล้วก็ส่วนที่เป็นการบริหารความเสี่ยงผลจากโควิดนี่ครับ ก็เราได้ ถ้าเกิดว่ามีการระบาดรอบ 2 เกิดขึ้นนี่ก็จะมีผลกระทบต่อโครงการใน 2 ด้าน ก็คือ 1. หรือ ถ้าเดินทางไปแล้ว ถูกกักตัวตอนไปแล้วก็ถูกกักตัวตอนกลับนะครับ ทำให้อาจจะมีผลกระทบ ก็คือเป็นอุปสรรคในการติดตั้งในการคลินิก เป็นอุปสรรค์ในการติดตั้งและทดสอบเครื่องที่เราไปติดให้กับโรงพยาบาลในต่างจังหวัดครับ เราคิดไว้ก็จะมี เราจะพยายามเอาโรงพยาบาลที่อยู่ในกรุงเทพฯ และปริมณฑลแทน ในส่วนที่สามารถที่แทนได้นะครับ ในการติดตั้งในโรงพยาบาลที่เป็นจังหวัดนี่เราจะไปติดตั้ง เราจะอยู่ในเฉพาะกักกันตัวเองนี่ อยู่ในพื้นที่ของโรงพยาบาลแทน ซึ่งเราปรึกษาทางคุณหมอแล้วนี่ก็เป็นไปได้ครับ แล้วก็เวลาติดตั้งเสร็จ เราก็จะกลับมาที่กรุงเทพฯ สมมตินะครับ กลับมากรุงเทพฯ ตรงโน้นนะครับ แล้วก็กักกันตัวเองอยู่ที่บ้าน แล้วใช้เวลาช่วงนั้นก็คือ Word from Home ถ้าเกิดมีการระบาดรอบ 2 วัสดุจากต่างประเทศนี่ ใช้เวลามากขึ้นหรือว่าจำนวนการชนส่งจะลดลงลงนะครับ เพราะฉะนั้นนี่อุปสรรคตรงนี้จะทำให้การผลิตและการส่งมอบช้าลงได้ วิธีแก้ปัญหาที่คิดไว้ ก็คือพยายายสั่งซื้อวัสนานขึ้นนะครับ แล้วก็หาวัสดุแทนถ้าทำได้นะครับ อันนี้ก็จบเรื่อง… ความก้าวหน้าครับผม</w:t>
      </w:r>
    </w:p>
    <w:p>
      <w:pPr>
        <w:pStyle w:val="BodyText"/>
      </w:pPr>
      <w:r>
        <w:t xml:space="preserve">(อาจารย์ วันทนีย์) ค่ะ เชิญท่านกรรมการมีคอมเมนต์อะไรไหมคะ ค่ะ คุณหมอประจักษ์วิชค่ะ ค่ะ คุณหมอปัจวิทย์ค่ะ เรื่องงบประมาณนิดหนึ่งที่ขอเล็ก ๆ น้อย ๆ เลข 0 มันหายไปนะครับ 25… 790 มันหายไปนะครับ ไม่สำคัญเท่าไร เรื่องที่ของฟังไม่ค่อยทันเท่าไร นะครับ เห็นว่าปีที่ 3 ปีที่ 4 ปีที่ 4 นะครับ เอาเรื่องงบประมาณก่อน ปีที่ 4 ไปอยู่ปีที่ 3 ไม่มีอะไรใช่ไหมครับ ในกับแผนงบประมาณกับตัว A-MED อย่างนี้เองนะครับ ยังอนุมัติได้นะครับ ยังมีเงินนะครับ อันที่ 2 นี่ปรับรายการปรับไปปรับมา Total Sum มันไม่เท่าเดิม เพราะ Total sum ดูเหมือนการไต่างประเทศมันอาจจะลดลงอะไรอย่างนี้ครับ อย่างไรก็ตามไม่ใช่ประเด็นสำคัญ อาจจะไม่ใช่ประเด็นสำคัญ ก็คือว่าจะคอนเฟริม์ว่าปรับไปนี่ ไม่ได้กระทบกับผลผลิต และแผนงานในการที่ทำ หรือว่าสามารถจะทำได้นะครับ อันที่ปรับนะครับ จะได้เข้าใจตรงกันว่าตรงนี้ถ้าอนุมัติงบประมาณไปตามนี้แล้วผลผลิตก็ยังได้เหมือนเดิม หรือถ้าดีกว่าเดิมได้ก็จะยิ่งดีนนะครับ</w:t>
      </w:r>
    </w:p>
    <w:p>
      <w:pPr>
        <w:pStyle w:val="BodyText"/>
      </w:pPr>
      <w:r>
        <w:t xml:space="preserve">(อ.วันทนีย์) ค่ะ ขอบคุณมากค่ะ ก็คือต้นแบบอาจจะลดลง 1 ตัว แล้วก็เราจะมีตัวเครื่องนะคะที่ทำเพิ่มมากขึ้น เพื่อให้การทดสอบมีความเชื่อมั่นมากขึ้นนะคะ กรรมการท่านอื่นมีความเห็นเพิ่มเติมไหมคะ นะคะ ถ้าไม่มีนะคะ ขออนุญาตผ่านวาระนี้ไปนะคะ ก็พิจารณาอนุมัติความก้าวหน้านะคะ แล้วก็วงเงินงบประมาณนะคะ งวดที่ 4 นะคะ ไม่เกิน 9,954,000 บาทนะคะ แล้วก็อนุมัติเรื่องการปรับแผนนะคะ ต่อไปนะคะ เป็นวาระเรื่อง ต. 4 นะคะ โครงการพัฒนาระบบการออกแบบและผลิตเครื่องมือช่วยในการฝังรากฟันเทียมและสะพานฟัน และฟันปลอมแบบถอดได้ทางทันตกรรมนะคะ หัวหน้าโครงการ ก็คือดร.กฤษไกรพ์ สิทธิเสรีปะทีบ นะคค่ะ นะคะ โครงการนี้นะคะ มีวัตถุประสงค์นะคะ ในเรื่องของการพัฒนาช่วยในการฝังรากฟันเทียมและสะพานฟันนะคะ แล้วก็วิจัยผลิตภัณฑ์ใหม่ที่จะพัฒนา ก็คือ เรื่อง ฟันปลอมแบบถอดได้นะคะ ผลงานส่งมอบนะคะ ก็ตามที่เห็นในสไลด์นะคะ ก็คือเรื่องของตัวต้นแบบก็มีบางส่วนในปี 2563 ที่ดำเนินการเสร็จเรียบร้อยแล้วนะคะ ก็ได้เป็นไปตามแผนนะคะ มีที่น่าจะมีผลกระทบนะคะ ต่อการดำเนินงานบางส่วนนะคะ เนื่องจากว่างานทันตกรรมนี่ คลินิกทันตกรรมปิดไปเดือน 2-3 เดือนนะคะ นะคะ ก็จะมีเรื่องของการทำในเรื่อนะคะ ก็ถูกผลกระทบด้วยนะคะ ค่ะ อันนี้ก็บางอยู่ก็ในระหว่างการดำเนินการนะคะ บางอย่างก็สำเร็จเรียบร้อย งบประมาณก็ใช้ 50 เปอร์เซ็นต์ไปตามที่ Approve นะคะ นะคะ ก็เห็นชอบนะคะ ผลการประเมินจากเทคนิคเห็นชอบนะคะ แล้วก็เห็นชอบการปรับแผน แผนผลผลิตในปี 2563 นะคะ ก็วันนี้ก็นักวิจัยก็จะขอให้เสนอแผน การปรับแผนนะคะ เชิญนักวิจัยค่ะ</w:t>
      </w:r>
    </w:p>
    <w:p>
      <w:pPr>
        <w:pStyle w:val="BodyText"/>
      </w:pPr>
      <w:r>
        <w:t xml:space="preserve">(ผู้เข้าร่วมประชุมหญิง) ค่ะ สำหรับการปรับแผนผลผลิตนะคะ จะขอปรับในของงวดที่ 4 นะคะ ของต้นแบบ เราส่งในระบบไปแล้ว1 ต้นแบบ ส่วนอีก 1 ต้นแบบก็ผ่านการประเมินแล้ว ส่วนเอกสารทางวิชาการนี่ จะขอปรับจาก 5 เหลือ 1 ก็คือสิ่งที่ยังเหลืออยู่ก็คือตัว ISO ของตัวดิวไกท์ ซึ่งอันนี้ผ่านการประเมินแล้วค่ะ สิ่งที่จะขอเลื่อนไปก็คือ ISO ของสะพานฟัน มีปัญหาเกี่ยวกับการเดินทางค่ะ นะคะ เดี๋ยวรายละเอียดจะแจ้งต่อไปนะคะ จะมีในส่วนของรายงานที่เกี่ยวของกับทาง Clinical ซึ่งเราไม่สามารถดำเนินการได้ค่ะ หน้าต่อไปค่ะ ค่ะส่วนความเสี่ยงจากผลกระทบโควิดนะคะ สำหรับโครงการก็จะมีอยู่ 2 ส่วนด้วยกันนะคะ ในเรื่องแรกก็คือเรื่องการเดินทางระหว่างประเทศนะคะ เนื่องจากการประเมิน ISO 13485 ของโครงการจะมีประเทศสิงคโปร์ค่ะ ซึ่งจะตรวจประเมิน 29-30 มิถุนายนี้นะคะ แต่ทีนี้มีปัญหาเรื่องการเดินทาง ทำให้ไม่สามารถมาได้ ก็เลย เขาก็เลยขอเลื่อนการตรวจประเมินไปนะคะ ทำให้เราไม่สามารถส่งมอบส่วนของ ISO ตัวนี้น่ะค่ะ วิธีแก้ปัญหาของเราก็คือ การขอรับการตรวจประเมินไปช่วงมีนาคมปีหน้าเลย เพราะว่าผลิต ออดิเตอร์ต่างประเทศเช่นกัน ไปตรวจประเมินพร้อมกันในต้นปีหน้าเลยค่ะ ส่วนเหตุการณ์ที่ 2 เป็นเหตุการณ์ที่โรงพยาบาลไม่สามารถให้บริการทางทัตกรรมได้ ก็ทำให้เราไม่สามารถดำเนินการทดสอบทางคลินิกได้ค่ะ ทำให้เราไม่มีผลทางคลินิก ค่ะ เราก็จะไม่สามารถส่งมอบต้นแบบอุตสาหกรรมที่ผ่านการใช้งานแล้วในตัวเครื่องมือช่วยในการฝังรากฟันเทียม หรืออะไรอย่าง</w:t>
      </w:r>
    </w:p>
    <w:p>
      <w:pPr>
        <w:pStyle w:val="BodyText"/>
      </w:pPr>
      <w:r>
        <w:t xml:space="preserve">(ผู้เข้าร่วมประชุมชาย) ส่วนเรื่องการเดินงานหรือว่าอะไรอย่างนี้ครับ เราเดินปกติ ปัญหา 2 อย่าง เนื่องจากปัญหาของโควิดนะครับ อย่างก็มีเตรียมชิ้นงานมาดูเรื่องฟันปลอมแบบถอดได้ ทำได้คอนเส็ปต์ ใกล้เรียบร้อยกว่า 90 เปอร์เซ็นต์แล้ว เหลือเพียงทำการทดสอบต่าง ๆ นะครับ แล้วก็เหลือการปรึกษากับคุณหมอที่จะทำ Clinical Trail แล้วก็เดี๋ยวก็ทำเรื่องทำคอนฟอร์ม ISO 13485 ในปีหน้านะครับ อันนี้ก็คือในเชิงเทคนิคครับ ก็ผมขออนุญาตรายงานเบื้องต้นแค่นี้นะครับ</w:t>
      </w:r>
    </w:p>
    <w:p>
      <w:pPr>
        <w:pStyle w:val="BodyText"/>
      </w:pPr>
      <w:r>
        <w:t xml:space="preserve">(ผู้เข้าร่วมประชุมชาย) เรียนเชิญท่านกรรมการเลยครับ</w:t>
      </w:r>
    </w:p>
    <w:p>
      <w:pPr>
        <w:pStyle w:val="BodyText"/>
      </w:pPr>
      <w:r>
        <w:t xml:space="preserve">(ผู้เข้าร่วมประชุมชาย) ก็ดูเหมือนงานโดยทั่วไปไม่ได้ติดขัดนะครับ ทางเทคนิคติดขัดในเรื่องที่ไม่สามารถดำเนินการได้นะครับ ส่วนของ Clinical Paper ท้ายโครงการใช่ไหมครับ ขยับจากปีแรกไปปีหลัง</w:t>
      </w:r>
    </w:p>
    <w:p>
      <w:pPr>
        <w:pStyle w:val="BodyText"/>
      </w:pPr>
      <w:r>
        <w:t xml:space="preserve">(ผู้เข้าร่วมประชุมหญิง) ใช่ค่ะ เพราะว่า Paper จะได้จากการทดสอบทางคลินิกด้วยส่วนหนึ่งน่ะค่ะ</w:t>
      </w:r>
    </w:p>
    <w:p>
      <w:pPr>
        <w:pStyle w:val="BodyText"/>
      </w:pPr>
      <w:r>
        <w:t xml:space="preserve">(ดร.ณรงค์) ครับ</w:t>
      </w:r>
    </w:p>
    <w:p>
      <w:pPr>
        <w:pStyle w:val="BodyText"/>
      </w:pPr>
      <w:r>
        <w:t xml:space="preserve">(ผู้เข้าร่วมประชุมหญิง) นอกจากนี้ค่ะ ทางโครงการเรา แล้วก็จะมีโครงการที่เราทำขึ้นมา เป็นโครงการ Mask Cisster CTEC ค่ะ จัดทำตัว Mask fxer หน้ากากให้กับทันตแพทย์ที่ร่วมโครงการกับ สวทช. น่ะค่ะ โดยโครงการนี้ไม่มีค่าใช้จ่ายให้กับทันตแพทย์ที่เราได้จัดทำให้่ะ เรา็ได้เริ่มดำเนินการไปแล้วในระยะเวลา 2 เดือนค่ะ ช่วงเดือนมิถุนายน ถึง กรกฎาคม การทำตัวนี้ที่ทีมวิจัยทำก็จะช่วยคุณหมอด้วยส่วนหนึ่ง แล้วก็อาจจะช่วยให้การทำมีโอกาสเกิดขึ้นได้เร็วขึ้นด้วยน่ะค่ะ ตอนนี้มีคุณหมอแจ้งความจำนงมาประมาณร้อยกว่าท่านค่ะ ทำไปแล้วประมาณ 70 น่ะค่ะ</w:t>
      </w:r>
    </w:p>
    <w:p>
      <w:pPr>
        <w:pStyle w:val="BodyText"/>
      </w:pPr>
      <w:r>
        <w:t xml:space="preserve">(ดร.ณรงค์) เชิญเลยครับ</w:t>
      </w:r>
    </w:p>
    <w:p>
      <w:pPr>
        <w:pStyle w:val="BodyText"/>
      </w:pPr>
      <w:r>
        <w:t xml:space="preserve">(ผู้เข้าร่วมประชุมหญิง) จบแล้วค่ะ</w:t>
      </w:r>
    </w:p>
    <w:p>
      <w:pPr>
        <w:pStyle w:val="BodyText"/>
      </w:pPr>
      <w:r>
        <w:t xml:space="preserve">(ดร.ณรงค์) ครับ ถ้าไม่มีความเห็นเพิ่มเติม โครงการที่ 4 นะครับ เชิญโครงการที่ 5 ครับ</w:t>
      </w:r>
    </w:p>
    <w:p>
      <w:pPr>
        <w:pStyle w:val="BodyText"/>
      </w:pPr>
      <w:r>
        <w:t xml:space="preserve">(อาจารย์วันทนีย์) ต่อไปนะคะ เป็นโครงการที่ 5 นะคะ โครงการแผ่นโลหะดามกระดูกเฉพาะบุคคล และแบบบมสำหรับแพลตฟอร์มดิจิทัลทางกระดูกและข้อ เป็นหัวหน้าโครงการ… โครงการที่ 5 นะคะ ก็จะเป็นขอหน้าต่อไปหน่อยค่ะ เป็นการพัฒนากระบวนการออกแบบและผลิตแผ่นโลหะดามกระดูกเฉพาะบุคคลนะคะ จนสามารถให้บริการเชิงพาณิชย์ ข้อ 2 ก็คือออกแบบแผนด่ามกระดูก มาตรฐานจากข้อมูลกายวิภาคคนไทย กับกายวิภาคกระดูก ผลงานส่งมอบนะครับ ก็ตั้งแต่ 62, 63, 64 จนถึง 65 นะคะ ขณะนี้ 62 น่าจะได้ดำเนินการไปแล้วนะคะ ขณะนี้ก็จะเป็นการส่งมอบปี 2563 ซึ่งนักวิจัยได้ขอปรับแผนมานะคะ ค่ะ ในส่วนของการดำเนินงานนะครัล บางส่วนนะคะ ก็จะเห็นว่าเราได้ดำเนินการนะคะ บางส่วนนี่ เสร็จเร็วกว่าแผนนะคะ ค่ะ ต่อไปค่ะ สัดส่วนการใช้จ่ายนะคะ ก็คือสัดส่วนการใช้จ่ายที่ ลีลีสไปก็ 32 เปอร์เซ็นต์นะคะ ผลการประเมินจากผู้เชี่ยวชาญและกรรมการเทคนิคนะคะ ก็เห็นควรสนับสนุนนะคะ แล้วก็กรรมการเทคนิคก็เห็นชอบรายงานความก้าวหน้านะคะ วันนี้ก็มีการเสนอนะคะ แล้วก็เห็นชอบการปรับแผน วันนี้ก็มี ดร.ประเสิรฐนะคะ นำเสนอเรื่องของการปรับแผนค่ะ เชิญค่ะ</w:t>
      </w:r>
    </w:p>
    <w:p>
      <w:pPr>
        <w:pStyle w:val="BodyText"/>
      </w:pPr>
      <w:r>
        <w:t xml:space="preserve">(ผู้เข้าร่วมประชุมชาย) ครับ สวัสดีครับ คือโครงการไม่ได้เร็วกว่าแผนนะคะ ดำเนินการล่าช้ากว่าแผนนะครับ ครับผม ก็จะขอแนะนำประเด็นหลัก ๆ การดำเนินงานที่ก้าวหน้าที่ผ่านมานะครับ และสาเหตุที่ทำให้แผนมันล่าช้าเกิดขึ้นไป อันนี้ก็จะพูดถึงความก้าวหน้าหลัก ๆ แผนดามกระดูกอันนี้เป็นตัวชิ้นแรกที่ทำการดามกระดูกข้อมมือส่วนปลายนะครับ ก็ภายใต้โครงการเรานี่ ก็ขอเรียนว่าเราได้ใช้ตัวแผ่นดามกระดูกที่เป็นสิทธิบัตรการออกแบบเดิมนำมาปรับปรุงพัฒนาต่อยอดดำเนินการดีไซน์ หลังจากการทดสอบทางคลินิกแล้วนี่ เราก็ได้รับคอมมเนต์จากทางคุณหมอที่ร่วมทดสอบทางคลินิกนี่ ก็มีในส่วนของคุณหมอที่ให้ปรับปรุงในบางส่วน โดยเฉพาะในส่วนที่มีการยึดสกูรที่มันมีตะบูองศาในการยึดเข้ากับแผ่นดามกระดูกได้ในการยึดได้ บวกลบ 15 องศา ตรงนี้ครับ มันยังรู้สึกว่าการยึดนี่มันไม่แน่นเท่าที่ควร เพราะฉะนั้นก็ทางโครงการก็มีการมาทบทวน ก็เลยมีการมาทบทวนเอกชนก็เลยทำให้พบว่าเราต้องมีการปรับตัวดีไซน์ของสกรูบนเพจด้วย ทำให้ล่าช้ามากกว่าแผน ตอนแรกเราคิดว่าจะใช้สกูรของเอกชน เราปรับดีไซน์ของสกรูก็โดยทำให้มีส่วนดีไซน์นี้ขึ้นมา ที่ทำให้โครงการกระทบเกิดขึ้นด้วยนะครับส่วนหนึ่ง พอเราปรับปรุงในส่วนนี้นี่กลายเป็นว่าทางบริษัทนี่ต้องมีการไปปรับในส่วนการผลิต เพราะว่าอุปกรณ์เครื่องจักรเดิมยังไม่รองรับ แบบนี้ของเรานะ ก็เลยมีการToolling บางอย่าง แล้วก็มีการพัฒนาด้วย ยังมีผลกระทบตรงนี้กับโครงการด้วยทำให้ล่าช้าขึ้น การยื่นข้อเสนอโครงการในการรับรองจริยธรรมวิจัย การวิจัยในมนุษย์ เนื่องจากที่ประชุมครั้งที่แล้ว เมื่อเดือนกุมภาพันธ์ ไปที่คณะกรรมการนี่ มันอาจจะใช้เวลานานเกินไป เราก็ได้รับคอมเมนต์นั้นไป เราก็เลยได้จากคุณหมอที่ท่านได้ร่วมออกแบบตรงนี้ด้วย คอนข้างน่าจะมั่นใจในการใช้ชิ้นงานนี้ ทางจริยธรรมของมหาวิทยาลัยธรรมศาสตร์นะครับ ไปหลังจากที่ได้รับคอมเมนต์มานะครับ ส่วนที่เหลืออีก 2 ส่วน เราก็เลยทายกระบวนการขั้นตอนแตกต่างกันอย่างไร ที่เป็นโรงพยาบาลศริราช กับโรงพยาบาลสงขลานี่ เป็นรูปแบบผ่าน Select เหมือนเดิม มีความแตกต่าง หรือช้าเร็วต่างกันอย่้สาหลังจากที่เราได้ยืนไปแล้วนิดหนึ่ง ก็ได้มี Comment จากที่หลัก ๆ เลย ประเด็นที่เกี่ยวข้องกับทางโครงดาร กรรมการมองว่าให้ขยายเวลาติดตามผล จากเดิมที่เราเสนอไป 6 เดือน กรรมการให้ขยายออกมาเป็น 1 ปี ทั้ง 2 คณะกรรมการเลยนะครับ อันนี้ก็น่าจะกระทบการดำเนินการในอนาคตนะครับ แล้วหลังจากนั้นเราก็ได้มีการปรับรายละเอียการนำเสนอโครงการ ของกรรมการ แล้วก็ได้ยืนฉบับแก้ไขกลับไปเพื่อรอให้กรรมการพิจารณาอีกรอบหนึ่ง ซึ่งในส่วนของตรงนี้ก็จะมีในส่วนของการทำประกัน การดูแลอาสาสมัครเรื่องที่เคยรายงานเมื่อคราวที่แล้ว ขอสไลด์ถัดไปก่อนก็ได้ครับ หลังจากที่เราพยายามติดต่อบริษัทประกันที่จะสามารถซัพพอร์ตได้นี่ ประเภทหนึ่งได้ ก็ต้องเป็นการอยู่ต่างประเทศ ก็สุดท้ายเราได้ราคามานี่ ก็ เราก็เพิ่งจะรู้ว่าลักษณะการประกันแบบนี้เขาเรียกค่าเอ็กซ์เรย์นี่สูงมาก ทางประกันแล้วนี่ เราลดค่าใช้จ่ายตรงนี้ได้ เราก็ร่วมหารือกับทางคณะแพทย์กับเราทุกท่าน ลักษณะการประกันนี้น่าจะเป็นประกันที่ใช้ในบริษัทใหญ่ ๆ หรือการศึกษาทางคลินิก หรือว่ามีความเสี่ยงสูงถ้าเราต้องเสียในการเคลม แต่ละราย รายละ 7,500 เหรียญ หรือประมาณแสนกว่าบาทนี่ ทางเราก็เลยมองว่าคงไม่เหมาะกับโครงการของเรา เพราะการเปลี่ยนโลหะดามกระดูกนี่ไม่ได้มากขนาดนั้น Clinical ไม่มากก็น่าจะที่ใช้แผ่นดามกระูกของโรงพยาบาลอื่น มันก็จะประมาณ เคสหนึ่งห็ 80,000 บาท ไม่ถึง 200,000 กว่าบาทนะครับ ทางโครงการก็สรุปว่าจะเปลี่ยนเป็น ไม่ใช่เป้็นการ เรียกว่าเป็นการดูแลในรายกรณีไป นะครับ แล้วก็ได้ทำการยื่นกลับไปให้ทางคณะกรรมการจริยธรรมนี่ ให้พิจาณาใหม่อีกรอบหนึ่ง แล้วนะครับ ขอกลับไปสไลด์ถัดไป ใกล้กับสไลด์ก่อนหน้านี้ ก็อันนี้นี่ในระหว่างที่ดำเนินการเตรียมความพร้อมในการใช้ Lecdsfเพื่อใช้ประโยชน์ในเชิงพาณิชย์นี่ ได้มีการให้กฎหมายของ สวทช. นี้ร่างการใช้ประโยชน์จากผลงานวิจัยรอไว้เลย เราก็ส่งล่ามตรวจสอบแล้ว ถ้าเราได้มีการพัฒนาเสร็จเรียบร้อยแล้ว เราก็จะสามารถใช้สัญญาตรงนี้ถ่ายทอดเทคขอข้ามไปสไลด์อื่น อันนี้ก็เป็นแผ่นดามกระดูกที่เป็นกระดูกข้อหัวไหล่นะครับ ข้อแขนส่วนต้น นะครับ ก็อันนี้ก็ลักษณะคล้าย ๆ แผ่นเมื่อสักครู่นี้ที่เป็นดามข้อมือ อันนี้เป็นอยู่เหมือนเป็นสกรูที่ได้บวกลบ 15 องศา ซึ่งก็เหมือนกันตรงนี้นะครับ ก็ทำให้ผลกระทบกับตรงนี้เหมือนกัน ซึ่งในส่วนของตัวนี้นี่มันจะมีการออกแบบเพิ่มเติม ถ้าในส่วนที่จะมีการเจาะที่ต้องปรับองศาได้ ที่เป็นตัวไกด์ให้กับคุณหมอได้ในตอนผ่าตัดนี่ และแม่นยำให้กับคุณหมอในการผ่าตัดมากขึ้น เป็นลักษณะที่เป็นตัวบล็อกที่ไปติดที่แผ่นดามกระดูก เจาะสกรูทุก ๆ ตัวบนเพจรูปกรวยที่สามามารถก็อยู่ในส่วนออกแบบบตรงนั้นด้วย ทางปัญญาก็ได้มีการดำเนินการได้ แล้วก็ทางทีมของ สวทช. ก็ได้เตรียมเอกสารให้ทั้ง 5 หน่วยงานผู้ร่วมโครงการนี่ เพื่อที่จะเตรียมยื่นกับกรมส่วนเอกสารข้อเสนอในการทดสอลทางคลินิกนี่เราได้มีการเตรียมข้อเสนอโครงการไว้ นำคอมเมนต์ของคณะกรรมการที่ได้จากตัวแผ่นดามกระดูกข้อมือนี่ เอามาปรับรอยื่นโครงการชิ้นนี้ต่อไปทันทีสัญญา License ก็ใช้สัญญาฉบับเดียวกันได้ ถัดไปนะครับ ครับ อันนี้ก็เป็นอีกส่วนหนึ่งนะครับที่เป็นแผ่นดามกระดูกต้นขาส่วนปลาย อันนี้ก็เราได้มีการปรับดีไซน์ ก็ทำให้เราสามารถร่างคำขอสิทธิบัตรขึ้นมาแล้วก็ขณะนี้ก็กำลังยื่นไปที่ PO คำขอนี้เหมาะสมที่จะยื่นหรือเปล่า อันนี้ยังขาดส่วนของการทดสอบทางกลอยู่ ในการทดสอบการดัดงอของตัวแผ่นดามกระดูกนะครับ อันนี้ก็จะเป็นอีกอันหนึ่งส่วนต้นนะครับผม อันนี้เราก็ได้มีการดีไซน์ในเวอร์ชันแรก แล้วก็ได้มีการทางร่างอาจารย์ใหญ่ไปแล้ว แล้วก็ได้มีการนำคอมเมนต์ต่าง ๆ มา Revire เราก็ได้มีการรีวิว เขียนร่างคำขอสิทธิบัตร แต่ก็พอเรารีวิว มี Partent ที่มีการจดทะเบียนแบบเราที่ใกล้เคียงกับของเราที่ใกล้เคียงมาก ทำให้นัยสำคัญที่เราจะสามารถยื่นจัดทรัพย์สินทางปัญญาได้นี่ มันก็เลยมีการเขียนในเชิงเทคนิคที่สามารถจดสิทธิบัตรได้ ขอต่อไปครับ ก็สรุปโดยรวมความก้าวหน้าของผลงานนะครับในปี 2563 ก็ได้มีการวางแผนไว้ว่าจะมี 7 ผลงานนะครับ ในส่วนของรายงานของต้นขาส่วนปลาย กับส่วนต้นไประดับหนึ่ง จนถึงการทดสอบในร่างอาจารย์ใหญ่แล้ว ก็มีการปรับแก้ไขแบบเพิ่มเติม และมีผลกระทบที่ออกแบบสกรูเพิ่มเติมไป ทำให้มันช้าลง ทำให้ ไปถึงตรงนั้นนะครับผม หน้าแข้งส่วนปลายยังไม่ได้มีนะครับ ซึ่งส่วนอีกส่วนหนึ่ง ก็ได้มีสัญญาว่าจะส่งตรงนี้อีก 4 ชิ้นนะครับ ก็ในส่วนของชิ้นแรกนะครับ ออกแบบเดียวกับที่เราปรับปรุงไปนี่ในการยื่นจดทรัพย์สินทางปัญญา เป็นการทำ License ของการ license การปรับปรุงเฉย ๆ ฉะนั้นเดี๋ยวหลักจากการทดสอบทางคลินิก ยื่นตัวนี้ภายหลังจากการทดสอทางคลินิกแล้วต่อไป ส่วนในส่วนของต้นแขนส่วนต้น หับต้นขาส่วนปลายนี่สามารถยืนได้ ต้นแขนส่วนต้นอยู่ในการลงนาม ณ ปัจจุบันนี้คืออัปเดตล่าสุดนี่ได้อยู่ในส่วนปลาย ไล่คำขอแล้วก็อยู่ระหว่าง PO คำขออยู่นะนครับ เข้าคิวอยู่นะครับ ยังต้องมีการออกแบบเพิ่มเติมอย่างที่เรียนไป มีความคล้ายกับสิทธิบัตรที่มีอยู่ ก็เลยเพิ่มเติม จึงจะสามารถจดสิทธิบัตรได้ก็ถัดไปครับ ก็เลยเป็นที่มาของการขอเสนอปรับแผนทั้ง 4 ส่วนครับ โดยพยายามจะขอปรับเฉพาะ ดูหลัก ๆ ในปี 63-64 โดยส่วนแรกในการปรับบุคลากรนี่</w:t>
      </w:r>
    </w:p>
    <w:p>
      <w:pPr>
        <w:pStyle w:val="BodyText"/>
      </w:pPr>
      <w:r>
        <w:t xml:space="preserve">(ผู้เข้าร่วมประชุมชาย) ดร.ประเสริฐยัอยู่ไหมครับ</w:t>
      </w:r>
    </w:p>
    <w:p>
      <w:pPr>
        <w:pStyle w:val="BodyText"/>
      </w:pPr>
      <w:r>
        <w:t xml:space="preserve">(อาจารย์วันทนีย์) ยังเห็นอยู่นะ ค่ะ ขออนุญาตนำเสนอแทนแล้วกันนะครับ ส่วนที่จะมีการปรับนะครับ</w:t>
      </w:r>
    </w:p>
    <w:p>
      <w:pPr>
        <w:pStyle w:val="BodyText"/>
      </w:pPr>
      <w:r>
        <w:t xml:space="preserve">(ผู้เข้าร่วมประชุมชาย) ฮัลโหลครับ ได้ยินแล้วครับ</w:t>
      </w:r>
    </w:p>
    <w:p>
      <w:pPr>
        <w:pStyle w:val="BodyText"/>
      </w:pPr>
      <w:r>
        <w:t xml:space="preserve">(ผู้เข้าร่วมประชุมชาย) สัญญาณมันหลุดไปเมื่อสักครู่ครับ ก็ในส่วนของปรับแผนบุคลากรอันดับแรกนะครับ ก็จะมีเขียนเหตุผลไป ก็จะมีดร. กวินต์เป็นหัวหน้าโครงการวิจัยโครงการอื่นก็เลยทำให้เวลาที่ใช้ในโครงการนี้ลดลงนะครับ ส่วนนายมารุตนะครับ ก็ได้รับมอบหมายให้ดำเนินกิจกรรมอื่นของทีมวิจัยด้วย ก็จะมีการให้ไปช่วยกิจกรรมก็เลยทำให้ต้องใช้เวลาในการในโครงการได้ลดลงนะครับ ก็เลยขอปรับแผนของบุคลากร เวลาที่เห็นในตารางนะครับ ในส่วนถัดไปการปรับแผนผลผลิตนะครับ ก็ถ้ามองในปี 63 ที่สัญญาไว้ 7 อย่าง ก็จะมีรายงานชิ้นที่ 1 ที่ส่วนปลาย ส่วนหนึ่งที่มีการออกแบบเพิ่มเติม และมีการส่งผลกระทบทั้งหมด ทำให้การออกแบบหน้าแข้งส่วนปลายนี่ล่าช้า จะส่งได้ทันในปีนี้ ก็จะขอปรับไปปีหน้านะครับ แล้วก็ในส่วนของสิทธิบัตร นัยเพียงพอ ก็เลยจะขอปรับไปตอนนำเสนอใหม่นะครับผม ในส่วนขอหน้าแข้งส่วนต้น ยังไม่ได้มีการออกแบบ ออกแบบไปแล้วแต่ยังไม่มีนัยเพียงพอ ต้องการออกแบบเพิ่มเติมนะครับ ทีนี้นี่ในการปรับแผนวิธีทำก็ได้มีการดำเนินการล่าช้านะครับ ก็เลยจะมีการปรับให้สอดคล้องขึ้น จะขอขยับระยะเวลาการดำเนินกิจกรรมของแต่ละส่วน เบื้องต้นก็คือขยับไปครึ่งปีก่อนนะครับ โดยเฉพาะอย่างยิ่งการทดสอบทางคลินิกขณะนี้ยังอยู่ระหว่างพิจารณสาก็คือเขาพิจารณาแก้ไขรอบ 2 ไปแล้ว มีข้อแก้ไขเพียงเล็กน้อยเท่านั้น ถ้าเราส่งไปก็คงจะผ่าน แต่เนื่องจากว่า เมื่อกี้ที่เรียนแจ้งไปว่า ต้องรอปรับปรุงการรอเครื่องจักรเครื่องจักรอะไรอย่างนี้ เอกชนแจ้งว่าใช้ประมาณ 2 เดือน ประมาณสิ้นเดือนกรกฎาคม จะพร้อมชิ้นงานที่จะสามารถพร้อมในการทดสอบคลินิกได้ ก็เลยทำให้การทดสอบทางคลินิกมีการล้าช้าไป ถัดไปครับผม ก็เช่นเดียวกันนะครับ ถ้ากิจกรรมมันล่าช้าไปวงเงินที่ทำให้เกิดขึ้นนะครับ เราก็จะมีการอ้างอิงงบประมาณที่ใช้จริง แล้วก็กิจกรรมที่ ก็ให้ในปีงบประมาณถัดไป สุดท้ายก็จะเป็นการมองในผลกระทบของโควิดนะครับผม มองในผลกระทบของโควิดนะครับ คือ ที่ผ่านมาก็… มัน การหารือในการออกแบบนี่ ข้อแรกถ้าเราไม่สามารถไปประชุมกับเอกชนได้ได้นี่มันจะทำให้เกิดข้อจำกัดจริง ๆ แล้วก็ตรวจสอบชิ้นงานจริง ๆ ที่มีรายละเอียดที่มันซับซ้อนนี่ ประชุมผ่านเป็น Meeting ได้นะครับ ในช่วงระยะเวลา 2 เดือนนิดหน่อย ทางเราก็เลยแก้ปัญหา ออกแบบโดยใช้กลไกลเมื่อสถานการณ์มันคลี่คลาย ก็มีการนัดประชุมกันโดยชิ้นงาน และนำแบบที่ออกแบบมาหารือกันอีกทีหนึ่ง เล็กน้อยครับผม ข้อ 2 เช่น ในช่วงโควิดนี่ก็จะมีโรงพยาบาลนี่ไม่ได้เปิดให้บุคคลภายนอกในการยื่นแบบเอกสารอะไรต่าง ๆ ได้นะครับ เราก็เลยมีการติดต่อสอบถามไป สุดท้ายก็คือได้รับคำตอบว่า เขายืนยันให้ยื่นเอกสารผ่านสื่ออิเล็กทรอนิกส์ ตามนั้นแล้วก็ได้รับการพิจารณาจากทางโรงพยาบาลเองไปแล้วบางส่วนนะครับ ก็คอมเมนต์กลับมาแล้วครับ ในส่วนที่ 3 จริง ๆ ถ้าเป็นช่วงที่ระบาดหนัก ๆ นี่ ก็จะดำเนินการทดสอบทางเทคนิก การขอรับรอง ethic จากตรงนั้น ปัจจุบันสถานการณ์ค่อนข้างคลี่คลายแล้ว สามารถเริ่มดำเนินการทดสอบถามคลินิกได้ แต่ขั้นตอนต่าง ๆ ของเรายังไม่พร้อม ก็เลยทำให้เกิดผล ครับผมแค่นี้ครับ</w:t>
      </w:r>
    </w:p>
    <w:p>
      <w:pPr>
        <w:pStyle w:val="BodyText"/>
      </w:pPr>
      <w:r>
        <w:t xml:space="preserve">(ผู้เข้าร่วมประชุมชาย) เชิญท่านกรรมการเลยครับ</w:t>
      </w:r>
    </w:p>
    <w:p>
      <w:pPr>
        <w:pStyle w:val="BodyText"/>
      </w:pPr>
      <w:r>
        <w:t xml:space="preserve">(ผู้เข้าร่วมประชุมชาย) บรรจงนะครับ ในกรณีนี้เป็นกรณีที่เราจำเป็นต้องเรียนรู้นิดหนึ่งนะครับ โดยเฉพาะอย่างยิ่ง โรงพยาบางต่าง ๆ หรือสถาบันที่จะเป็นนะครับ กรณีของธรรมศาสตร์กับศิริราช ผมคิดว่า ก็เป็น 2 โรงพยาบาลที่จะมีโพเนนเชียลในการรองรับจำนวนคนไข้ แล้วก็คนที่เป็นเชอร์เจียนเองที่จะ Engate กับการออกแบบอยู่แล้ว ตอนนี้ประเด็นของเรื่องเกี่ยวกับ อินชัวร์นะครับ ผมอยากเรียนว่า ในประเทศไทยเรื่องเกี่ยวกับการ Cover หรือผลของการแทรกซ้อน หรือ Sequence มันยังไม่มีระบบที่ Perfect ประเทศไทยแล้วก็ส่วนของการทำวิจัยต่าง ๆ นี่ เท่าที่ผมพยายามติดตาม ก็คือว่าโรงพยาบาลที่ทำโปรเจ็คเหล่านี้ เขาก็จะดูแลผู้ป่วยเหตุไม่พึงประสงค์ขึ้นนะครับ เพราะฉะนั้นกรณีของการที่เราจะตามหาบริษัทที่รับประกันนี่ ผมคิดว่ายังเป็นเส้นทางที่ค่อนข้างยาก เพราะฉะนั้นในกรณีของการทำวิจัยเครื่องมือพัฒนาทางการแพทย์ นี่ อาจจะจำเป็นที่ต้องพิจารณาสถาบัน มหาวิยาลัย เขาก็จะมี Policy ว่า พิจารณาเป็นรายกรณี ทางคณะก็จะพยายามที่จะให้ค่าใช้จ่ายนะครับ ในส่วนที่เกิดเหตุไม่พึงประสงค์ที่มีการสตาดี้ หรือทำ Clinical Trail นะครับ อันนี้ก็เป็นผมเข้าใจว่าที่ธรรมศาสตร์ใช้รูปแบบเดียวกัน เพียงแต่ว่าในกรณีของการขออนุมัติทำการศึกษานี่ IRB ที่สถาบันนี่ เขาก็จะพิจารณาเรื่องนี้เป็นราย ๆ ไปกรณีขSelect นี่ เขาก็จะพิจารณาว่า มีความเป็นไปได้หรือมีความปลอดภัยอย่างโน้นอย่างนี้นะครับ แต่ถ้าเกิดเหตุไม่พึงประสงค์เขาจะไม่ได้แอคชั่นใด ๆ ซึ่งการที่เรา Study ในคนแล้วเกิดมีประเด็นปัญหานี่ ผมคิดว่าอาจจะมีแผนรองรับ เช่น ถ้าเราใช้เครื่องมือที่เราดีไซน์ไว้แล้วเกิดมันไม่เวริก์แล้วจำเป็นต้องมีการผ่าตัดครั้งมใหผ่าตัดซ้ำใหม่ แก้ไข แล้วจำเป็นที่จะต้องมาตรฐาน ทดแทนของที่เรา Study เราคงจำเป็นที่จะต้องพิจารณาเป็นการกรณี โดยสถาบัน… ค่าใช้จ่าย แต่เครื่องอาจจำเป็นต้องมีการดำเนินการของการมาตรฐานที่เรา Import เข้ามาทดแทน ซึ่งตรงนี้ต้องมีการวางแผนในการเขียนงบประมาณไว้สักจำนวนหนึ่งนะครับ ส่วนกรณีของการทำมัลติเซ็นเตอร์หลาย ๆ ที่นี่ ในกรณีนี้ ธรรมศาสตร์ ศิริราช และที่สงขลานี่มีโทนที่ใช้พิจารณาใกล้เคียงกัน คือว่า Protocol ที่มีการคิดร่วมกันแล้วนี่ แล้วก็มีการ Submit กันไปนี่ คิดว่าไม่น่ามีปัญหาในเรื่องของเวลานะครับ ว่าระยะเวลาของการติดตามที่เขาแจ้งว่าครึ่งปีนั้นที่เขาแจ้งไป ผมเห็นด้วยนะครับ เพราะส่วนใหญ่แล้วนี่เราจำเป็นจะต้องพิจารณาจนกระทั่งมันมีการติดสมบูรณ์ เพราะฉะนั้นในส่วนของกระดูก และยึดฉากแรก แต่หลังจากที่คนไข้ใช้งานไปแล้ว กระดูกมันติดสมบูรณ์แล้วนั่นถึงจะเป็นฉากสุดท้ายที่จะใช้ประเมิน ต้องใช้ระยะเวลาพอสมควร อันนี้ก็เป็นข้อแนะนำต่อไปในอนาคต การวางแผนก็ต้องรัดกุม นิดหนึ่งนะครับ ขอบคุณมากครับ</w:t>
      </w:r>
    </w:p>
    <w:p>
      <w:pPr>
        <w:pStyle w:val="BodyText"/>
      </w:pPr>
      <w:r>
        <w:t xml:space="preserve">(ผู้เข้าร่วมประชุมชาย) ขอบคุณมากครับ ทีมวิจัยรับข้อสังเกตด้วยนะครับ ในการที่จะเตรียมในขั้นตอนถัด ๆ ไปด้วยนะครับ เชิญครับมีข้อสังเกตเพิ่มเติมไหมครับ ไม่มีนะครับ ถ้าอย่างนั้นเราเห็นชอบผ่านโครงการที่ 5 นะครับ</w:t>
      </w:r>
    </w:p>
    <w:p>
      <w:pPr>
        <w:pStyle w:val="BodyText"/>
      </w:pPr>
      <w:r>
        <w:t xml:space="preserve">(อาจารย์วันทนีย์) โครงการที่ 6 นะคะเป็นโครงการแคลเซียมฟอสเฟตเซรามิกส์สังเคราะห์ สำหรับงานทางทันตกรรมนะคะ หัวหน้าโครงการ ก็คือ ดร.กตัญชลี ไม้งาม วัตถุประสงค์ก็จะเป็นการทดสอบคุณสมบัติบรรจุภัณฑ์ เซลามิกนะคะ สำหรับเครื่องมือแพทย์และเหมาะสมกับผลิตภัณฑ์ อันที่ 2 ก็คือ พัฒนาระดับกรดอะมิโนฟิวชันโมนฟอโตเจนเนติค ชนิดที่ 2 ใหม่นะคะ 3. ก็คือการทดสอบของแคลเซียมฟอสเฟส ข้อ 4 ก็จะเป็นการทดสอบการเหนี่ยวนำของโครงการ Hydroxy ไตรแคลเซียมฟอสเฟส ชนิดที่ 2 ในลำดับ ขยายกำลังการผลิตโปรตีนรีคอมมิแนน 6. เพื่อออกแบบและทดสอบบรรจุภัณฑ์ ของแคลเซียมฟอสเฟสเซรามิค BMP ชนิดที่ 2 ตามมาตรฐานเครื่องมือแพทย์ สำหรับเครื่องมือแพทย์ 7. ของผลิตภัณฑ์แคลเซียมฟอสเฟต Recommenand sacterine ชนิดที่ 2 ตามมาตรฐาน ISO นะคะ ขณะนี้นี่ 62 ได้ดำเนินการเสร็จไปแล้วนะคะ แล้วก็ขณะนี้ก็ดำเนินการในปี 63 ค่ะ ผลงานนะคะ ของการแผนการดำเนินการและผลนะคะ ก็เป็นไปตามแผนนะคะ อาจจะมีในบางส่วนนะคะ ที่ยังกำลังดำเนินการอยู่ที่ยังไม่เสร็จสิ้นค่ะ ค่ะ งบประมาณก็ใช้งานไปตามที่ลีลีสและใช้จ่ายตามที่ Approve 82 เปอร์เซ็นต์ ค่ะ ผลการประเมินจากผู้เชี่ยวชาญนะคะ ก็เห็นควรสนับสนุนนะคะ คณะกรรมการเทคนิค เทคโนโลยี เห็นชอบความก้าวหน้าในการดำเนินการ แล้วก็รับทราบหลักการดำเนินงานนะคะ แล้วก็วันนี้มีนักวิจัยที่อยากจะมานำเสนอค่ะ เชิญค่ะ</w:t>
      </w:r>
    </w:p>
    <w:p>
      <w:pPr>
        <w:pStyle w:val="BodyText"/>
      </w:pPr>
      <w:r>
        <w:t xml:space="preserve">(ผู้เข้าร่วมประชุมหญิง) ค่ะ ก็ในโครงการนะคะ ก็ชจะมีสิ่งที่จะเปลี่ยนแปลงไปจากที่เรา เอาไว้ในบางส่วนนะคะ อย่างแรกเลยค่ะ โจทย์จากทาง TLO ว่า มีจริง ๆ แล้วเราควรจะมียีนเป็นของตัวเอง เพื่อที่เราจะต้องไม่ไลเซ็นอิน ก็ได้เสนอไว้ว่า เราจะพัฒนาลำดับที่อยู่ในตัวโปรตีนของเราใหม่นะคะ เพราะว่าการที่จะทำให้มียีนส์ใหม่ แต่ว่าลำดับอมิโนเหมือนเดิมค่อนข้างยากกว่า เราเลยเสนอแบบอันที่มีความเป็นไปได้กว่านะคะ แต่ว่าทางทีมวิจัยสามารถคิดค้นยีนที่เป็นของเราเองแต่ว่าสามารถที่จะทำให้ แบคทีเรียนี่ แสดงออกโปรตีนกับที่มีอยู่ในท้องตลาด และเหมือนที่มีอยู่ในร่างกายมนุษย์ ซึ่งจริง ๆ แล้วดีกว่าในการไปเป็นเพิ่มอะมีโนแอซิกง่ายในการได้รับการยอมรับในการใช้งานด้วยนะคะ แล้วก็ทำให้เราทดสอบ อาจจะทางคลินิก แล้วก็ในทางห้องแล็บน้อยลงได้ด้วย เพราะได้ Approve ตรงนั้นไปแล้วนะคะ ซึ่งปัจจุบันนี่เราจะขอทำได้ดังนั้น เราขอปรับแผนว่า แทนที่จะขออมิโนใหม่ เราขอออกแบบลำดับยีนNew Caretine ใหม่ ใส่เข้าไปในแบคทีเรียแล้วนี่มันไม่สามารถ แต่ถ้าเราไปจดสิทธิบัตรค่ะ มันจะโชว์เลยว่ายีนส์ของเราเป็นอย่างไร ทาง TLO ว่าจะจดสิทธิบัตรก็เลยจะขอมาปรับแผนนะคะ ในส่วนของเรื่องหัวข้อด้วย และเรื่องสิทธิบัตรการค้าด้วย สไลด์ถัดไปนะคะ อันนี้ก็จะไม่ลงดีเทลเทคนิกนะคะ ก่อนหน้านี้เราได้มีการจดสิทธิบัตรเกี่ยวกับกรรมวิธีในการที่เราจะทำ ด้วยกรรมวิธีในการที่เราจะทำ ที่มีความบริสุทธิ์สูงขึ้นนะคะ ซึ่งก็เป็นข้อดีในการลดต้นทุนการผลิตได้ แต่ในข้อดีนั้นมันนำมาซึ่ง ในแล็ปของเราใน Lab ของเรานะคะ ขอสไลด์ถัดไปค่ะ ก็คือว่า อันนี้เดี๋ยวขอข้ามสไลด์ สไลด์อาจจะเรียง ของข้ามสไลด์ไปก่อนนะคะ พอเราได้ยีนที่สูงขึ้นค่ะ ขั้นตอนที่เราใช้บริสุทธิ์ ค่ะ เนื่องจากเครื่องมือ เขาจะขายเป็นช่วง ๆ ของปริมาณที่สามารถใช้งานได้ เพราะว่าตอนแรกเราสามารถคำนวนได้ว่าทำได้เท่านี้ เราจะซื้อเครื่องนี้ พอเราทำได้ดีกว่าเดิมน่ะค่ะ มันทำให้เครื่องมานี่ มันเกิด CApacities มันเกินที่เราซื้อไปค่ะ จะเห็นว่าจะมีแท่งคอลัมม์ที่มีขนาดที่เป็นขนาดกลาง ๆ นะคะ ตอนนี้เราจะซื้อ Column ที่ใหญ่ที่สุดซึ่งมันจะรองรับกับสิ่งที่เราจะทำได้ Maximum ที่เราจะทำพอดีค่ะ อันนี้ก็จะเป็นอันหนึ่งที่เราจะต้องขออนุมัติ ซื้อครุภัณฑ์ตรงนี้ใหม่น่ะค่ะ การที่ราจะลง Column นะคะ ก็คืออันนี้ขอย้อนกลับนะคะ โทษทีค่ะ เรียงสไลด์ ค่ะ จากเดิมนี่เราเวลาเราทำในห้อง Lab น่ะค่ะ เราใช้ เราใช้เป็นการ Chang Fast ใช้การเขย่าเอา ซึ่งตั้งแต่แรกของโครงการนได้แจ้งไว้แล้ว ว่าเราจะปรับเป็นเฟอร์เมนเตอร์ นะคะ แต่ว่าตอนแรกนี่รออยู่แผนงานจะซื้อ Famature นี่ จะทำเป็น GMP ที่รองรับกับเครื่องมือแพทย์หรือว่ายาได้ไหม ทาง BIOTEC ที่จะได้ระดับอาหาร ที่เป็นระดับอาหารน่ะค่ะ มันก็เลยทำให้เราตอนนี้เราไม่มี urmanter ที่จะเหมาะสมกับงานของเรานะคะ ก็เลยมาเสนอ จะสอบถามสอบถามว่าเราจะสามรถซื้อเครื่องครุภณฑ์เนื่องจากว่าตอนนี้ทุก Step ใน ยกเว้น Past ผ่านไปเลยนะคะ ผ่านสไลด์นี้ไปเลยค่ะ งานอีกส่วนหนึ่งนะคะก็คือที่เราทำนี่ เราได้ Up Scale เรา Up Scale นะคะ แล้วสัปดาห์หน้านี้นี่เราก็จะอัปสแกลเป็น 250 นะคะ ซึ่งเท่าที่ผ่านมาเราเราไม่มีปัญหาอะไร เราอัปสเกลแล้วก็มี Activity ที่ดี ที่เป็นกราฟนะคะ ยิ่งสูงยิ่งดี กับโปรตีนที่เราซื้อมา ของต่างประเทศFDA Approve ที่ดีกว่า แล้วก็ทุก Batch ที่เราทำ เราทำมาแล้ว 2 แบบ เราก็ดีกว่าเขา 2 แบบนะคะ ตอนนี้ ที่ผลิตในรูปเห็นว่าเราผลิตโปรตีนแบบเยอะมาก นะคะ ISO 10993 โดยบริษัทของอเมริกา ขอสไลด์ถัดไปเลยนะคะ ข้ามไปเลยค่ะ ค่ะ ทีนี้อันนี้ก็คือจะเป็นไสล์อันนี้ก็คือจะเป็นสไลด์ก็คือ Packaging ในมุมของแพ็กเกจเราก็พร้อมแล้ว เราก็จะไปส่ง ISO 1993 เพราะก่อนส่ง ISO แล้วก็ติดต่อเสร็จ ทำ PO เสร็จ ตั้งแต่เมษข้าม ขอสไลด์ถัดไปค่ะ พอเราทำ PEO เสร้อเราก็ประสบปัญหาว่า เราส่งไปอินเดียไม่ได้เนื่องจากว่าช่วงหนึ่งคือติด Lock /dแล้วก็ตั้งแต่ 1 มิถุนายนนี่ ก็ได้ปลดล็อกดาวน์ก็ได้ถูกปลดแล้วนะคะ แต่ว่า ณ ตอนนี้เราก็ยังส่งออกไม่ได้ อาจจะมีปัญหาเรื่องการ Clearing Accout ของการส่งออกค่ะ ซึ่งตรงนี้ทางทีมวิจัยนี่ ของสไลด์ถัดไปเลยค่ะ ซึ่งส่งงตรงนี้ มันจะล่าช้าไหม มันจะส่งผลกระทบ อย่างแรกเลยคือไม่กระทบกับโครงการนี้ คือ ไม่ได้ประทบต่อโครงการนี้ แต่ส่งผลกระทบองค์รวISO 10993 วางแผน เพื่อให้งานนี้สำเร็จ นี่มีแผนว่าจะมีการทดสอบทางคลินิกกับศิริประมาณปีหน้า ต้นปีงบประมาณหน้า ประมาณนี้นะคะ แล้วเราก็ต้องการผลทดสอบตรงนี้ค่ะ ซึ่ง PO ออกไปแล้ว เราส่งออกไม่ได้ ทีมวิจัยคิดว่าเราพยายามทุกอย่างแล้ว ถ้าเป็นไปได้ค่ะ หนูอยากจะขอเวลาพบกับทาง ผศว. ตรงนี้ได้ไหมคะนิดหนึ่งได้ไหมคะ เพื่อช่วยตรงนี้ค่ะ มัน Effect เยอะ มันเป็นเรื่องเล็กที่ Effect เยอะ ก็จะมีอีกอย่างหนึ่งที่เราได้รับผลกระทบจากโควิด เรื่องเงินวิจัย ที่เราวางแผนว่า เราจะมาทำคลินิกทำทดสอบทางคลินิก ตอนนี้ก็คือเนื่องจากโควิด ทำให้เรื่องเงียบหายไป อุปสรรค์ 2 อย่างค่ะ ที่จะทำให้งานวิจัยมีปัญหาที่ดีเลย์ภายหลังDelay น่าจะหมดแล้วค่ะ ค่ะ ขอบคุณค่ะ</w:t>
      </w:r>
    </w:p>
    <w:p>
      <w:pPr>
        <w:pStyle w:val="BodyText"/>
      </w:pPr>
      <w:r>
        <w:t xml:space="preserve">(ผู้เข้าร่วมประชุมชาย) เรียนเชิญกรรมการเลยครับ เราจะมีปัญหาทั้งในแง่ของตัวเครื่องมือด้วย ทั้งในแง่ของตัวเครื่องมือด้วย เรื่องการลงทุนไปข้างหน้าด้วยนะคะ เรียนเชิญ Comment เลยครับ ขอความรู้ครับ เมื่อกี้ไปพูดถึงเรื่องสิทธิบัตร การค้า คือ การเปลี่ยนอย่างนี้ มันมีผลอะไรกับเราบ้าง ในการที่เราเป็นเจ้าของ และใช้อะไรต่อ คงเป็นประเด็นแรกนะครัล ประเด็นที่ 2 ที่ผมอาจจะไม่เข้าใจ Flowการทำงานเพราะว่ามีผลการวิจัยของคณะกรรมการเทคนิคมาแล้ว เขียนมาแค่ว่า เห็นชอบความก้าวหน้า รับทราบหลักการ dki-vdkiiy</w:t>
      </w:r>
    </w:p>
    <w:p>
      <w:pPr>
        <w:pStyle w:val="BodyText"/>
      </w:pPr>
      <w:r>
        <w:t xml:space="preserve">[iv’ หลักการแปลว่า จะอนุมัติจริง ๆ มันต้องเป็นกรรมการนี้ใช้ไหมครับ ว่าหลักการให้มาเสนอตรงนี้ นั้น ถ้าอย่างนั้นอาจจะเป็นการทราบเทคนิค แต่ว่าหลักรับทราบมาเฉย ๆ นี่อย่างเครื่อง CGMP เครื่อง… มันจะมีอะไรมากกว่านี้ในแกรรมการชุดนี้ เราคงไม่มีเวลาลงรายละเอียดเทคนิคน่าจะกรุณามีเอกสารแนบมาให้อ่านสักหน่อยก็น่าจะดีนะครับ เสียหน่อยก็น่าจะดีนะครับ พิจารณาง่ายในการดูครับ ก็ขอตอบคำถามข้อที่ 2 นะคะ แตกต่างกันก็คือสิทธิบัตรน่ะค่ะ ก็คือเอกสารเปิดเผยที่ให้คนอื่นค่ะ จะเห็นได้ แต่ถ้าความลับทางการค้าจะไม่มีใครเห็นข้อมูลของเรา แต่ถ้าในความลัคือถ้าเราทำหลุดออกไปเอง แล้วคนอื่นเอาไปใช้น่ะค่ะ เราจะไม่สามารถไปทำอะไรเขาในเชิงกฎหมายได้ เพราะถือว่าเราเปิดไม่ได้เก็บข้อมุลขอทาง TLO จะพิจารณาเนื้องานของเรานี่เหมาะจะเป็นอะไรมากกว่ากันอย่างอันนี้ค่ะ เนื่องจากว่าเราจะเขียนเลย ATCU มันจะก็จะเขียนเลยค่ะ ATCU ลงในสิทธิบัตร เราก็ตรวจสอบไม่ได้ว่าเอาขอเราไปใช้ เป็นสาเหตุที่ TCLO เป็นความลับทางการค้าค่ะ</w:t>
      </w:r>
    </w:p>
    <w:p>
      <w:pPr>
        <w:pStyle w:val="BodyText"/>
      </w:pPr>
      <w:r>
        <w:t xml:space="preserve">(ดร.ณรงค์) แต่ทั้ง 2 ส่วนเป็นทรัพย์สิน เชิญเลยครับ</w:t>
      </w:r>
    </w:p>
    <w:p>
      <w:pPr>
        <w:pStyle w:val="BodyText"/>
      </w:pPr>
      <w:r>
        <w:t xml:space="preserve">(ผู้เข้าร่วมประชุมหญิง) ก็ในมุมของ Fermentor ก็คือว่า คือ จริง ๆ มันเป็นหลักการทั่วไปในการทำทางนี้ค่ะว่า ถ้าเราทำแรก ๆ ค่ะ เราก็จะใช้เป็นขวดแล้วก็เขย่า ปริมาณเยอะ ๆ น่ะค่ะ เราก็จะใส่ Fermentor พอใส่เข้าไป แล้วก็อาจจะใช้เวลาในการหา Condition เพื่อที่จะทำได้ค่ะ ตอนนี้ในมุมของเทคนิคไม่ได้มีปัญหาอะไร เนื่องจากเราไม่ได้มีเครื่อง Fermentor ขนาด 100 ลิตรที่เราต้องการนะคะ นอกจาก 100 ลิตร แล้ว ต้องเป็น CMP แบบที่เราจะใช้ เพราะเราจะนำสิ่งที่ผลิตไปใช้ ปัญหาจะอยู่ที่ตรงนั้นน่ะค่ะ</w:t>
      </w:r>
    </w:p>
    <w:p>
      <w:pPr>
        <w:pStyle w:val="BodyText"/>
      </w:pPr>
      <w:r>
        <w:t xml:space="preserve">(ผู้เข้าร่วมประชุมชาย) ง่าย ๆ ว่า เครื่องนี้นี่นะครับ เริ่มต้นเลย ไม่ได้ถูกเขียนไว้ หรือมันถูกเขียนไว้เป็น 5 ลิตร แล้วมันถูกขยายเป็น 100 ลิตร</w:t>
      </w:r>
    </w:p>
    <w:p>
      <w:pPr>
        <w:pStyle w:val="BodyText"/>
      </w:pPr>
      <w:r>
        <w:t xml:space="preserve">(ผู้เข้าร่วมประชุมชาย) อาจารย์หมอสุวิทย์ครับ // ไปคุยกับทางองค์การเภสัช มจก. ไหมว่าเขามีอันนี้หรือเปล่านะคะ เรื่อง… // ได้ไปคุยกับทาง มจท. แล้วค่ะ ซึ่งในการทำของ มจท. แต่ละแมท ก็จะมีงบประมาณในการทำ 1 Batch ค่ะ ซื้อเครื่องนี้ได้เครื่องหนึ่งเลยค่ะ ก็เลยเป็นที่มาว่า แล้วเราเองนี่ เราเป็นที่มาว่า หนูว่าเหมาะกับการที่เรามี โนฮาว มาแล้ว แล้วก็มาลงทำเพื่อที่จะเอาอันนี้ไปขอ Approve จาก อย. ค่าใช้จ่ายค่อนข้างเยอะนะคะ ก็ซึ่งของเราจะรัน รันแบบหลายแบชน่ะค่ะ จะได้สิ่งที่เรา Condition ที่เราต้องารออกมาค่ะ เลยเป็นที่มาว่า เราจะเป็นที่จะต้องซื้อค</w:t>
      </w:r>
    </w:p>
    <w:p>
      <w:pPr>
        <w:pStyle w:val="BodyText"/>
      </w:pPr>
      <w:r>
        <w:t xml:space="preserve">(ผู้เข้าร่วมประชุมชาย) คือมันไม่ใช่แค่มีเครืนะครับ มันต้องมีแผนที่ อะไรต่าง ๆ ที่ได้ CGMP</w:t>
      </w:r>
    </w:p>
    <w:p>
      <w:pPr>
        <w:pStyle w:val="BodyText"/>
      </w:pPr>
      <w:r>
        <w:t xml:space="preserve">(ผู้เข้าร่วมประชุมหญิง) ค่ะ อันนี้ค่ะ กำลังสร้างอยู่ค่ะ กำลังก่อสร้าง ไปแล้วด้วยค่ะ เพราะการลงทุนอะไรต่าง ๆ ทั้งหมดนี่ ลงทุนไปแล้วทีมหนึ่งนี่ มันจะทำเฉพาะเรื่องนี้ หรือมันจะทำเรื่องอะไร คือผมมีการสังเกตนี่ มันมีการลงทุนเรื่องพวกนี้เยอะ Pirot Planสำหรับ Product หนึ่ง เสร็จแล้วพอเสร็จนี่ ก็คาอยู ่นะครับ อาจารย์บรรจงก็ทราบ อย่างมหิดลก็มี ก็มี ของทางเภสัช ก็มีFermentor ที่ผลิตวัคซีน ทางนี่ก็เลิกผลิตวัคิซีนแล้ว ก็ยังคาอยู่ มาซื้อเครื่องแล้วมาตั้ในอนาคตอาจจะ มจท. ตรงนี้ก็ลำบากมันต้องหา Project เลี้ยงตัวโรงงาน ไม่ใช่เลี้ยงเฉพาะตัวเครื่องนะครับ ทั้งหมดเลยนะ ไม่ใช่แค่ตัวเครื่อง เราน่าจะเห็นครบทั้งระบบ แล้วก็เมนเทน ต่อไปการใช้งานต่อไปในอนาคตด้วย</w:t>
      </w:r>
    </w:p>
    <w:p>
      <w:pPr>
        <w:pStyle w:val="BodyText"/>
      </w:pPr>
      <w:r>
        <w:t xml:space="preserve">(ผู้เข้าร่วมประชุมหญิง) ค่ะ ก็</w:t>
      </w:r>
    </w:p>
    <w:p>
      <w:pPr>
        <w:pStyle w:val="BodyText"/>
      </w:pPr>
      <w:r>
        <w:t xml:space="preserve">(ผู้เข้าร่วมประชุมชาย) ทางกรรมการครับ</w:t>
      </w:r>
    </w:p>
    <w:p>
      <w:pPr>
        <w:pStyle w:val="BodyText"/>
      </w:pPr>
      <w:r>
        <w:t xml:space="preserve">(ดร.ณรงค์) เชิญครับ อาจารย์บรรจงครับ // เพราะว่า มหิดล ก็เจอประสบเหตุการณ์เช่นเดียวกันนะครับ เพราะว่าการ Maintanance ไม่ง่ายนะครับ แล้วก็ตัวเครื่องมือนี่ เพราะว่าการ มันมีความซับซ้อนมากกว่าที่เราเข้าใจอยู่นะครับ อันนี้มันจำเป็นที่จะต้องมองให้ท้วนถี่นะครับ แล้วก็การที่จะซื้ออะไรต่าง ๆ ในการอยู่ในโปรเจ็กต์นี่ หมดโปรเจคนี้ไปแล้ว นี้เป็นเรื่องจำเป็นที่จะต้องคำนึ่งถึงให้รอบนะครับ ขอบคุณมากครับ</w:t>
      </w:r>
    </w:p>
    <w:p>
      <w:pPr>
        <w:pStyle w:val="BodyText"/>
      </w:pPr>
      <w:r>
        <w:t xml:space="preserve">(ผู้เข้าร่วมประชุมชาย) เชิญครับ</w:t>
      </w:r>
    </w:p>
    <w:p>
      <w:pPr>
        <w:pStyle w:val="BodyText"/>
      </w:pPr>
      <w:r>
        <w:t xml:space="preserve">(ผู้เข้าร่วมประชุมหญิง) ค่ะ ก็เนื่องจากโครงการนี้ค่ะ เรามีแผนทีที่ว่าเราจะเหมือนกับผลิตกับทางการค้านะคะ เราก็เลยได้หลังจากที่เรา Invest ตรงนี่แล้ว เราจะมีการจัดากรเครื่องมือ ต่อไปอย่างไร</w:t>
      </w:r>
    </w:p>
    <w:p>
      <w:pPr>
        <w:pStyle w:val="BodyText"/>
      </w:pPr>
      <w:r>
        <w:t xml:space="preserve">(ดร. ณรงค์) เรียนท่านกรรมการครับ</w:t>
      </w:r>
    </w:p>
    <w:p>
      <w:pPr>
        <w:pStyle w:val="BodyText"/>
      </w:pPr>
      <w:r>
        <w:t xml:space="preserve">(อาจารย์วันทนีย์) เรียนคุณหมอสุวิทย์กับคุณหมอบรรจงก็คือโครงการนี้จะเป็นการ Prove ว่าเราทำได้ การ Prove ว่าเราสามารทำได้ มีแผนในการจัดตั้ง นาสดา สตาร์อแล้วก็นำไปผลิตเชิงการค้าต่อไปค่ะ ค่ะก็จะสามารถทำไปใช้ต่อ บริษัทสามารถนำไปใช่ต่อได้เลยค่ะ แล้วก็มีแผนธุรกิจเรียบร้อยแล้ว</w:t>
      </w:r>
    </w:p>
    <w:p>
      <w:pPr>
        <w:pStyle w:val="BodyText"/>
      </w:pPr>
      <w:r>
        <w:t xml:space="preserve">(ผู้เข้าร่วมประชุมชาย) เชิญครับ</w:t>
      </w:r>
    </w:p>
    <w:p>
      <w:pPr>
        <w:pStyle w:val="BodyText"/>
      </w:pPr>
      <w:r>
        <w:t xml:space="preserve">(ผู้เข้าร่วมประชุมชาย) ท่านประธานครับ เลยครับ คือเรามีประสบการณ์นี้ค่อนข้างเยอะ แล้วเรายังคงฮาร์ดแวร์ ไม่ได้คัดค้านการลงทุนอะไรนะ แต่ว่าอยากจะให้ดูทั้งหมดเพราะเรื่องนี้เรื่องใหญ่แล้ว มันไม่ใช่เรื่องเล็กแล้ว ทำให้อีกอันหนึ่ง แล้วเรามีแผนธุรกิจ มีแผนอะไรต่าง ๆ วางแผนแค่วาจาไม่ได้เลย แล้วดูสิว่ามัน Variable ไหม ไม่อย่างนั้นนี่ ถามอาจารย์บรรจงดู มี 600,000,000 ไป 6 ร้อยล้านนะครับ ตอนนี้ไพรอท ของอาจารย์บรรจง คือ ถ้าเผื่อว่าจะให้ความเห็นนี่ ยังไม่เห็นแผนทั้งมหรวมทั้งแผนธุรกิจ เราจะขายใคร มันอะไรอย่างไรนะครับ มันลำบาก Bio Science ก็มี น่าจะมี Promanter หรือเปล่า คือ เราน่าจะใช้ของที่มีอยู่ แล้วดูขณะนี้เรายังไม่ชัดเจนเลย เราควรจะใช้ของที่มีอยู่มากกว่า จนกระทั่งเราประสบความสำเร็จเรียบร้อยแล้ว เราจะ Invest นี่ อีกเรื่องหนึ่งนะครับ ผมว่ามีความเสี่ยงสูงครับ การบอกว่ามีแผนไม่เพียงพอ ต้องมาดูให้หมดนะครับ</w:t>
      </w:r>
    </w:p>
    <w:p>
      <w:pPr>
        <w:pStyle w:val="BodyText"/>
      </w:pPr>
      <w:r>
        <w:t xml:space="preserve">(ผู้เข้าร่วมประชุมหญิง) คืออย่างนี้นะคะ ก็คือว่าจริง ๆ fermanter ค่ะ คือ ก็มี แล้วก็ได้ทำ มีการศึกษาหาคอนดิชันมาแล้วด้วย แต่ว่าประเด็นก็คือว่าการที่เราจะทำก้าวต่อไปที่ผ่านคลินิกลเราจะทำก้าวต่อไป การที่เราจะทดสอบทางคลินิกค่ะ ทาง IRB ค่ะ เท่านั้นน่ะค่ะ เท่านั้นน่ะค่ะที่จะทำต่อไป ไม่อย่างนั้นเราจะเดินต่อจากตรงนี้ไปไม่ได้ค่ะ</w:t>
      </w:r>
    </w:p>
    <w:p>
      <w:pPr>
        <w:pStyle w:val="BodyText"/>
      </w:pPr>
      <w:r>
        <w:t xml:space="preserve">(ดร.ณรงค์) ครับ ผมเข้าใจว่าวันนี้ที่ เชิญครับ</w:t>
      </w:r>
    </w:p>
    <w:p>
      <w:pPr>
        <w:pStyle w:val="BodyText"/>
      </w:pPr>
      <w:r>
        <w:t xml:space="preserve">(ผู้เข้าร่วมประชุมชาย) การที่เราจะได้รับการ Approve GMP นี่ แล้วก็การ Process คราวนี้เวลาตอนเราบอกว่า สำหรับการผลิตอะไรบางอย่าง สมมติว่าเราสามารถผลิต Product A แล้วก็ได้ GMP จากการผลิต Product A Plant อันนั้นนี่มันจะ ผลิตโปรดักซ์ ABCDE ต่อไปเลยนะครับ แต่ละอันจะมี GDP สำหรับ Product เลยนะครับ ตัวผมเอง พอมาเจอรูปแบบนี้ก็หงายท้อง เพราะว่า Mindset ของเราตัวนี้ ได้ GMP แล้วจะสร้าง Product อะไรต่อไปได้หมด ไม่ใช่ลยนะครับ อันนี้ต้องระมัดระวังมากนะครับ</w:t>
      </w:r>
    </w:p>
    <w:p>
      <w:pPr>
        <w:pStyle w:val="BodyText"/>
      </w:pPr>
      <w:r>
        <w:t xml:space="preserve">(ผู้เข้าร่วมประชุมหญิง) ค่ะ อันนี้หนูก็อะแวร์ไว้ค่ะ โปรเช็คที่จะ GMP ไว้GMP น่ะค่ะ หรือว่าในมุมของคน ในมุมของอะไรอย่างนี้ค่ะ แต่ว่าเครื่องมือก็เป็นส่วนหนึ่งด้วยค่ะ อาจารย์ ณ ตอนนี้เราไม่มีเครื่องมือแบบนี้เวลาเราจะทำ 100 ลิตรน่ะค่ะ เราต้องใช้คนเลี้ยงแบคทีเรีย เลี้ยง 3 เดือนค่ะ แทนที่เราจะเลี้ยงัวนเดียว เลี้ยงวันเดียวเสร็จค่ะ มันก็คือ ส่วนหนึ่ง ของเราอยู่เหมือนกันค่ะอาจารย์</w:t>
      </w:r>
    </w:p>
    <w:p>
      <w:pPr>
        <w:pStyle w:val="BodyText"/>
      </w:pPr>
      <w:r>
        <w:t xml:space="preserve">(ผู้เข้าร่วมประชุมชาย) ครับ ผมเข้าใจว่าทีมที่ประชุมหารือนะครับ รวมทั้งทีมกรรมการเทคนิคต้องเอารายละเอียดกลับขึ้นมาทั้งหมดยังไม่สามารถที่จะพิจารณาวันนี้ได้หมดนะครับ อย่างไรก็ต้องทำรายละอียดขึ้นมาอีก อาจารย์หมอสุวิทย์ได้กรุณาให้ความเห็น ครับ งั้นผมขออนุญาตไปต่อวาระที่ 3.3 ใช่ไหมครับ</w:t>
      </w:r>
    </w:p>
    <w:p>
      <w:pPr>
        <w:pStyle w:val="BodyText"/>
      </w:pPr>
      <w:r>
        <w:t xml:space="preserve">(อาจารย์วันทนีย์) ค่ะ นะคะ ต่อไปก็จะเป็นข้อ 3.3 นะคะ เรื่องการขยายผลเครื่อง ดิจิทัลนะคะ ก็จะมีดร. อุดมชัย นะคะ เชิญค่ะ</w:t>
      </w:r>
    </w:p>
    <w:p>
      <w:pPr>
        <w:pStyle w:val="BodyText"/>
      </w:pPr>
      <w:r>
        <w:t xml:space="preserve">(ผู้เข้าร่วมประชุมชาย) เดี๋ยวขอแชร์สไลด์นะครับ ครับอันนี้นะครับเราสืบเนื่องมาจากที่เราต้องการขยายผลงานวิจัยนะครับ คือ ผลิตเครื่อง Digital X-ray ใน 2 ลักษณะก็คือ เครื่องBody Ray S คือ เครื่องที่เอาไว้สำหรับเอ็กซเรย์ปอด แล้วก็อีกเครื่องหนึ่ง เป็นเครื่องที่จะทำออกไปติดตั้งแทนเครื่อง CR แทนเครื่อง CR มีนะครับ โทษทีนะครับมันขึ้นไหมครับสไลด์ มันขึ้นไหมครับ สไลด์ อันนี้ขึ้น ทุกคนเห็นหรือยังครับ</w:t>
      </w:r>
    </w:p>
    <w:p>
      <w:pPr>
        <w:pStyle w:val="BodyText"/>
      </w:pPr>
      <w:r>
        <w:t xml:space="preserve">(ดร.ณรงค์) ยังไม่เห็นเลยครับ</w:t>
      </w:r>
    </w:p>
    <w:p>
      <w:pPr>
        <w:pStyle w:val="BodyText"/>
      </w:pPr>
      <w:r>
        <w:t xml:space="preserve">(ผู้เข้าร่วมประชุมชาย) ยังไม่เห็นหรือครับ เห็นแล้ว</w:t>
      </w:r>
    </w:p>
    <w:p>
      <w:pPr>
        <w:pStyle w:val="BodyText"/>
      </w:pPr>
      <w:r>
        <w:t xml:space="preserve">(ผู้เข้าร่วมประชุมชาย) ครับ ผมไม่สามารถบังคับได้ครับ คุณอ้อช่วยเอาขึ้นแทนได้ไหมครับ เดี๋ยวผมลองใหม่อีกรอบนะครับ ครับ อันนี้ล่ะครับ ขอคุณอ้อเลื่อสไลด์ต่อไปเลของโครงการวิจัยครับผม ที่มาของโครงการวิจัย แพทย์นะครับ แล้วก็มันมีประสิทธิภาพมากกว่าแบบเดิมนะครับ คือ ภาพสามารถปรับแต่งภาพนะครับ แล้วก็ภาพเป็นดิจิทัลจัดเก็บง่ายนะครับ สามารถส่งภาพนี่ไปยังระบบสื่อสารต่าง ๆ นี่ ให้หมอที่อยู่ห่างไกล ทีมงานวิจัยแล้วก็พัฒนาเครื่อง Digital X-Ray แล้วนะครับ ก็ปัจจุบันยังมีโรงพยาบาลจำนวนมากที่ใช้เครื่อง X-ray แบบเดิม แล้วก็มีแผนที่จะซื้อเครื่อง X-rayDigital จากต่างปรเครื่อง X-Ray ที่ทางทีมวิจัยพัฒนาแล้วนะครับด้านจากด้านซ้ายสุด ซึ่งจะเป็น U Arm ทางโรงพยาบาล… โรงพยาบาลธรรมศาสตร์ใช้นะครับ ปลดละวางไปแล้วซึ่งตอนนี้ยังใช้งานอยู่นะครับ ตั้งแต่ปลายปีที่แล้ว จนถึงปัจจุบันนะครับ ส่วน Body Ray sเป็นรุ่นใหม่ที่เราพัฒนาต่อจาก S1 นะครับ มันมีรูปร่างที่สลิมขึ้นมีมีน้ำหนักเบานะครับ เป็นเรื่อง X-Ray แบบ Mobile นะครับ ก็คือเข็นไปตามที่ต่าง ๆ เพื่อเอกซเผู้ป่วยได้นะครับ อันที่ 3 คือ Body Ray R ซึ่งก็คือย่อมาจากรีโทปิกนะครับ ชุดแปลงสัญญา X-ray อะนาล็อกเป็นระบบ Digital ก็คือโรงพยาบาลที่มีเครื่องเอกซเรย์เดิม เป็นตลับบันทึกภาพนะครับ ก็สามารถนำเอาเฉพาะส่วนที่เป็น X-Ray นี่ ส่วนจ่ายรังสี X-ray นี่ใช้ส่วนคุณภาพนะครับ อันต่อไปครับ วัตถุประสงค์ของโครงการนี้นะครับ ที่เราเคยทำ และเคยใช้งานแล้วนี่ ก็จะมีอยู่ 2 รุ่นก็คือเรื่อง Bodyray s แล้วก็ Bodyray r เครื่องๅ Body ผลิตต้นแบบ Body Ray X ก็ขอผลิตต้นแบบเครื่อง เพื่อเอาไปขยายผล เพื่อให้กับโรงพยาบาลต่าง ๆ ได้ใช้งานนะครับ เครื่อง Bodyray s ที่จะผลิตก็ตามข้างซ้ายนะครับ แล้วก็เครื่อง Body Ray-R สไลด์ต่อไปครับ มาตรฐานที่เกี่ยวข้อง กับการผลิตเครื่องเหล่านี้นะครับ ไม่ว่าจะเป็นทางรังสี ซึ่งจะขอจากทางกรมวิทยาศาสตร์การแพทย์นะครับมาตรวจสอบ แล้วก็ทางไฟฟ้าและอิเล็กทรอนิกส์ PTEC นะครับ ก็จะมีการทดสอบ ทำในมนุษย์นะครับ แล้วก็มีมาตรฐานเครื่องมือแพทย์บริหารจัดการเครื่องมือแพทย์ หรือ ที่เรียกว่า ISO 13485 นะครับ ต่อไปครับ อันนี้ก็จะเป็นตารางแผนงานวิจัยนะครับ ก็จะมี 2 ส่วนนะครับ คือส่วนที่ โรงพยาบาล กับโรงพยาบาลนะครับ แล้วก็ส่วนที่ 2 คือ การผลิตเครื่องนะครับ ก็ในการสรรหานี่ เราจะใช้เวลา อยู่ที่เดือนที่ 1 ถึงเดือนที่ 4 รวมทั้งทำ MOU ด้วยนะครับ แล้วก็การผลิตเครื่องก็เดือนที่ 1-6 เลยครับ ถัดไปเลยครับ แล้วก็ผลผลิตที่คาดว่าจะได้รับนะครับ การขยายการผลิตต้นแบบเชิงพาณิชย์นะครับ เครื่อง Bodyray s กับเครื่อง Bodyray r งบประมาณที่จะใช้ในการดำเนินการนะครับ ก็จะแบ่งเป็น 2 โหมดเท่านั้น ก็คือ คแล้วก็ค่าใช้สอยนะครับ ซึ่งรายละเอียดขอนะครับ รายละเอียดนี้ก็จะมีระบบ… ค่าวัสดุนี่จะแบ่งเป็นของเครื่อง Body Ray X แล้วก็มีฉากรับรังสีนะครับ แล้วก็ชุดคอมพิวเตอร์นะครับ ส่วน Bory Ray ก็คือฉากกั้นรังสี แล้วก็เครื่องคอมพิวเตอร์ PC และเครื่องคอมพิวเตอร์ แล้วก็เราจะขอมี เพราะว่าเราจะมี Spar Pass เก็บไว้ด้วย เผื่อมีปัญหาเราจะได้ขอเปลี่ยนกับสิ่งที่เขาต้องการให้เปลี่ยนแผปลง หรือเสียหายได้นะครับ ได้นะครับ ก็งบประมาณรวมทั้งสิ้นนะครับ โทษทีนะครับ ค่าใช้สอยก็อยู่ที่การเดินทางอย่างเดียว แล้วก็งบประมาณ ทั้งสิ้น ก็ 6,910,000 บาทครับ</w:t>
      </w:r>
    </w:p>
    <w:p>
      <w:pPr>
        <w:pStyle w:val="BodyText"/>
      </w:pPr>
      <w:r>
        <w:t xml:space="preserve">(ดร.ณรงค์) พวกนี้เราเพิ่งดูโครงการที่ 3 ไปใช่ไหมครับ รุ่น S รุ่น M อีกอย่างละ 2 เครื่อง โครงการตรงนั้นยังไม่จบด้วยนะครับ โดยเฉพาะเรื่องซอฟต์แวร์ทำไมถึงจะเริ่มถอนขยายเลยครับ ในขณะที่ทุกอย่างยังไม่แล้วเสร็จ แล้วการทดสอบทุกอย่างยังไม่แล้วเสร็จครับ เครื่อง Body Ray-S นี่ ก็ไปอินสตอ ให้กับ โรงพยาบาล 2 ที่ คือ โรงพยาบาลธรรมศาสตร์แล้วก็โรงพยาบาลเมื่อสักครู่ผมตกไป คือ เราไป Install ให้กับโรงพยาบาลรามาธิบดีนะครับ ในช่วงโควิดน่ะครับ ก็ใช้ตั้งแต่เดือน… ถ้าจำไม่ผิดคือเดือนเมษายน มิถุนายน พฤษภาคม 3 เดือนแล้วครับ ก็ยังไม่มีรายงานว่ามีปัยหาอะไรนะครับ ของทั้ง 2 ที่นะครับ รายงานว่ามีปัญหาอะไรนะครับ แล้วก็อีกอันหนึ่งก็คือ เรื่อง Retrophid มันไม่ค่อยเกี่ยวกับฮาร์ดแวร์เท่าไรครับ จะเป็นซอฟต์แวร์ที่ใช้การกับ เป็นการเวิร์กลิสต์ บังคับให้ตัว Repeater นี่รับข้อมูล รับสัญญาณ X-Ray แล้วก็เป็น X-ray เป็นซอฟต์แวร์ในการปรับแต่งภาพ X-ray ซึ่งซอฟต์แวร์เหล่านี้ ก็ได้ทำ Clinical Trail กับ เครื่อง Body Ray M นี่ ซอฟต์แวร์ก็ได้ Approve มากับคุณหมอเรียบร้อยแล้วครับ ว่ายังใช้งานได้ ที่ใช้ก็คือมีอยู่ 3 รูป ก็คือปอด แอคโดเมน และก็เอสซิบิตี้นี่ครับ ก็ไม่มีปัญหาครับผม ก็เลยจะขอขยายเครื่อง Body Ray S กับเครื่อง Body Ray R ส่วนเครื่อง Body Ray m มีข้อที่เขาเรียกว่าอยากให้ข้อแนะนำนะครับ อยากให้ปรับปรุงนี่ครับ ก็เลยขอมาปรับปรุงก่อน ก็เลยยังไม่ได้ขยายผลในเครื่อง Body Ray M</w:t>
      </w:r>
    </w:p>
    <w:p>
      <w:pPr>
        <w:pStyle w:val="BodyText"/>
      </w:pPr>
      <w:r>
        <w:t xml:space="preserve">(ผู้เข้าร่วมประชุมชาย) ทำไมต้องรีบขยายผล ณ เวลานี้ครับ ถ้าเผื่อผลยังไม่จบ แล้วก็ดูรุ่น ดูอะไรต่าง ๆ ก่อนนะครับ</w:t>
      </w:r>
    </w:p>
    <w:p>
      <w:pPr>
        <w:pStyle w:val="BodyText"/>
      </w:pPr>
      <w:r>
        <w:t xml:space="preserve">(ผู้เข้าร่วมประชุมชาย) ในตัว Body Ray-SS ได้นำมาใช้งานแล้วครับ แล้วก็คือเป็น Proove ระดับหนึ่งแล้วสามารถนำไปใช้งานได้ ส่วนเครื่อง Body Ray r ทางด้านซอฟต์แวร์อย่างเดียวครับ ก็เลยไม่ค่อยน่ากังวลเท่าไรครับ ว่าจะใช้งานไม่ได้ แล้วในส่วนแล็บก็เรียบร้อยแล้วครับ ทดสอบในแล็บว่าใช้งานได้ แล้วกำลังจะเอาไปติดตั้งที่แรกที่โรงพยาบาลแม่ละมาดนะครับ ก็จะไปใน 2 สัปดาห์นี้ครับ</w:t>
      </w:r>
    </w:p>
    <w:p>
      <w:pPr>
        <w:pStyle w:val="BodyText"/>
      </w:pPr>
      <w:r>
        <w:t xml:space="preserve">(ผู้เข้าร่วมประชุมหญิง) ขออนุญาตค่ะ เสวภาคย์ค่ะ คือจริง ๆ เครื่อง Body Ray S กับเครื่อง Body Ray R สามารถเอาไปใช้ได้แล้วแล้วจริง ๆ ค่ะ คือ อย่าง Body Ray R ฉะนั้น ซอฟต์แวร์ คือ เราใช้ได้ทุกเครื่องค่ะ แล้วก็ในคอมเพอร์เซอร์ เมื่อตอนช่วงแรกค่ะ จะเป็นเครื่อง Body Ray S 3 เครื่อง ที่ผลิตนะคะ แล้วก็ Body Ray R จำนวน 1 เครื่องน่ะค่ะ ฉะนั้น Concept ของอาจารย์ไพรัช อยากทำ Sandbox น่ะค่ะ ว่าจะขยายผลการใช้งานไปอีก 5 เครื่องน่ะค่ะ ก็เลยเป็นที่มา ว่าเราจะของบในการขยายผลเพิ่ม ที่เป็นของ Body Ray S กับ ก็ Body Ray R อีก 2 ชุด รวมกันเป็นอย่างละ 5</w:t>
      </w:r>
    </w:p>
    <w:p>
      <w:pPr>
        <w:pStyle w:val="BodyText"/>
      </w:pPr>
      <w:r>
        <w:t xml:space="preserve">(ผู้เข้าร่วมประชุมชาย) เชิญคุณหมอประต</w:t>
      </w:r>
    </w:p>
    <w:p>
      <w:pPr>
        <w:pStyle w:val="BodyText"/>
      </w:pPr>
      <w:r>
        <w:t xml:space="preserve">(ผู้เข้าร่วมประชุมชาย) ขออนุญาตครับ หมอประจักษ์วิชนะครับ เข้าใจว่าที่เขียนว่าจะสรรหาโรงพยาบาลนี่ ผมเข้าใจว่าเราจะเป็นอะไรที่มันต่างไปจากตัวที่ทำ ถ้าจะทำขยายก็แปลว่าเราอยากจะเพิ่มอะไรที่มันต่างไปในโรงพยาบาล เป็นอย่างนั้นไหม ก็ต้องบอกว่าอะไรคือสิ่งที่ต่างกันแล้วมันจะนำไปสู่ Market ได้อะไรอย่างนี้ คือ ตอนนี้มันฟังดูเหมือนว่ามันใช้ได้ ที่ทำไปแล้ว พอดีมันมีเรื่องของที่ปรับเรื่องนู้นเรื่องนี้ มันก็เลยมีความรู้สึกว่ามันยังปรับไม่เสร็จ แต่ว่าถ้าคิดว่ามันใช้ได้ แต่ไม่มั่นใจว่าหลาย ๆ อย่างในโรงพยาบาล ในขนาด ในพื้นที่อะไรต่าง ๆ ที่เราทำนี่ มันจะทำให้เราง่ายขึ้น มีอะไรในจุดที่ต้องไปปรับปรุงมีข้อมูลพวกนี้ไหมครับ</w:t>
      </w:r>
    </w:p>
    <w:p>
      <w:pPr>
        <w:pStyle w:val="BodyText"/>
      </w:pPr>
      <w:r>
        <w:t xml:space="preserve">(ผู้เข้าร่วมประชุมหญิง) ค่ะ ขออนุญาตตอบนิดหนึ่งค่ะ คือ จริง ๆ แล้ว Body Ray-S เรามี 2 โรงพยาบาลแล้วนะคะ ที่รามาฯ กับที่ธรรมศาสตร์แล้วเรากำลังคุยกับที่โรงพยาบาลสมเด็จค่ะ ก็อาจจะเอาตัว Body Ray s ขึ้นรถ X-ray อันนี้ก็จะเป็นการรออีกเป็น… หนึ่งนะคะ แล้วก็โรงพยาบาล แล้วก็ที่เชียงใหม่ค่ะ เพราะเราอาจจะเป็น Target ว่าจะเป็นโรงพยาบาลชุมชนน่ะค่ะ ก็ตอนนี้เราคุยที่ เราจะไปติดตั้งที่โรงพยาบาลแม่ละมาด น่าจะไปเดือนนี้น่ะค่ะ ก็ไปคุยที่ที่ตรังที่สนใจอีกที่หนึ่งค่ะ แล้วก็จะมีที่อุตรดิตถ์ แล้วก็น่านค่ะ ที่สนใจ จริง ๆ เราอยากจะหาอีกที่หนึ่งที่อีสานน่ะค่ะ เราอยากจะกระจายไปทั่วประเทศเหมือนกันน่ะค่ะ ว่าประมาณระดับอำเภอน่ะค่ะ</w:t>
      </w:r>
    </w:p>
    <w:p>
      <w:pPr>
        <w:pStyle w:val="BodyText"/>
      </w:pPr>
      <w:r>
        <w:t xml:space="preserve">(อาจารย์วันทนีย์) คือ เรียนว่า งานนี้เป็นงานต่อเนื่องจากโครงการน่ะนะคะ ขยายผลที่อยู่ในศูนย์อยู่แล้วค่ะ งานนี้ก็เลยไม่ได้ผ่านกรรมการเทคนิคน่ะค่ะ</w:t>
      </w:r>
    </w:p>
    <w:p>
      <w:pPr>
        <w:pStyle w:val="BodyText"/>
      </w:pPr>
      <w:r>
        <w:t xml:space="preserve">(ผู้เข้าร่วมประชุมชาย) ผมคิดว่าน่าจะฟังความเห็นจากคณะกรรมการเทคนิคนิดหนึ่งนะครับ ขยายผลขนาดนี้หรือไม่ รวมถึงใช้เงินขนาดนี้ business mode lที่จะต่อจากนี้ไป เพราะว่าถ้ามันผลิตเครื่องแล้วไปตั้งในที่ต่าง ๆ มันคงไม่จบนะครับ ค่าใช้จ่ายที่ใช้จะไปอย่างไรนะครับ แล้วถ้าได้ผลจะไปผลิตอย่างไร เราต้องได้ผลทั้งระบบก่อนครับ ไม่อย่างนั้นเราเดินแบบนี้มันจะใช้เยอะมาก มันจะไม่จบครับ ถ้าเดินหลาย ๆ โปรเจ็กต์ ลำบากแน่ ๆ ต้องมาดูตรงนี้อีกรอบหนึ่งก่อนอีกรอบหนึ่งก่อนนะครับ นะครับ และเดี๋ยว ถ้าจำเป็น… เชิญอาจารย์ปฐวีครับ</w:t>
      </w:r>
    </w:p>
    <w:p>
      <w:pPr>
        <w:pStyle w:val="BodyText"/>
      </w:pPr>
      <w:r>
        <w:t xml:space="preserve">(ผู้เข้าร่วมประชุมหญิง) ได้ไหมคะ ว่าเราต้องเหมือนโครงการ ก่อนที่เราจะขยายไปทั้งหมดนะคะ เราก็มีการผลิตเบื้องต้นประมาณ 6-7 เครื่องก่อนค่ะ เพื่อเช็กว่ามันใช้งานได้จริง แล้วก็การผลิตสามารถผลิตได้จริืฝากไปกรรมการเทคนิคนะครับ โรงพยาบาลที่แมนชั่น เราจะได้สิ่งที่เหมือน ๆ กัน เดี๋ยวเราจะได้ความรู้ใหม่ เรื่องของการใช้งานของบุคลากร ความแตกต่างของบุคลากรที่โรงพยาบาลนั้นมีอยู่ การที่จะไปใช้ Logistic ที่เครื่องมีปัญหา อะไรอย่างนี้นะครับ ผมคิดว่ามันจะมีจะทำให้เราชัดเจนมากขึ้น เวลาที่เราการใช้งานจริง ๆ มันมีปัจจัยอะไรบ้างนะครับ เพราะใน 2 ที่ที่กล่าวมาที่โรงพยาบาลธรรมศาสตร์อาจจะพร้อม บุคคลากรอาจจะพร้อมเรื่องไฟไม่มีปัญหานะครับ เวลาเราจะเก็บข้อมูลเราจะได้ ทีนี้คณะกรรมการเทคนิคยังไม่รอบนี่ ยังไม่… ผมว่ากรรมการเทคนิคมันเป็นอะไรที่ต่างกัน ทำให้เรามีองค์ความรู้เพิ่มมากขึ้นนะครับ เราคงไม่ประสงค์อยากได้ว่า ตอนทดสอบทำได้ดีมากเลยเพราะว่าเราคอนโทรลทุกอย่างได้ แล้วมันมีอะไรที่มันเบี่ยงเบนไป เพราะมันรู็ตอนนี้นี่ มันจะเป็นประโยชน์</w:t>
      </w:r>
    </w:p>
    <w:p>
      <w:pPr>
        <w:pStyle w:val="BodyText"/>
      </w:pPr>
      <w:r>
        <w:t xml:space="preserve">(ดร.ณรงค์) ครับ ผมเข้าใจว่าเราพูดถึง DentiiScan 50 เครื่อง มันมีแหล่งทุน ขณะนี้เรากำลังพูดถึงเงินที่อยู่ใน A-MED พิจารณานะครับว่าเราใช้งบประมาณส่วนนั้นเพื่อการใด นะครับ กับส่วนที่ 2 ในส่วนของ TMC ขยายผลอยู่ใช่ไหมครับ แล้วเรามีการพิจารณาด้วย มีโมเดลในการพิจารณาด้วยนะครับ ไม่อย่างนั้น เราจะไม่ได้ไปใช้โมเดลในการพิจารณาภายใต้ A-MED กันเอง ต้องไปดูระบบตรงนี้เพิ่มเติมนะครับ</w:t>
      </w:r>
    </w:p>
    <w:p>
      <w:pPr>
        <w:pStyle w:val="BodyText"/>
      </w:pPr>
      <w:r>
        <w:t xml:space="preserve">(ผู้เข้าร่วมประชุมหญิง) อาจารย์คะ ขออนุญาตให้ข้อมูลเพิ่มเติม อย่าง Body Ray S ที่ธรรมศาสตร์น่ะค่ะ เราใช้โมเดลของ Body Ray-Sก็คือจะมีรายได้กลับมาประมาณ 60 เปอร์เซ็นต์น่ะค่ะ จากค่าสแกนแล้วที่เราจะขยายไปอีก 3 แห่ง เราจะคุยกันด้วยน่ะค่ะ แต่ถ้าเป็น Body Ray R นี่เราจะมองว่าเป็นการเพื่อชุมชนค่ะ เพื่อให้ชุมชนน่ะค่ะ นะคะ</w:t>
      </w:r>
    </w:p>
    <w:p>
      <w:pPr>
        <w:pStyle w:val="BodyText"/>
      </w:pPr>
      <w:r>
        <w:t xml:space="preserve">(ดร. ณรงค์) อย่างที่เรียนนะครับ ก็ต้องเอาแล้วก็แผนทั้งหมดเข้ามาพร้อมกันนะครับ อย่างที่คุณหมอสุวิทย์ให้ความเห็นด้วยนะครับ โครงการนี้จะต้องดูทั้งระบบครบถ้วนก่อน เพราะลงทุนไปไม่เห็นทั้งหมดนี่ การพิจารณาจะลำบากครับ ครับ ถ้าอย่างนั้นจะขออนุญาตที่ประชุมไปเพื่อทราบนะครับ 4.1 4.2 ไปเร็ว ๆ นะครับ</w:t>
      </w:r>
    </w:p>
    <w:p>
      <w:pPr>
        <w:pStyle w:val="BodyText"/>
      </w:pPr>
      <w:r>
        <w:t xml:space="preserve">(อาจารย์ วันทนีย์) 4.1 นะคะ เรื่องการนำผลงานวิจัย ของนะคะ ไปสนับสนุนการแพร่ระบาดเราได้ทราบไปบางส่วนแล้วนะคะ แต่ขออนุญาตเล่าคร่าว ๆ นะคะ ขณะนี้เรามีงานอยู่ 4 งานนะคะ ที่ได้นำไปสนับสนุนของสถานการณ์การแพร่ระบาดนะคะ เรื่องแรกนะคะ ก็จะเป็นเรื่องหน้ากากอนามัยนะคะ ที่สามารถกรองไวรัสและ PM 2.5 ขณะนี้เราเตรียมการที่จะดำเนินการผลิตนะคะโดยบริษัทนะคะ ซึ่งขณะนี้รอจดหมายจากกระทรวงพาณิชย์ที่จะอนุญาตกระทรวงพาณิชย์ที่จะให้ผลิต ให้ดำเนินการมา 2-3 เดือนนะคะ ก่อนที่จะอนุญาตให้ผลิตนะคะ ต้อไประบบ DDC-Care ซึ่งเล่าไว้แล้วนะคะ ตอนนี้ก็จะมีการใช้ใช้งานอยู่ สำหรับผู้ป่วยที่เป็น PUI ของโรงพยาบาลแล้วก็ที่ออกไปเก็บตามชุมชน ประมาณ 5,000 ราย ต่อไปของ NEIM-Care นะคะ อบต. ที่เข้าร่วมงานในการเก็บข้อมูลน่ะค่ะ ประมาณ 11 อบต. นะคะ ค่ะ ต่อไปเรื่องการให้คำบรรยายแทนเสียงศูนย์โควิดของรัฐบาลนะคะ ก็ดำเนินการให้ทุกวันนะคะ โดยวันละ 1 ชั่วโมงนะคะ โดยสามารถร่วมกับสถานี 5 ช่องนะคะ สถานี ThaiPBS รัฐสภา MCOT และช่อง 5 นะคะ แล้วก็ได้ครบทุกโครงข่ายผลงานเราในการทำคำบรรยายแทนเสียงให้กับทุกสถานีนะคะ ค่ะ ต่อไปเป็นเรื่องของความก้าวหน้าของการดำเนินงานของศูนย์ A-MED ของงานวิจัยนะคะ ก็คือเรื่องของ Top ที่ ของ A-MED 3 TOPs นะคะ ก็จะขอนำเสนอแผนนะคะ ว่าได้ดำเนินการเสร็จไปได้ ขอรายงานแผนใน 63 นะคะ แผน Top ที่ 1 นะคะ รวมเบ็ดเสร็จได้ดำเนินการในของครึ่งปี ประมาณ 5 เดือนนะคะ ก็ได้ผลงานความก้าวหน้าประมาณ 67 เปอร์เซ็นต์นะคะ ในส่วนของ TOPs ที่ 2 ค่ะ ไป Top ที่ 2 ค่ะ Top ที่ 2 เป็น Digital Help Care Sulotion นะคะ เรื่องของ Help Care Service System Home เรื่องของเครื่องล้างไตอัตโนมัตินะคะ ของเครื่องล้างไตอัตโนมัตินะคะ ก็ตามแผนนี่ก็ทำได้ประมาณ 60 เปอร์เซ็นต์ นะคะ ค่ะ ต่อไป TOPs ที่ 3 นะคะ Digital… ก็ได้ดำเนินการไป เรื่องเทเลคอมรีเรเซอร์วิส Scription Service Assihtent นะคะ ก็รวมทั้งสิ้นก็ได้ดำเนินงานไป 73.75 เปอร์เซ็นต์นะคะ อันนี้ก็จะเป็นแผน แล้วก็ผลการดำเนินงานของตัว Top ต่าง ๆ นะคะ</w:t>
      </w:r>
    </w:p>
    <w:p>
      <w:pPr>
        <w:pStyle w:val="BodyText"/>
      </w:pPr>
      <w:r>
        <w:t xml:space="preserve">(ผู้เข้าร่วมประชุมชาย) รายละเอียดก็เข้าไปดูรายโครงการนะครับ อย่างวันนี้เข้ามา 6 โครงการ แล้วก็มีโครงการใหม่ 2 โครงการ จะได้ติดตามโครงการอื่น ๆ ต่อ เชิญครับ // เรื่องอื่น ๆ ครับ การประชุมครั้งต่อไปนะคะ ก็จะเป็น วันที่ 25 มิถุนายน นะคะ เวลา 09.00-12.00 น. ที่ห้องประชุมปทุมมานะคะ</w:t>
      </w:r>
    </w:p>
    <w:p>
      <w:pPr>
        <w:pStyle w:val="BodyText"/>
      </w:pPr>
      <w:r>
        <w:t xml:space="preserve">(ดร.ณรงค์) ก็คือวันพฤหัสบดีหน้านะครับ มีรายงานความก้าวหน้าอีก 6 เรื่อง</w:t>
      </w:r>
    </w:p>
    <w:p>
      <w:pPr>
        <w:pStyle w:val="BodyText"/>
      </w:pPr>
      <w:r>
        <w:t xml:space="preserve">(ผู้เข้าร่วมประชุมชาย) เรียนเชิญท่านกรรมการเลยครับ จะมีการพบกันอีกทีวันพฤหัสบดีหน้านะครับ</w:t>
      </w:r>
    </w:p>
    <w:p>
      <w:pPr>
        <w:pStyle w:val="BodyText"/>
      </w:pPr>
      <w:r>
        <w:t xml:space="preserve">(ดร.ณรงค์) เชิญครับ</w:t>
      </w:r>
    </w:p>
    <w:p>
      <w:pPr>
        <w:pStyle w:val="BodyText"/>
      </w:pPr>
      <w:r>
        <w:t xml:space="preserve">(ผู้เข้าร่วมประชุมชาย) ขออนุญาตสอบถามอาจารย์วันทนีย์เล็กน้อยครับ เกี่ยวกับเรื่องของ Topที่เป็น เปอร์เซ็นต์ แนวทางที่เป็นการเก็บเปอร์เซ็นต์อย่างไรนะครับ</w:t>
      </w:r>
    </w:p>
    <w:p>
      <w:pPr>
        <w:pStyle w:val="BodyText"/>
      </w:pPr>
      <w:r>
        <w:t xml:space="preserve">(ผู้เข้าร่วมประชุมหญิง) ค่ะเรา… นักวิจัยนะคะ รายางานผลเข้ามาค่ะ ค่ะ รายงานผลเข้ามาค่ะ</w:t>
      </w:r>
    </w:p>
    <w:p>
      <w:pPr>
        <w:pStyle w:val="BodyText"/>
      </w:pPr>
      <w:r>
        <w:t xml:space="preserve">(ผู้เข้าร่วมประชุมชาย) อันนี้เป็นการ SumUp ของโครงการ เป็นการ Sumup ค่ะแล้วก็ Sum ออกมาเป็นเปอร์เซ็นต์ ซึ่งจริง ๆ แล้ว แผนปี 2563 น่ะค่ะ จะมีตัว output นะคะ ที่บอกว่าจะต้องส่งมอบอะไรด้วยนะคะ ค่ะ</w:t>
      </w:r>
    </w:p>
    <w:p>
      <w:pPr>
        <w:pStyle w:val="BodyText"/>
      </w:pPr>
      <w:r>
        <w:t xml:space="preserve">(ผู้เข้าร่วมประชุมชาย) เชิญครับมีข้อคิดเห็นเพิ่มเติมไหมครับ ถ้าไม่มี เดี๋ยวเราพบกันวันพฤหัสบีดีหน้านะครับ ครับ</w:t>
      </w:r>
    </w:p>
    <w:p>
      <w:pPr>
        <w:pStyle w:val="BodyText"/>
      </w:pPr>
      <w:r>
        <w:t xml:space="preserve">(ผู้เข้าร่วมประชุมชาย) ครับ สวัสดีนะ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บริหารศูนย์วิจัยเทคโนโลยีสิ่งอำนวยความสะดวกและเครื่องมือแพทย์ครั้งที่ 2/2563</dc:title>
  <dc:creator/>
  <cp:keywords/>
  <dcterms:created xsi:type="dcterms:W3CDTF">2021-03-23T08:46:24Z</dcterms:created>
  <dcterms:modified xsi:type="dcterms:W3CDTF">2021-03-23T08: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มิถุนายน 2563 เวลา 08.45 น.</vt:lpwstr>
  </property>
  <property fmtid="{D5CDD505-2E9C-101B-9397-08002B2CF9AE}" pid="3" name="subtitle">
    <vt:lpwstr/>
  </property>
</Properties>
</file>